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page" w:horzAnchor="margin" w:tblpY="1081"/>
        <w:tblW w:w="14844" w:type="dxa"/>
        <w:tblInd w:w="0" w:type="dxa"/>
        <w:tblCellMar>
          <w:top w:w="46" w:type="dxa"/>
          <w:left w:w="108" w:type="dxa"/>
          <w:right w:w="68" w:type="dxa"/>
        </w:tblCellMar>
        <w:tblLook w:val="04A0" w:firstRow="1" w:lastRow="0" w:firstColumn="1" w:lastColumn="0" w:noHBand="0" w:noVBand="1"/>
      </w:tblPr>
      <w:tblGrid>
        <w:gridCol w:w="278"/>
        <w:gridCol w:w="425"/>
        <w:gridCol w:w="286"/>
        <w:gridCol w:w="283"/>
        <w:gridCol w:w="8222"/>
        <w:gridCol w:w="708"/>
        <w:gridCol w:w="708"/>
        <w:gridCol w:w="3934"/>
      </w:tblGrid>
      <w:tr w:rsidR="00494DB1" w:rsidRPr="00AA6BB7" w14:paraId="44325E23" w14:textId="77777777" w:rsidTr="004A7AF9">
        <w:trPr>
          <w:trHeight w:val="324"/>
        </w:trPr>
        <w:tc>
          <w:tcPr>
            <w:tcW w:w="949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3E151A" w14:textId="77777777" w:rsidR="00494DB1" w:rsidRPr="00AA6BB7" w:rsidRDefault="00E14513" w:rsidP="004A7AF9">
            <w:pPr>
              <w:ind w:right="41"/>
              <w:jc w:val="center"/>
              <w:rPr>
                <w:sz w:val="20"/>
                <w:szCs w:val="20"/>
              </w:rPr>
            </w:pPr>
            <w:r w:rsidRPr="00AA6BB7">
              <w:rPr>
                <w:b/>
                <w:sz w:val="20"/>
                <w:szCs w:val="20"/>
              </w:rPr>
              <w:t xml:space="preserve">For Engine and Mechanical Repairs 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BC73FE" w14:textId="77777777" w:rsidR="00494DB1" w:rsidRPr="00AA6BB7" w:rsidRDefault="00E14513" w:rsidP="004A7AF9">
            <w:pPr>
              <w:ind w:right="41"/>
              <w:jc w:val="center"/>
              <w:rPr>
                <w:sz w:val="20"/>
                <w:szCs w:val="20"/>
              </w:rPr>
            </w:pPr>
            <w:r w:rsidRPr="00AA6BB7">
              <w:rPr>
                <w:b/>
                <w:sz w:val="20"/>
                <w:szCs w:val="20"/>
              </w:rPr>
              <w:t xml:space="preserve">Yes 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BAA054" w14:textId="77777777" w:rsidR="00494DB1" w:rsidRPr="00AA6BB7" w:rsidRDefault="00E14513" w:rsidP="004A7AF9">
            <w:pPr>
              <w:ind w:right="42"/>
              <w:jc w:val="center"/>
              <w:rPr>
                <w:sz w:val="20"/>
                <w:szCs w:val="20"/>
              </w:rPr>
            </w:pPr>
            <w:r w:rsidRPr="00AA6BB7">
              <w:rPr>
                <w:b/>
                <w:sz w:val="20"/>
                <w:szCs w:val="20"/>
              </w:rPr>
              <w:t xml:space="preserve">No </w:t>
            </w:r>
          </w:p>
        </w:tc>
        <w:tc>
          <w:tcPr>
            <w:tcW w:w="3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A5942D" w14:textId="77777777" w:rsidR="00494DB1" w:rsidRPr="00AA6BB7" w:rsidRDefault="00E14513" w:rsidP="004A7AF9">
            <w:pPr>
              <w:ind w:right="41"/>
              <w:jc w:val="center"/>
              <w:rPr>
                <w:sz w:val="20"/>
                <w:szCs w:val="20"/>
              </w:rPr>
            </w:pPr>
            <w:r w:rsidRPr="00AA6BB7">
              <w:rPr>
                <w:b/>
                <w:sz w:val="20"/>
                <w:szCs w:val="20"/>
              </w:rPr>
              <w:t xml:space="preserve">Specify </w:t>
            </w:r>
          </w:p>
        </w:tc>
      </w:tr>
      <w:tr w:rsidR="00494DB1" w:rsidRPr="00AA6BB7" w14:paraId="413D60BB" w14:textId="77777777" w:rsidTr="004A7AF9">
        <w:trPr>
          <w:trHeight w:val="310"/>
        </w:trPr>
        <w:tc>
          <w:tcPr>
            <w:tcW w:w="278" w:type="dxa"/>
            <w:tcBorders>
              <w:top w:val="single" w:sz="4" w:space="0" w:color="000000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5B522BBF" w14:textId="77777777" w:rsidR="00494DB1" w:rsidRPr="00AA6BB7" w:rsidRDefault="00E14513" w:rsidP="004A7AF9">
            <w:pPr>
              <w:ind w:left="2"/>
              <w:jc w:val="center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9216" w:type="dxa"/>
            <w:gridSpan w:val="4"/>
            <w:tcBorders>
              <w:top w:val="single" w:sz="4" w:space="0" w:color="000000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7A651FB7" w14:textId="77777777" w:rsidR="00494DB1" w:rsidRPr="00AA6BB7" w:rsidRDefault="00E14513" w:rsidP="004A7AF9">
            <w:pPr>
              <w:ind w:left="2"/>
              <w:rPr>
                <w:sz w:val="20"/>
                <w:szCs w:val="20"/>
              </w:rPr>
            </w:pPr>
            <w:r w:rsidRPr="00AA6BB7">
              <w:rPr>
                <w:b/>
                <w:sz w:val="20"/>
                <w:szCs w:val="20"/>
              </w:rPr>
              <w:t xml:space="preserve">Minimum Requirements 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147EADD0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5ADEC1A1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3934" w:type="dxa"/>
            <w:tcBorders>
              <w:top w:val="single" w:sz="4" w:space="0" w:color="000000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2EB718C1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</w:tr>
      <w:tr w:rsidR="00494DB1" w:rsidRPr="00AA6BB7" w14:paraId="61F85E69" w14:textId="77777777" w:rsidTr="004A7AF9">
        <w:trPr>
          <w:trHeight w:val="310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6AB4BDBF" w14:textId="77777777" w:rsidR="00494DB1" w:rsidRPr="00AA6BB7" w:rsidRDefault="00E14513" w:rsidP="004A7AF9">
            <w:pPr>
              <w:ind w:left="2"/>
              <w:jc w:val="center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2E04418" w14:textId="77777777" w:rsidR="00494DB1" w:rsidRPr="00AA6BB7" w:rsidRDefault="00E14513" w:rsidP="004A7AF9">
            <w:pPr>
              <w:ind w:left="2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1) </w:t>
            </w:r>
          </w:p>
        </w:tc>
        <w:tc>
          <w:tcPr>
            <w:tcW w:w="8791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60A12249" w14:textId="77777777" w:rsidR="00494DB1" w:rsidRPr="00AA6BB7" w:rsidRDefault="00E14513" w:rsidP="004A7AF9">
            <w:pPr>
              <w:ind w:left="2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Human resources: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20AD34FF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2FD6D262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5F51D8D5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</w:tr>
      <w:tr w:rsidR="00494DB1" w:rsidRPr="00AA6BB7" w14:paraId="2CEC1740" w14:textId="77777777" w:rsidTr="004A7AF9">
        <w:trPr>
          <w:trHeight w:val="310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104AC5BA" w14:textId="77777777" w:rsidR="00494DB1" w:rsidRPr="00AA6BB7" w:rsidRDefault="00E14513" w:rsidP="004A7AF9">
            <w:pPr>
              <w:ind w:left="2"/>
              <w:jc w:val="center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F903369" w14:textId="77777777" w:rsidR="00494DB1" w:rsidRPr="00AA6BB7" w:rsidRDefault="00E14513" w:rsidP="004A7AF9">
            <w:pPr>
              <w:ind w:left="2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A10F784" w14:textId="77777777" w:rsidR="00494DB1" w:rsidRPr="00AA6BB7" w:rsidRDefault="00E14513" w:rsidP="004A7AF9">
            <w:pPr>
              <w:ind w:right="5"/>
              <w:jc w:val="center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850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77F481E1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Forman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7A27898C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59D4C6F4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52E16BA9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</w:tr>
      <w:tr w:rsidR="00494DB1" w:rsidRPr="00AA6BB7" w14:paraId="221B04A8" w14:textId="77777777" w:rsidTr="004A7AF9">
        <w:trPr>
          <w:trHeight w:val="312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7844B874" w14:textId="77777777" w:rsidR="00494DB1" w:rsidRPr="00AA6BB7" w:rsidRDefault="00E14513" w:rsidP="004A7AF9">
            <w:pPr>
              <w:ind w:left="2"/>
              <w:jc w:val="center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F6541E8" w14:textId="77777777" w:rsidR="00494DB1" w:rsidRPr="00AA6BB7" w:rsidRDefault="00E14513" w:rsidP="004A7AF9">
            <w:pPr>
              <w:ind w:left="2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A9E6694" w14:textId="77777777" w:rsidR="00494DB1" w:rsidRPr="00AA6BB7" w:rsidRDefault="00E14513" w:rsidP="004A7AF9">
            <w:pPr>
              <w:ind w:right="5"/>
              <w:jc w:val="center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28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9D21B00" w14:textId="77777777" w:rsidR="00494DB1" w:rsidRPr="00AA6BB7" w:rsidRDefault="00E14513" w:rsidP="004A7AF9">
            <w:pPr>
              <w:ind w:right="7"/>
              <w:jc w:val="center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822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6C62A3AB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i/>
                <w:sz w:val="20"/>
                <w:szCs w:val="20"/>
              </w:rPr>
              <w:t>Qualification</w:t>
            </w:r>
            <w:r w:rsidRPr="00AA6BB7">
              <w:rPr>
                <w:sz w:val="20"/>
                <w:szCs w:val="20"/>
              </w:rPr>
              <w:t xml:space="preserve">: NVQ level 4 or higher (At least 5-year experience in automobile field)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1F2DBAB4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38604E4D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61A8C1AD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</w:tr>
      <w:tr w:rsidR="00494DB1" w:rsidRPr="00AA6BB7" w14:paraId="4D528E81" w14:textId="77777777" w:rsidTr="004A7AF9">
        <w:trPr>
          <w:trHeight w:val="310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018E6FB6" w14:textId="77777777" w:rsidR="00494DB1" w:rsidRPr="00AA6BB7" w:rsidRDefault="00E14513" w:rsidP="004A7AF9">
            <w:pPr>
              <w:ind w:left="2"/>
              <w:jc w:val="center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06041F4" w14:textId="77777777" w:rsidR="00494DB1" w:rsidRPr="00AA6BB7" w:rsidRDefault="00E14513" w:rsidP="004A7AF9">
            <w:pPr>
              <w:ind w:left="2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7CF0742" w14:textId="77777777" w:rsidR="00494DB1" w:rsidRPr="00AA6BB7" w:rsidRDefault="00E14513" w:rsidP="004A7AF9">
            <w:pPr>
              <w:ind w:right="5"/>
              <w:jc w:val="center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850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7C563734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Mechanic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1290C9FE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57A1D1BD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75F82FE6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</w:tr>
      <w:tr w:rsidR="00494DB1" w:rsidRPr="00AA6BB7" w14:paraId="44F01AF9" w14:textId="77777777" w:rsidTr="004A7AF9">
        <w:trPr>
          <w:trHeight w:val="310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7331BFC1" w14:textId="77777777" w:rsidR="00494DB1" w:rsidRPr="00AA6BB7" w:rsidRDefault="00E14513" w:rsidP="004A7AF9">
            <w:pPr>
              <w:ind w:left="2"/>
              <w:jc w:val="center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6964799" w14:textId="77777777" w:rsidR="00494DB1" w:rsidRPr="00AA6BB7" w:rsidRDefault="00E14513" w:rsidP="004A7AF9">
            <w:pPr>
              <w:ind w:left="2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E45956B" w14:textId="77777777" w:rsidR="00494DB1" w:rsidRPr="00AA6BB7" w:rsidRDefault="00E14513" w:rsidP="004A7AF9">
            <w:pPr>
              <w:ind w:right="5"/>
              <w:jc w:val="center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28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E8205BC" w14:textId="77777777" w:rsidR="00494DB1" w:rsidRPr="00AA6BB7" w:rsidRDefault="00E14513" w:rsidP="004A7AF9">
            <w:pPr>
              <w:ind w:right="7"/>
              <w:jc w:val="center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822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4D22CB4C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i/>
                <w:sz w:val="20"/>
                <w:szCs w:val="20"/>
              </w:rPr>
              <w:t>Qualification</w:t>
            </w:r>
            <w:r w:rsidRPr="00AA6BB7">
              <w:rPr>
                <w:sz w:val="20"/>
                <w:szCs w:val="20"/>
              </w:rPr>
              <w:t xml:space="preserve">: NVQ level 4 or higher (At least 3-year experience in automobile field)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4ADDFFD2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41ABF3A1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7CAE473E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</w:tr>
      <w:tr w:rsidR="00494DB1" w:rsidRPr="00AA6BB7" w14:paraId="40B46470" w14:textId="77777777" w:rsidTr="004A7AF9">
        <w:trPr>
          <w:trHeight w:val="310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4A478944" w14:textId="77777777" w:rsidR="00494DB1" w:rsidRPr="00AA6BB7" w:rsidRDefault="00E14513" w:rsidP="004A7AF9">
            <w:pPr>
              <w:ind w:left="2"/>
              <w:jc w:val="center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569C222" w14:textId="77777777" w:rsidR="00494DB1" w:rsidRPr="00AA6BB7" w:rsidRDefault="00E14513" w:rsidP="004A7AF9">
            <w:pPr>
              <w:ind w:left="2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2) </w:t>
            </w:r>
          </w:p>
        </w:tc>
        <w:tc>
          <w:tcPr>
            <w:tcW w:w="8791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35495051" w14:textId="77777777" w:rsidR="00494DB1" w:rsidRPr="00AA6BB7" w:rsidRDefault="00E14513" w:rsidP="004A7AF9">
            <w:pPr>
              <w:ind w:left="2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Tools and Equipment: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589B1595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5097CD05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6AA11520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</w:tr>
      <w:tr w:rsidR="00494DB1" w:rsidRPr="00AA6BB7" w14:paraId="34658C66" w14:textId="77777777" w:rsidTr="004A7AF9">
        <w:trPr>
          <w:trHeight w:val="547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637DE12C" w14:textId="77777777" w:rsidR="00494DB1" w:rsidRPr="00AA6BB7" w:rsidRDefault="00E14513" w:rsidP="004A7AF9">
            <w:pPr>
              <w:ind w:left="2"/>
              <w:jc w:val="center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F342F92" w14:textId="77777777" w:rsidR="00494DB1" w:rsidRPr="00AA6BB7" w:rsidRDefault="00E14513" w:rsidP="004A7AF9">
            <w:pPr>
              <w:ind w:left="2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011E508" w14:textId="77777777" w:rsidR="00494DB1" w:rsidRPr="00AA6BB7" w:rsidRDefault="00E14513" w:rsidP="004A7AF9">
            <w:pPr>
              <w:ind w:right="5"/>
              <w:jc w:val="center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850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098C3A74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Adequate numbers and sizes of wrenches (including torque wrench) to repair all types of vehicles from a car to a bus (including engine repairs)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63AB1FBF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36EDD7A6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5D76DF68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</w:tr>
      <w:tr w:rsidR="00494DB1" w:rsidRPr="00AA6BB7" w14:paraId="54FBDCD1" w14:textId="77777777" w:rsidTr="004A7AF9">
        <w:trPr>
          <w:trHeight w:val="310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36C7E2F2" w14:textId="77777777" w:rsidR="00494DB1" w:rsidRPr="00AA6BB7" w:rsidRDefault="00E14513" w:rsidP="004A7AF9">
            <w:pPr>
              <w:ind w:left="2"/>
              <w:jc w:val="center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D5A391A" w14:textId="77777777" w:rsidR="00494DB1" w:rsidRPr="00AA6BB7" w:rsidRDefault="00E14513" w:rsidP="004A7AF9">
            <w:pPr>
              <w:ind w:left="2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94D7674" w14:textId="77777777" w:rsidR="00494DB1" w:rsidRPr="00AA6BB7" w:rsidRDefault="00E14513" w:rsidP="004A7AF9">
            <w:pPr>
              <w:ind w:right="5"/>
              <w:jc w:val="center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850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2BC64271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At least one engine hoist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6FEFBE17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5B5C7EC7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06786D0A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</w:tr>
      <w:tr w:rsidR="00494DB1" w:rsidRPr="00AA6BB7" w14:paraId="6745EEF3" w14:textId="77777777" w:rsidTr="004A7AF9">
        <w:trPr>
          <w:trHeight w:val="310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5D532301" w14:textId="77777777" w:rsidR="00494DB1" w:rsidRPr="00AA6BB7" w:rsidRDefault="00E14513" w:rsidP="004A7AF9">
            <w:pPr>
              <w:ind w:left="2"/>
              <w:jc w:val="center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972B87A" w14:textId="77777777" w:rsidR="00494DB1" w:rsidRPr="00AA6BB7" w:rsidRDefault="00E14513" w:rsidP="004A7AF9">
            <w:pPr>
              <w:ind w:left="2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11BF55E" w14:textId="77777777" w:rsidR="00494DB1" w:rsidRPr="00AA6BB7" w:rsidRDefault="00E14513" w:rsidP="004A7AF9">
            <w:pPr>
              <w:ind w:right="5"/>
              <w:jc w:val="center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850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48A0D0D8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Safe supporting Devices (e.g. jack stands, wood blocks)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5C78C310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1FE0196D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733C318D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</w:tr>
      <w:tr w:rsidR="00494DB1" w:rsidRPr="00AA6BB7" w14:paraId="33317496" w14:textId="77777777" w:rsidTr="004A7AF9">
        <w:trPr>
          <w:trHeight w:val="312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00ECBC85" w14:textId="77777777" w:rsidR="00494DB1" w:rsidRPr="00AA6BB7" w:rsidRDefault="00E14513" w:rsidP="004A7AF9">
            <w:pPr>
              <w:ind w:left="2"/>
              <w:jc w:val="center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508DE6F" w14:textId="77777777" w:rsidR="00494DB1" w:rsidRPr="00AA6BB7" w:rsidRDefault="00E14513" w:rsidP="004A7AF9">
            <w:pPr>
              <w:ind w:left="2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04A10EF" w14:textId="77777777" w:rsidR="00494DB1" w:rsidRPr="00AA6BB7" w:rsidRDefault="00E14513" w:rsidP="004A7AF9">
            <w:pPr>
              <w:ind w:right="5"/>
              <w:jc w:val="center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850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0478602E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Hand crank engine stand for engine rebuilding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190E7B26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5B972600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5099B13E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</w:tr>
      <w:tr w:rsidR="00494DB1" w:rsidRPr="00AA6BB7" w14:paraId="7EE6CC84" w14:textId="77777777" w:rsidTr="004A7AF9">
        <w:trPr>
          <w:trHeight w:val="310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0B5268E6" w14:textId="77777777" w:rsidR="00494DB1" w:rsidRPr="00AA6BB7" w:rsidRDefault="00E14513" w:rsidP="004A7AF9">
            <w:pPr>
              <w:ind w:left="2"/>
              <w:jc w:val="center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38F0130" w14:textId="77777777" w:rsidR="00494DB1" w:rsidRPr="00AA6BB7" w:rsidRDefault="00E14513" w:rsidP="004A7AF9">
            <w:pPr>
              <w:ind w:left="2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02D9323" w14:textId="77777777" w:rsidR="00494DB1" w:rsidRPr="00AA6BB7" w:rsidRDefault="00E14513" w:rsidP="004A7AF9">
            <w:pPr>
              <w:ind w:right="5"/>
              <w:jc w:val="center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850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7F727390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At least one mechanical or hydraulic press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64C850F3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73D65B02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016E48AD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</w:tr>
      <w:tr w:rsidR="00494DB1" w:rsidRPr="00AA6BB7" w14:paraId="6EC323DE" w14:textId="77777777" w:rsidTr="004A7AF9">
        <w:trPr>
          <w:trHeight w:val="310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7740E294" w14:textId="77777777" w:rsidR="00494DB1" w:rsidRPr="00AA6BB7" w:rsidRDefault="00E14513" w:rsidP="004A7AF9">
            <w:pPr>
              <w:ind w:left="2"/>
              <w:jc w:val="center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F415276" w14:textId="77777777" w:rsidR="00494DB1" w:rsidRPr="00AA6BB7" w:rsidRDefault="00E14513" w:rsidP="004A7AF9">
            <w:pPr>
              <w:ind w:left="2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3) </w:t>
            </w:r>
          </w:p>
        </w:tc>
        <w:tc>
          <w:tcPr>
            <w:tcW w:w="8791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580534BC" w14:textId="77777777" w:rsidR="00494DB1" w:rsidRPr="00AA6BB7" w:rsidRDefault="00E14513" w:rsidP="004A7AF9">
            <w:pPr>
              <w:ind w:left="2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Infrastructure: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5AC4EF28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5017A9B9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36D6F008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</w:tr>
      <w:tr w:rsidR="00494DB1" w:rsidRPr="00AA6BB7" w14:paraId="7C6D4AB6" w14:textId="77777777" w:rsidTr="004A7AF9">
        <w:trPr>
          <w:trHeight w:val="310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4F43E7FF" w14:textId="77777777" w:rsidR="00494DB1" w:rsidRPr="00AA6BB7" w:rsidRDefault="00E14513" w:rsidP="004A7AF9">
            <w:pPr>
              <w:ind w:left="2"/>
              <w:jc w:val="center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B27EE49" w14:textId="77777777" w:rsidR="00494DB1" w:rsidRPr="00AA6BB7" w:rsidRDefault="00E14513" w:rsidP="004A7AF9">
            <w:pPr>
              <w:ind w:left="2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5ED5FC1" w14:textId="77777777" w:rsidR="00494DB1" w:rsidRPr="00AA6BB7" w:rsidRDefault="00E14513" w:rsidP="004A7AF9">
            <w:pPr>
              <w:ind w:right="5"/>
              <w:jc w:val="center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850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3E7F450E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Electricity and water supply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3389110A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2C5F7624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6543FDD2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</w:tr>
      <w:tr w:rsidR="00494DB1" w:rsidRPr="00AA6BB7" w14:paraId="27BE0270" w14:textId="77777777" w:rsidTr="004A7AF9">
        <w:trPr>
          <w:trHeight w:val="310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07D817C4" w14:textId="77777777" w:rsidR="00494DB1" w:rsidRPr="00AA6BB7" w:rsidRDefault="00E14513" w:rsidP="004A7AF9">
            <w:pPr>
              <w:ind w:left="2"/>
              <w:jc w:val="center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8146032" w14:textId="77777777" w:rsidR="00494DB1" w:rsidRPr="00AA6BB7" w:rsidRDefault="00E14513" w:rsidP="004A7AF9">
            <w:pPr>
              <w:ind w:left="2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0BB152A" w14:textId="77777777" w:rsidR="00494DB1" w:rsidRPr="00AA6BB7" w:rsidRDefault="00E14513" w:rsidP="004A7AF9">
            <w:pPr>
              <w:ind w:right="5"/>
              <w:jc w:val="center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850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7427AC2B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Minimum floor area to park at least two vehicles with roof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3104EB80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24CB6D56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2B2E3BEF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</w:tr>
      <w:tr w:rsidR="00494DB1" w:rsidRPr="00AA6BB7" w14:paraId="574E8B4F" w14:textId="77777777" w:rsidTr="004A7AF9">
        <w:trPr>
          <w:trHeight w:val="310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3F704885" w14:textId="77777777" w:rsidR="00494DB1" w:rsidRPr="00AA6BB7" w:rsidRDefault="00E14513" w:rsidP="004A7AF9">
            <w:pPr>
              <w:ind w:left="2"/>
              <w:jc w:val="center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19AFB3E" w14:textId="77777777" w:rsidR="00494DB1" w:rsidRPr="00AA6BB7" w:rsidRDefault="00E14513" w:rsidP="004A7AF9">
            <w:pPr>
              <w:ind w:left="2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1A56D10" w14:textId="77777777" w:rsidR="00494DB1" w:rsidRPr="00AA6BB7" w:rsidRDefault="00E14513" w:rsidP="004A7AF9">
            <w:pPr>
              <w:ind w:right="5"/>
              <w:jc w:val="center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850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0255DC1A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At least one "Vehicle Inspection Pit" / Vehicle hoist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32E98A64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446EF9F8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70786F31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</w:tr>
      <w:tr w:rsidR="00494DB1" w:rsidRPr="00AA6BB7" w14:paraId="1872F963" w14:textId="77777777" w:rsidTr="004A7AF9">
        <w:trPr>
          <w:trHeight w:val="312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7B432DBD" w14:textId="77777777" w:rsidR="00494DB1" w:rsidRPr="00AA6BB7" w:rsidRDefault="00E14513" w:rsidP="004A7AF9">
            <w:pPr>
              <w:ind w:right="48"/>
              <w:jc w:val="center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B3E95E8" w14:textId="77777777" w:rsidR="00494DB1" w:rsidRPr="00AA6BB7" w:rsidRDefault="00E14513" w:rsidP="004A7AF9">
            <w:pPr>
              <w:ind w:left="2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B09D501" w14:textId="77777777" w:rsidR="00494DB1" w:rsidRPr="00AA6BB7" w:rsidRDefault="00E14513" w:rsidP="004A7AF9">
            <w:pPr>
              <w:ind w:right="55"/>
              <w:jc w:val="center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</w:t>
            </w:r>
          </w:p>
        </w:tc>
        <w:tc>
          <w:tcPr>
            <w:tcW w:w="850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133D342C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Compressed air facility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2E07474A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6846AA69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7A0477C0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</w:t>
            </w:r>
          </w:p>
        </w:tc>
      </w:tr>
      <w:tr w:rsidR="00494DB1" w:rsidRPr="00AA6BB7" w14:paraId="3FA4D47F" w14:textId="77777777" w:rsidTr="004A7AF9">
        <w:trPr>
          <w:trHeight w:val="310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0DD60F87" w14:textId="77777777" w:rsidR="00494DB1" w:rsidRPr="00AA6BB7" w:rsidRDefault="00E14513" w:rsidP="004A7AF9">
            <w:pPr>
              <w:ind w:left="2"/>
              <w:jc w:val="center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81E693C" w14:textId="77777777" w:rsidR="00494DB1" w:rsidRPr="00AA6BB7" w:rsidRDefault="00E14513" w:rsidP="004A7AF9">
            <w:pPr>
              <w:ind w:left="2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4) </w:t>
            </w:r>
          </w:p>
        </w:tc>
        <w:tc>
          <w:tcPr>
            <w:tcW w:w="8791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71B80FAA" w14:textId="77777777" w:rsidR="00494DB1" w:rsidRPr="00AA6BB7" w:rsidRDefault="00E14513" w:rsidP="004A7AF9">
            <w:pPr>
              <w:ind w:left="2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Safety Equipment: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3D3DEA0A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0B485016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70351649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</w:tr>
      <w:tr w:rsidR="00494DB1" w:rsidRPr="00AA6BB7" w14:paraId="6DD5E858" w14:textId="77777777" w:rsidTr="004A7AF9">
        <w:trPr>
          <w:trHeight w:val="310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3178EE38" w14:textId="77777777" w:rsidR="00494DB1" w:rsidRPr="00AA6BB7" w:rsidRDefault="00E14513" w:rsidP="004A7AF9">
            <w:pPr>
              <w:ind w:left="2"/>
              <w:jc w:val="center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757AB45" w14:textId="77777777" w:rsidR="00494DB1" w:rsidRPr="00AA6BB7" w:rsidRDefault="00E14513" w:rsidP="004A7AF9">
            <w:pPr>
              <w:ind w:left="2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9523023" w14:textId="77777777" w:rsidR="00494DB1" w:rsidRPr="00AA6BB7" w:rsidRDefault="00E14513" w:rsidP="004A7AF9">
            <w:pPr>
              <w:ind w:right="5"/>
              <w:jc w:val="center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850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710D7FC9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At least one per following types of fire extinguisher 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2DEC3064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5909353B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514C0E85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</w:tr>
      <w:tr w:rsidR="00494DB1" w:rsidRPr="00AA6BB7" w14:paraId="000F88B7" w14:textId="77777777" w:rsidTr="004A7AF9">
        <w:trPr>
          <w:trHeight w:val="310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423F649D" w14:textId="77777777" w:rsidR="00494DB1" w:rsidRPr="00AA6BB7" w:rsidRDefault="00E14513" w:rsidP="004A7AF9">
            <w:pPr>
              <w:ind w:left="2"/>
              <w:jc w:val="center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503C390" w14:textId="77777777" w:rsidR="00494DB1" w:rsidRPr="00AA6BB7" w:rsidRDefault="00E14513" w:rsidP="004A7AF9">
            <w:pPr>
              <w:ind w:left="2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C722DB3" w14:textId="77777777" w:rsidR="00494DB1" w:rsidRPr="00AA6BB7" w:rsidRDefault="00E14513" w:rsidP="004A7AF9">
            <w:pPr>
              <w:ind w:right="5"/>
              <w:jc w:val="center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28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3500351" w14:textId="77777777" w:rsidR="00494DB1" w:rsidRPr="00AA6BB7" w:rsidRDefault="00E14513" w:rsidP="004A7AF9">
            <w:pPr>
              <w:ind w:right="7"/>
              <w:jc w:val="center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822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3F9C2BB8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Dry powder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6545FDE5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492A220B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7068D064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</w:tr>
      <w:tr w:rsidR="00494DB1" w:rsidRPr="00AA6BB7" w14:paraId="7B1F1341" w14:textId="77777777" w:rsidTr="004A7AF9">
        <w:trPr>
          <w:trHeight w:val="278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6EFC75AC" w14:textId="77777777" w:rsidR="00494DB1" w:rsidRPr="00AA6BB7" w:rsidRDefault="00E14513" w:rsidP="004A7AF9">
            <w:pPr>
              <w:ind w:left="2"/>
              <w:jc w:val="center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63B333B" w14:textId="77777777" w:rsidR="00494DB1" w:rsidRPr="00AA6BB7" w:rsidRDefault="00E14513" w:rsidP="004A7AF9">
            <w:pPr>
              <w:ind w:left="2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8294DB5" w14:textId="77777777" w:rsidR="00494DB1" w:rsidRPr="00AA6BB7" w:rsidRDefault="00E14513" w:rsidP="004A7AF9">
            <w:pPr>
              <w:ind w:right="5"/>
              <w:jc w:val="center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28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396C21E" w14:textId="77777777" w:rsidR="00494DB1" w:rsidRPr="00AA6BB7" w:rsidRDefault="00E14513" w:rsidP="004A7AF9">
            <w:pPr>
              <w:ind w:right="7"/>
              <w:jc w:val="center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822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39A1B691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>CO</w:t>
            </w:r>
            <w:r w:rsidRPr="00AA6BB7">
              <w:rPr>
                <w:sz w:val="20"/>
                <w:szCs w:val="20"/>
                <w:vertAlign w:val="subscript"/>
              </w:rPr>
              <w:t>2</w:t>
            </w:r>
            <w:r w:rsidRPr="00AA6BB7">
              <w:rPr>
                <w:sz w:val="20"/>
                <w:szCs w:val="20"/>
              </w:rPr>
              <w:t xml:space="preserve">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0BE59EF6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03100562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18AB350E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</w:tr>
      <w:tr w:rsidR="00494DB1" w:rsidRPr="00AA6BB7" w14:paraId="2835D0F8" w14:textId="77777777" w:rsidTr="004A7AF9">
        <w:trPr>
          <w:trHeight w:val="310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7232AC28" w14:textId="77777777" w:rsidR="00494DB1" w:rsidRPr="00AA6BB7" w:rsidRDefault="00E14513" w:rsidP="004A7AF9">
            <w:pPr>
              <w:ind w:left="2"/>
              <w:jc w:val="center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D036B00" w14:textId="77777777" w:rsidR="00494DB1" w:rsidRPr="00AA6BB7" w:rsidRDefault="00E14513" w:rsidP="004A7AF9">
            <w:pPr>
              <w:ind w:left="2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72CAB34" w14:textId="77777777" w:rsidR="00494DB1" w:rsidRPr="00AA6BB7" w:rsidRDefault="00E14513" w:rsidP="004A7AF9">
            <w:pPr>
              <w:ind w:right="5"/>
              <w:jc w:val="center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850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77B0B950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At least one sand bucket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51C22095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1F68CAF9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123F79F1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</w:tr>
      <w:tr w:rsidR="00494DB1" w:rsidRPr="00AA6BB7" w14:paraId="7171A57A" w14:textId="77777777" w:rsidTr="004A7AF9">
        <w:trPr>
          <w:trHeight w:val="310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339E7956" w14:textId="77777777" w:rsidR="00494DB1" w:rsidRPr="00AA6BB7" w:rsidRDefault="00E14513" w:rsidP="004A7AF9">
            <w:pPr>
              <w:ind w:left="2"/>
              <w:jc w:val="center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9216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61A19768" w14:textId="77777777" w:rsidR="00494DB1" w:rsidRPr="00AA6BB7" w:rsidRDefault="00E14513" w:rsidP="004A7AF9">
            <w:pPr>
              <w:ind w:left="2"/>
              <w:rPr>
                <w:sz w:val="20"/>
                <w:szCs w:val="20"/>
              </w:rPr>
            </w:pPr>
            <w:r w:rsidRPr="00AA6BB7">
              <w:rPr>
                <w:b/>
                <w:sz w:val="20"/>
                <w:szCs w:val="20"/>
              </w:rPr>
              <w:t xml:space="preserve">Optional Requirements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0F3A4F58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4B029F49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3EA595D3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</w:tr>
      <w:tr w:rsidR="00494DB1" w:rsidRPr="00AA6BB7" w14:paraId="6F05BCA0" w14:textId="77777777" w:rsidTr="004A7AF9">
        <w:trPr>
          <w:trHeight w:val="312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2FE633C1" w14:textId="77777777" w:rsidR="00494DB1" w:rsidRPr="00AA6BB7" w:rsidRDefault="00E14513" w:rsidP="004A7AF9">
            <w:pPr>
              <w:ind w:left="2"/>
              <w:jc w:val="center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D5C4576" w14:textId="77777777" w:rsidR="00494DB1" w:rsidRPr="00AA6BB7" w:rsidRDefault="00E14513" w:rsidP="004A7AF9">
            <w:pPr>
              <w:ind w:left="2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7E18B3F" w14:textId="77777777" w:rsidR="00494DB1" w:rsidRPr="00AA6BB7" w:rsidRDefault="00E14513" w:rsidP="004A7AF9">
            <w:pPr>
              <w:ind w:right="5"/>
              <w:jc w:val="center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850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32A7BF63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Long arm hydraulic engine crane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68660816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2D512D01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1E384041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</w:tr>
      <w:tr w:rsidR="00494DB1" w:rsidRPr="00AA6BB7" w14:paraId="133818F7" w14:textId="77777777" w:rsidTr="004A7AF9">
        <w:trPr>
          <w:trHeight w:val="310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4A223D1C" w14:textId="77777777" w:rsidR="00494DB1" w:rsidRPr="00AA6BB7" w:rsidRDefault="00E14513" w:rsidP="004A7AF9">
            <w:pPr>
              <w:ind w:left="2"/>
              <w:jc w:val="center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E8F4619" w14:textId="77777777" w:rsidR="00494DB1" w:rsidRPr="00AA6BB7" w:rsidRDefault="00E14513" w:rsidP="004A7AF9">
            <w:pPr>
              <w:ind w:left="2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980E846" w14:textId="77777777" w:rsidR="00494DB1" w:rsidRPr="00AA6BB7" w:rsidRDefault="00E14513" w:rsidP="004A7AF9">
            <w:pPr>
              <w:ind w:right="5"/>
              <w:jc w:val="center"/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850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615BB24C" w14:textId="0734B881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Any other facility / Tools / </w:t>
            </w:r>
            <w:r w:rsidR="00AA6BB7" w:rsidRPr="00AA6BB7">
              <w:rPr>
                <w:sz w:val="20"/>
                <w:szCs w:val="20"/>
              </w:rPr>
              <w:t>Equipment</w:t>
            </w:r>
            <w:r w:rsidRPr="00AA6BB7">
              <w:rPr>
                <w:sz w:val="20"/>
                <w:szCs w:val="20"/>
              </w:rPr>
              <w:t xml:space="preserve"> you have </w:t>
            </w:r>
            <w:r w:rsidRPr="00AA6BB7">
              <w:rPr>
                <w:i/>
                <w:sz w:val="20"/>
                <w:szCs w:val="20"/>
              </w:rPr>
              <w:t>(Please specify)</w:t>
            </w:r>
            <w:r w:rsidRPr="00AA6BB7">
              <w:rPr>
                <w:sz w:val="20"/>
                <w:szCs w:val="20"/>
              </w:rPr>
              <w:t xml:space="preserve">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15D40AF8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02B57B27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07423D58" w14:textId="77777777" w:rsidR="00494DB1" w:rsidRPr="00AA6BB7" w:rsidRDefault="00E14513" w:rsidP="004A7AF9">
            <w:pPr>
              <w:rPr>
                <w:sz w:val="20"/>
                <w:szCs w:val="20"/>
              </w:rPr>
            </w:pPr>
            <w:r w:rsidRPr="00AA6BB7">
              <w:rPr>
                <w:sz w:val="20"/>
                <w:szCs w:val="20"/>
              </w:rPr>
              <w:t xml:space="preserve">  </w:t>
            </w:r>
          </w:p>
        </w:tc>
      </w:tr>
    </w:tbl>
    <w:p w14:paraId="257A6F8D" w14:textId="1CA44E80" w:rsidR="00494DB1" w:rsidRDefault="00AA6BB7" w:rsidP="004A7AF9">
      <w:pPr>
        <w:spacing w:after="0" w:line="402" w:lineRule="auto"/>
        <w:ind w:right="14165"/>
        <w:jc w:val="both"/>
      </w:pPr>
      <w:r>
        <w:t xml:space="preserve">                                                                                                           </w:t>
      </w:r>
    </w:p>
    <w:p w14:paraId="65162CDE" w14:textId="3AA68DF8" w:rsidR="00494DB1" w:rsidRDefault="00E14513">
      <w:pPr>
        <w:ind w:left="-307"/>
      </w:pPr>
      <w:r>
        <w:t xml:space="preserve"> </w:t>
      </w:r>
      <w:r w:rsidR="004A7AF9">
        <w:t xml:space="preserve">  </w:t>
      </w:r>
      <w:r w:rsidR="004A7AF9">
        <w:rPr>
          <w:b/>
          <w:bCs/>
        </w:rPr>
        <w:t>Annexure 01</w:t>
      </w:r>
    </w:p>
    <w:p w14:paraId="1EC426C7" w14:textId="77777777" w:rsidR="00494DB1" w:rsidRDefault="00E14513">
      <w:pPr>
        <w:spacing w:after="158"/>
        <w:ind w:left="-307"/>
      </w:pPr>
      <w:r>
        <w:t xml:space="preserve"> </w:t>
      </w:r>
    </w:p>
    <w:p w14:paraId="661069DF" w14:textId="77777777" w:rsidR="00494DB1" w:rsidRDefault="00E14513">
      <w:pPr>
        <w:spacing w:after="0"/>
        <w:ind w:left="-307"/>
      </w:pPr>
      <w:r>
        <w:lastRenderedPageBreak/>
        <w:t xml:space="preserve"> </w:t>
      </w:r>
    </w:p>
    <w:p w14:paraId="1EBA7817" w14:textId="4DA596AC" w:rsidR="00494DB1" w:rsidRPr="003D183F" w:rsidRDefault="00E14513">
      <w:pPr>
        <w:spacing w:after="0"/>
        <w:ind w:left="-307"/>
        <w:rPr>
          <w:b/>
          <w:bCs/>
        </w:rPr>
      </w:pPr>
      <w:r>
        <w:t xml:space="preserve"> </w:t>
      </w:r>
      <w:r w:rsidR="003D183F">
        <w:t xml:space="preserve">    </w:t>
      </w:r>
      <w:r w:rsidR="003D183F" w:rsidRPr="003D183F">
        <w:rPr>
          <w:b/>
          <w:bCs/>
        </w:rPr>
        <w:t>Annexure 02</w:t>
      </w:r>
    </w:p>
    <w:tbl>
      <w:tblPr>
        <w:tblStyle w:val="TableGrid"/>
        <w:tblW w:w="14844" w:type="dxa"/>
        <w:tblInd w:w="-302" w:type="dxa"/>
        <w:tblCellMar>
          <w:top w:w="46" w:type="dxa"/>
          <w:left w:w="108" w:type="dxa"/>
          <w:right w:w="68" w:type="dxa"/>
        </w:tblCellMar>
        <w:tblLook w:val="04A0" w:firstRow="1" w:lastRow="0" w:firstColumn="1" w:lastColumn="0" w:noHBand="0" w:noVBand="1"/>
      </w:tblPr>
      <w:tblGrid>
        <w:gridCol w:w="278"/>
        <w:gridCol w:w="425"/>
        <w:gridCol w:w="286"/>
        <w:gridCol w:w="283"/>
        <w:gridCol w:w="8222"/>
        <w:gridCol w:w="708"/>
        <w:gridCol w:w="708"/>
        <w:gridCol w:w="3934"/>
      </w:tblGrid>
      <w:tr w:rsidR="00494DB1" w14:paraId="2C041E17" w14:textId="77777777">
        <w:trPr>
          <w:trHeight w:val="324"/>
        </w:trPr>
        <w:tc>
          <w:tcPr>
            <w:tcW w:w="949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9DC94B" w14:textId="77777777" w:rsidR="00494DB1" w:rsidRDefault="00E14513">
            <w:pPr>
              <w:ind w:right="36"/>
              <w:jc w:val="center"/>
            </w:pPr>
            <w:r>
              <w:rPr>
                <w:b/>
              </w:rPr>
              <w:t xml:space="preserve">For Automobile Electrical Repairs 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403244" w14:textId="77777777" w:rsidR="00494DB1" w:rsidRDefault="00E14513">
            <w:pPr>
              <w:ind w:right="41"/>
              <w:jc w:val="center"/>
            </w:pPr>
            <w:r>
              <w:rPr>
                <w:b/>
              </w:rPr>
              <w:t xml:space="preserve">Yes 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D52375" w14:textId="77777777" w:rsidR="00494DB1" w:rsidRDefault="00E14513">
            <w:pPr>
              <w:ind w:right="42"/>
              <w:jc w:val="center"/>
            </w:pPr>
            <w:r>
              <w:rPr>
                <w:b/>
              </w:rPr>
              <w:t xml:space="preserve">No </w:t>
            </w:r>
          </w:p>
        </w:tc>
        <w:tc>
          <w:tcPr>
            <w:tcW w:w="3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BE27A8" w14:textId="77777777" w:rsidR="00494DB1" w:rsidRDefault="00E14513">
            <w:pPr>
              <w:ind w:right="41"/>
              <w:jc w:val="center"/>
            </w:pPr>
            <w:r>
              <w:rPr>
                <w:b/>
              </w:rPr>
              <w:t xml:space="preserve">Specify </w:t>
            </w:r>
          </w:p>
        </w:tc>
      </w:tr>
      <w:tr w:rsidR="00494DB1" w14:paraId="1035EE66" w14:textId="77777777">
        <w:trPr>
          <w:trHeight w:val="326"/>
        </w:trPr>
        <w:tc>
          <w:tcPr>
            <w:tcW w:w="278" w:type="dxa"/>
            <w:tcBorders>
              <w:top w:val="single" w:sz="4" w:space="0" w:color="000000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35032BD4" w14:textId="77777777" w:rsidR="00494DB1" w:rsidRDefault="00E14513">
            <w:pPr>
              <w:ind w:left="2"/>
              <w:jc w:val="center"/>
            </w:pPr>
            <w:r>
              <w:rPr>
                <w:b/>
              </w:rPr>
              <w:t xml:space="preserve">  </w:t>
            </w:r>
          </w:p>
        </w:tc>
        <w:tc>
          <w:tcPr>
            <w:tcW w:w="9216" w:type="dxa"/>
            <w:gridSpan w:val="4"/>
            <w:tcBorders>
              <w:top w:val="single" w:sz="4" w:space="0" w:color="000000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55B524D4" w14:textId="77777777" w:rsidR="00494DB1" w:rsidRDefault="00E14513">
            <w:pPr>
              <w:ind w:left="2"/>
            </w:pPr>
            <w:r>
              <w:rPr>
                <w:b/>
              </w:rPr>
              <w:t xml:space="preserve">Minimum Requirements 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2152B76D" w14:textId="77777777" w:rsidR="00494DB1" w:rsidRDefault="00E14513">
            <w:r>
              <w:rPr>
                <w:b/>
              </w:rPr>
              <w:t xml:space="preserve">  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7D53A557" w14:textId="77777777" w:rsidR="00494DB1" w:rsidRDefault="00E14513">
            <w:r>
              <w:rPr>
                <w:b/>
              </w:rPr>
              <w:t xml:space="preserve">  </w:t>
            </w:r>
          </w:p>
        </w:tc>
        <w:tc>
          <w:tcPr>
            <w:tcW w:w="3934" w:type="dxa"/>
            <w:tcBorders>
              <w:top w:val="single" w:sz="4" w:space="0" w:color="000000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0CFAE528" w14:textId="77777777" w:rsidR="00494DB1" w:rsidRDefault="00E14513">
            <w:r>
              <w:rPr>
                <w:b/>
              </w:rPr>
              <w:t xml:space="preserve">  </w:t>
            </w:r>
          </w:p>
        </w:tc>
      </w:tr>
      <w:tr w:rsidR="00494DB1" w14:paraId="0BF91BCA" w14:textId="77777777">
        <w:trPr>
          <w:trHeight w:val="310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000781BF" w14:textId="77777777" w:rsidR="00494DB1" w:rsidRDefault="00E14513">
            <w:pPr>
              <w:ind w:left="2"/>
              <w:jc w:val="center"/>
            </w:pPr>
            <w:r>
              <w:rPr>
                <w:b/>
              </w:rP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B0922D3" w14:textId="77777777" w:rsidR="00494DB1" w:rsidRDefault="00E14513">
            <w:pPr>
              <w:ind w:left="2"/>
            </w:pPr>
            <w:r>
              <w:t xml:space="preserve">1) </w:t>
            </w:r>
          </w:p>
        </w:tc>
        <w:tc>
          <w:tcPr>
            <w:tcW w:w="8791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6889D975" w14:textId="77777777" w:rsidR="00494DB1" w:rsidRDefault="00E14513">
            <w:pPr>
              <w:ind w:left="2"/>
            </w:pPr>
            <w:r>
              <w:t xml:space="preserve">Human resources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0B685F0F" w14:textId="77777777" w:rsidR="00494DB1" w:rsidRDefault="00E14513">
            <w:r>
              <w:rPr>
                <w:b/>
              </w:rP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3E137819" w14:textId="77777777" w:rsidR="00494DB1" w:rsidRDefault="00E14513">
            <w:r>
              <w:rPr>
                <w:b/>
              </w:rP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0BF33306" w14:textId="77777777" w:rsidR="00494DB1" w:rsidRDefault="00E14513">
            <w:r>
              <w:rPr>
                <w:b/>
              </w:rPr>
              <w:t xml:space="preserve">  </w:t>
            </w:r>
          </w:p>
        </w:tc>
      </w:tr>
      <w:tr w:rsidR="00494DB1" w14:paraId="2C17B539" w14:textId="77777777" w:rsidTr="00B64834">
        <w:trPr>
          <w:trHeight w:val="310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6EABC71B" w14:textId="77777777" w:rsidR="00494DB1" w:rsidRDefault="00E14513">
            <w:pPr>
              <w:ind w:left="2"/>
              <w:jc w:val="center"/>
            </w:pPr>
            <w:r>
              <w:rPr>
                <w:b/>
              </w:rP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F0255E3" w14:textId="77777777" w:rsidR="00494DB1" w:rsidRDefault="00E14513">
            <w:pPr>
              <w:ind w:left="2"/>
            </w:pPr>
            <w:r>
              <w:rPr>
                <w:b/>
              </w:rP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7A5C1B4" w14:textId="77777777" w:rsidR="00494DB1" w:rsidRDefault="00E14513">
            <w:pPr>
              <w:ind w:right="5"/>
              <w:jc w:val="center"/>
            </w:pPr>
            <w:r>
              <w:t xml:space="preserve">  </w:t>
            </w:r>
          </w:p>
        </w:tc>
        <w:tc>
          <w:tcPr>
            <w:tcW w:w="850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1D04E0DF" w14:textId="77777777" w:rsidR="00494DB1" w:rsidRDefault="00E14513">
            <w:r>
              <w:t xml:space="preserve">Forman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5F33939E" w14:textId="77777777" w:rsidR="00494DB1" w:rsidRDefault="00E14513">
            <w:r>
              <w:rPr>
                <w:b/>
              </w:rP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58B2EE9C" w14:textId="77777777" w:rsidR="00494DB1" w:rsidRDefault="00E14513">
            <w:r>
              <w:rPr>
                <w:b/>
              </w:rP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6378CB2F" w14:textId="77777777" w:rsidR="00494DB1" w:rsidRDefault="00E14513">
            <w:r>
              <w:rPr>
                <w:b/>
              </w:rPr>
              <w:t xml:space="preserve">  </w:t>
            </w:r>
          </w:p>
        </w:tc>
      </w:tr>
      <w:tr w:rsidR="00494DB1" w14:paraId="322C2008" w14:textId="77777777">
        <w:trPr>
          <w:trHeight w:val="310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24901BCF" w14:textId="77777777" w:rsidR="00494DB1" w:rsidRDefault="00E14513">
            <w:pPr>
              <w:ind w:left="2"/>
              <w:jc w:val="center"/>
            </w:pPr>
            <w:r>
              <w:rPr>
                <w:b/>
              </w:rP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7878E58" w14:textId="77777777" w:rsidR="00494DB1" w:rsidRDefault="00E14513">
            <w:pPr>
              <w:ind w:left="2"/>
            </w:pPr>
            <w:r>
              <w:rPr>
                <w:b/>
              </w:rP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66C9E03" w14:textId="77777777" w:rsidR="00494DB1" w:rsidRDefault="00E14513">
            <w:pPr>
              <w:ind w:right="5"/>
              <w:jc w:val="center"/>
            </w:pPr>
            <w:r>
              <w:t xml:space="preserve">  </w:t>
            </w:r>
          </w:p>
        </w:tc>
        <w:tc>
          <w:tcPr>
            <w:tcW w:w="28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FF69CF9" w14:textId="77777777" w:rsidR="00494DB1" w:rsidRDefault="00E14513">
            <w:pPr>
              <w:ind w:right="7"/>
              <w:jc w:val="center"/>
            </w:pPr>
            <w:r>
              <w:t xml:space="preserve">  </w:t>
            </w:r>
          </w:p>
        </w:tc>
        <w:tc>
          <w:tcPr>
            <w:tcW w:w="822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32F0EC07" w14:textId="77777777" w:rsidR="00494DB1" w:rsidRDefault="00E14513">
            <w:r>
              <w:rPr>
                <w:i/>
              </w:rPr>
              <w:t>Qualification</w:t>
            </w:r>
            <w:r>
              <w:t xml:space="preserve">: NVQ level 4 or higher (At least 5-year experience in automobile field)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5F9B8DDA" w14:textId="77777777" w:rsidR="00494DB1" w:rsidRDefault="00E14513">
            <w:r>
              <w:rPr>
                <w:b/>
              </w:rP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6D9DBEB5" w14:textId="77777777" w:rsidR="00494DB1" w:rsidRDefault="00E14513">
            <w:r>
              <w:rPr>
                <w:b/>
              </w:rP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57AA0FC7" w14:textId="77777777" w:rsidR="00494DB1" w:rsidRDefault="00E14513">
            <w:r>
              <w:rPr>
                <w:b/>
              </w:rPr>
              <w:t xml:space="preserve">  </w:t>
            </w:r>
          </w:p>
        </w:tc>
      </w:tr>
      <w:tr w:rsidR="00494DB1" w14:paraId="4B3BCE61" w14:textId="77777777" w:rsidTr="00B64834">
        <w:trPr>
          <w:trHeight w:val="310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61D5AB78" w14:textId="77777777" w:rsidR="00494DB1" w:rsidRDefault="00E14513">
            <w:pPr>
              <w:ind w:left="2"/>
              <w:jc w:val="center"/>
            </w:pPr>
            <w:r>
              <w:rPr>
                <w:b/>
              </w:rP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D200F41" w14:textId="77777777" w:rsidR="00494DB1" w:rsidRDefault="00E14513">
            <w:pPr>
              <w:ind w:left="2"/>
            </w:pPr>
            <w:r>
              <w:rPr>
                <w:b/>
              </w:rP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1F629B3" w14:textId="77777777" w:rsidR="00494DB1" w:rsidRDefault="00E14513">
            <w:pPr>
              <w:ind w:right="5"/>
              <w:jc w:val="center"/>
            </w:pPr>
            <w:r>
              <w:t xml:space="preserve">  </w:t>
            </w:r>
          </w:p>
        </w:tc>
        <w:tc>
          <w:tcPr>
            <w:tcW w:w="850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4BAA7FE2" w14:textId="77777777" w:rsidR="00494DB1" w:rsidRDefault="00E14513">
            <w:r>
              <w:t xml:space="preserve">Auto electrician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66F8E25B" w14:textId="77777777" w:rsidR="00494DB1" w:rsidRDefault="00E14513">
            <w:r>
              <w:rPr>
                <w:b/>
              </w:rP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7510B46B" w14:textId="77777777" w:rsidR="00494DB1" w:rsidRDefault="00E14513">
            <w:r>
              <w:rPr>
                <w:b/>
              </w:rP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1CE65446" w14:textId="77777777" w:rsidR="00494DB1" w:rsidRDefault="00E14513">
            <w:r>
              <w:rPr>
                <w:b/>
              </w:rPr>
              <w:t xml:space="preserve">  </w:t>
            </w:r>
          </w:p>
        </w:tc>
      </w:tr>
      <w:tr w:rsidR="00494DB1" w14:paraId="1992FB99" w14:textId="77777777">
        <w:trPr>
          <w:trHeight w:val="312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50694DFB" w14:textId="77777777" w:rsidR="00494DB1" w:rsidRDefault="00E14513">
            <w:pPr>
              <w:ind w:left="2"/>
              <w:jc w:val="center"/>
            </w:pPr>
            <w:r>
              <w:rPr>
                <w:b/>
              </w:rP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2E181DA" w14:textId="77777777" w:rsidR="00494DB1" w:rsidRDefault="00E14513">
            <w:pPr>
              <w:ind w:left="2"/>
            </w:pPr>
            <w:r>
              <w:rPr>
                <w:b/>
              </w:rP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03F8912" w14:textId="77777777" w:rsidR="00494DB1" w:rsidRDefault="00E14513">
            <w:pPr>
              <w:ind w:right="5"/>
              <w:jc w:val="center"/>
            </w:pPr>
            <w:r>
              <w:t xml:space="preserve">  </w:t>
            </w:r>
          </w:p>
        </w:tc>
        <w:tc>
          <w:tcPr>
            <w:tcW w:w="28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07A6190" w14:textId="77777777" w:rsidR="00494DB1" w:rsidRDefault="00E14513">
            <w:pPr>
              <w:ind w:right="7"/>
              <w:jc w:val="center"/>
            </w:pPr>
            <w:r>
              <w:t xml:space="preserve">  </w:t>
            </w:r>
          </w:p>
        </w:tc>
        <w:tc>
          <w:tcPr>
            <w:tcW w:w="822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61FDABF9" w14:textId="77777777" w:rsidR="00494DB1" w:rsidRDefault="00E14513">
            <w:r>
              <w:rPr>
                <w:i/>
              </w:rPr>
              <w:t>Qualification</w:t>
            </w:r>
            <w:r>
              <w:t xml:space="preserve">: NVQ level 4 or higher (At least 3-year experience in automobile field)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5BBB676A" w14:textId="77777777" w:rsidR="00494DB1" w:rsidRDefault="00E14513">
            <w:r>
              <w:rPr>
                <w:b/>
              </w:rP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3F7B464B" w14:textId="77777777" w:rsidR="00494DB1" w:rsidRDefault="00E14513">
            <w:r>
              <w:rPr>
                <w:b/>
              </w:rP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77447D97" w14:textId="77777777" w:rsidR="00494DB1" w:rsidRDefault="00E14513">
            <w:r>
              <w:rPr>
                <w:b/>
              </w:rPr>
              <w:t xml:space="preserve">  </w:t>
            </w:r>
          </w:p>
        </w:tc>
      </w:tr>
      <w:tr w:rsidR="00494DB1" w14:paraId="20F2C3CA" w14:textId="77777777">
        <w:trPr>
          <w:trHeight w:val="310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36CAEC3B" w14:textId="77777777" w:rsidR="00494DB1" w:rsidRDefault="00E14513">
            <w:pPr>
              <w:ind w:left="2"/>
              <w:jc w:val="center"/>
            </w:pPr>
            <w:r>
              <w:rPr>
                <w:b/>
              </w:rP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1D5707F" w14:textId="77777777" w:rsidR="00494DB1" w:rsidRDefault="00E14513">
            <w:pPr>
              <w:ind w:left="2"/>
            </w:pPr>
            <w:r>
              <w:t xml:space="preserve">2) </w:t>
            </w:r>
          </w:p>
        </w:tc>
        <w:tc>
          <w:tcPr>
            <w:tcW w:w="8791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1449828B" w14:textId="77777777" w:rsidR="00494DB1" w:rsidRDefault="00E14513">
            <w:pPr>
              <w:ind w:left="2"/>
            </w:pPr>
            <w:r>
              <w:t xml:space="preserve">Tools and Equipment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6321D022" w14:textId="77777777" w:rsidR="00494DB1" w:rsidRDefault="00E14513">
            <w:r>
              <w:rPr>
                <w:b/>
              </w:rP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233A86B0" w14:textId="77777777" w:rsidR="00494DB1" w:rsidRDefault="00E14513">
            <w:r>
              <w:rPr>
                <w:b/>
              </w:rP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174DDBB7" w14:textId="77777777" w:rsidR="00494DB1" w:rsidRDefault="00E14513">
            <w:r>
              <w:rPr>
                <w:b/>
              </w:rPr>
              <w:t xml:space="preserve">  </w:t>
            </w:r>
          </w:p>
        </w:tc>
      </w:tr>
      <w:tr w:rsidR="00494DB1" w14:paraId="6A99BF0A" w14:textId="77777777" w:rsidTr="00B64834">
        <w:trPr>
          <w:trHeight w:val="547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1C4DDABA" w14:textId="77777777" w:rsidR="00494DB1" w:rsidRDefault="00E14513">
            <w:pPr>
              <w:ind w:left="2"/>
              <w:jc w:val="center"/>
            </w:pPr>
            <w:r>
              <w:rPr>
                <w:b/>
              </w:rP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1CCC9D7" w14:textId="77777777" w:rsidR="00494DB1" w:rsidRDefault="00E14513">
            <w:pPr>
              <w:ind w:left="2"/>
            </w:pPr>
            <w:r>
              <w:rPr>
                <w:b/>
              </w:rP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86826C1" w14:textId="77777777" w:rsidR="00494DB1" w:rsidRDefault="00E14513">
            <w:pPr>
              <w:ind w:right="5"/>
              <w:jc w:val="center"/>
            </w:pPr>
            <w:r>
              <w:t xml:space="preserve">  </w:t>
            </w:r>
          </w:p>
        </w:tc>
        <w:tc>
          <w:tcPr>
            <w:tcW w:w="850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2EA39873" w14:textId="77777777" w:rsidR="00494DB1" w:rsidRDefault="00E14513">
            <w:r>
              <w:t xml:space="preserve">Adequate number of  tools and equipment for auto electrical work in all types of vehicles from a car to a bus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551C418D" w14:textId="77777777" w:rsidR="00494DB1" w:rsidRDefault="00E14513">
            <w:r>
              <w:rPr>
                <w:b/>
              </w:rP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380BACE4" w14:textId="77777777" w:rsidR="00494DB1" w:rsidRDefault="00E14513">
            <w:r>
              <w:rPr>
                <w:b/>
              </w:rP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32F48B88" w14:textId="77777777" w:rsidR="00494DB1" w:rsidRDefault="00E14513">
            <w:r>
              <w:rPr>
                <w:b/>
              </w:rPr>
              <w:t xml:space="preserve">  </w:t>
            </w:r>
          </w:p>
        </w:tc>
      </w:tr>
      <w:tr w:rsidR="00494DB1" w14:paraId="028B54E4" w14:textId="77777777" w:rsidTr="00B64834">
        <w:trPr>
          <w:trHeight w:val="310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2742CC49" w14:textId="77777777" w:rsidR="00494DB1" w:rsidRDefault="00E14513">
            <w:pPr>
              <w:ind w:left="2"/>
              <w:jc w:val="center"/>
            </w:pPr>
            <w:r>
              <w:rPr>
                <w:b/>
              </w:rP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8A3C457" w14:textId="77777777" w:rsidR="00494DB1" w:rsidRDefault="00E14513">
            <w:pPr>
              <w:ind w:left="2"/>
            </w:pPr>
            <w:r>
              <w:rPr>
                <w:b/>
              </w:rP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DB023CF" w14:textId="77777777" w:rsidR="00494DB1" w:rsidRDefault="00E14513">
            <w:pPr>
              <w:ind w:right="5"/>
              <w:jc w:val="center"/>
            </w:pPr>
            <w:r>
              <w:t xml:space="preserve">  </w:t>
            </w:r>
          </w:p>
        </w:tc>
        <w:tc>
          <w:tcPr>
            <w:tcW w:w="850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795A8CBE" w14:textId="77777777" w:rsidR="00494DB1" w:rsidRDefault="00E14513">
            <w:r>
              <w:t xml:space="preserve">OBDII - Universal Vehicle Scanner with compatible sockets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21D65F58" w14:textId="77777777" w:rsidR="00494DB1" w:rsidRDefault="00E14513">
            <w:r>
              <w:rPr>
                <w:b/>
              </w:rP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3814726F" w14:textId="77777777" w:rsidR="00494DB1" w:rsidRDefault="00E14513">
            <w:r>
              <w:rPr>
                <w:b/>
              </w:rP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0376E066" w14:textId="77777777" w:rsidR="00494DB1" w:rsidRDefault="00E14513">
            <w:r>
              <w:rPr>
                <w:b/>
              </w:rPr>
              <w:t xml:space="preserve">  </w:t>
            </w:r>
          </w:p>
        </w:tc>
      </w:tr>
      <w:tr w:rsidR="00494DB1" w14:paraId="654A3A5F" w14:textId="77777777" w:rsidTr="00B64834">
        <w:trPr>
          <w:trHeight w:val="310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36446C45" w14:textId="77777777" w:rsidR="00494DB1" w:rsidRDefault="00E14513">
            <w:pPr>
              <w:ind w:left="2"/>
              <w:jc w:val="center"/>
            </w:pPr>
            <w:r>
              <w:rPr>
                <w:b/>
              </w:rP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9FA6ACE" w14:textId="77777777" w:rsidR="00494DB1" w:rsidRDefault="00E14513">
            <w:pPr>
              <w:ind w:left="2"/>
            </w:pPr>
            <w:r>
              <w:rPr>
                <w:b/>
              </w:rP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6E06C94" w14:textId="77777777" w:rsidR="00494DB1" w:rsidRDefault="00E14513">
            <w:pPr>
              <w:ind w:right="5"/>
              <w:jc w:val="center"/>
            </w:pPr>
            <w:r>
              <w:t xml:space="preserve">  </w:t>
            </w:r>
          </w:p>
        </w:tc>
        <w:tc>
          <w:tcPr>
            <w:tcW w:w="850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3AB23A77" w14:textId="77777777" w:rsidR="00494DB1" w:rsidRDefault="00E14513">
            <w:proofErr w:type="spellStart"/>
            <w:r>
              <w:t>Multimeter</w:t>
            </w:r>
            <w:proofErr w:type="spellEnd"/>
            <w:r>
              <w:t xml:space="preserve"> - CAT III (1000 V) safety rating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6279B2C2" w14:textId="77777777" w:rsidR="00494DB1" w:rsidRDefault="00E14513">
            <w:r>
              <w:rPr>
                <w:b/>
              </w:rP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71CB99E9" w14:textId="77777777" w:rsidR="00494DB1" w:rsidRDefault="00E14513">
            <w:r>
              <w:rPr>
                <w:b/>
              </w:rP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2ADC6CE4" w14:textId="77777777" w:rsidR="00494DB1" w:rsidRDefault="00E14513">
            <w:r>
              <w:rPr>
                <w:b/>
              </w:rPr>
              <w:t xml:space="preserve">  </w:t>
            </w:r>
          </w:p>
        </w:tc>
      </w:tr>
      <w:tr w:rsidR="00494DB1" w14:paraId="30F1FDBF" w14:textId="77777777" w:rsidTr="00B64834">
        <w:trPr>
          <w:trHeight w:val="310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6BAE3CA7" w14:textId="77777777" w:rsidR="00494DB1" w:rsidRDefault="00E14513">
            <w:pPr>
              <w:ind w:left="2"/>
              <w:jc w:val="center"/>
            </w:pPr>
            <w:r>
              <w:rPr>
                <w:b/>
              </w:rP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659D353" w14:textId="77777777" w:rsidR="00494DB1" w:rsidRDefault="00E14513">
            <w:pPr>
              <w:ind w:left="2"/>
            </w:pPr>
            <w:r>
              <w:rPr>
                <w:b/>
              </w:rP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F0CC5FC" w14:textId="77777777" w:rsidR="00494DB1" w:rsidRDefault="00E14513">
            <w:pPr>
              <w:ind w:right="5"/>
              <w:jc w:val="center"/>
            </w:pPr>
            <w:r>
              <w:t xml:space="preserve">  </w:t>
            </w:r>
          </w:p>
        </w:tc>
        <w:tc>
          <w:tcPr>
            <w:tcW w:w="850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78141C2D" w14:textId="77777777" w:rsidR="00494DB1" w:rsidRDefault="00E14513">
            <w:r>
              <w:t xml:space="preserve">12V/24V power source (power supply unit)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3689DD10" w14:textId="77777777" w:rsidR="00494DB1" w:rsidRDefault="00E14513">
            <w:r>
              <w:rPr>
                <w:b/>
              </w:rP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61F28C3F" w14:textId="77777777" w:rsidR="00494DB1" w:rsidRDefault="00E14513">
            <w:r>
              <w:rPr>
                <w:b/>
              </w:rP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30FB3A22" w14:textId="77777777" w:rsidR="00494DB1" w:rsidRDefault="00E14513">
            <w:r>
              <w:rPr>
                <w:b/>
              </w:rPr>
              <w:t xml:space="preserve">  </w:t>
            </w:r>
          </w:p>
        </w:tc>
      </w:tr>
      <w:tr w:rsidR="00494DB1" w14:paraId="5895A1B0" w14:textId="77777777" w:rsidTr="00B64834">
        <w:trPr>
          <w:trHeight w:val="310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4EA06898" w14:textId="77777777" w:rsidR="00494DB1" w:rsidRDefault="00E14513">
            <w:pPr>
              <w:ind w:left="2"/>
              <w:jc w:val="center"/>
            </w:pPr>
            <w:r>
              <w:rPr>
                <w:b/>
              </w:rP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AD971BF" w14:textId="77777777" w:rsidR="00494DB1" w:rsidRDefault="00E14513">
            <w:pPr>
              <w:ind w:left="2"/>
            </w:pPr>
            <w:r>
              <w:rPr>
                <w:b/>
              </w:rP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2EDA720" w14:textId="77777777" w:rsidR="00494DB1" w:rsidRDefault="00E14513">
            <w:pPr>
              <w:ind w:right="5"/>
              <w:jc w:val="center"/>
            </w:pPr>
            <w:r>
              <w:t xml:space="preserve">  </w:t>
            </w:r>
          </w:p>
        </w:tc>
        <w:tc>
          <w:tcPr>
            <w:tcW w:w="850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7231181D" w14:textId="77777777" w:rsidR="00494DB1" w:rsidRDefault="00E14513">
            <w:r>
              <w:t xml:space="preserve">Battery load tester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60771828" w14:textId="77777777" w:rsidR="00494DB1" w:rsidRDefault="00E14513">
            <w:r>
              <w:rPr>
                <w:b/>
              </w:rP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53E69E9B" w14:textId="77777777" w:rsidR="00494DB1" w:rsidRDefault="00E14513">
            <w:r>
              <w:rPr>
                <w:b/>
              </w:rP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515F859C" w14:textId="77777777" w:rsidR="00494DB1" w:rsidRDefault="00E14513">
            <w:r>
              <w:rPr>
                <w:b/>
              </w:rPr>
              <w:t xml:space="preserve">  </w:t>
            </w:r>
          </w:p>
        </w:tc>
      </w:tr>
      <w:tr w:rsidR="00494DB1" w14:paraId="54CF2509" w14:textId="77777777">
        <w:trPr>
          <w:trHeight w:val="312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7F68CBFA" w14:textId="77777777" w:rsidR="00494DB1" w:rsidRDefault="00E14513">
            <w:pPr>
              <w:ind w:left="2"/>
              <w:jc w:val="center"/>
            </w:pPr>
            <w:r>
              <w:rPr>
                <w:b/>
              </w:rP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2663D5D" w14:textId="77777777" w:rsidR="00494DB1" w:rsidRDefault="00E14513">
            <w:pPr>
              <w:ind w:left="2"/>
            </w:pPr>
            <w:r>
              <w:t xml:space="preserve">3) </w:t>
            </w:r>
          </w:p>
        </w:tc>
        <w:tc>
          <w:tcPr>
            <w:tcW w:w="8791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574D0940" w14:textId="77777777" w:rsidR="00494DB1" w:rsidRDefault="00E14513">
            <w:pPr>
              <w:ind w:left="2"/>
            </w:pPr>
            <w:r>
              <w:t xml:space="preserve">Infrastructure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4168CED1" w14:textId="77777777" w:rsidR="00494DB1" w:rsidRDefault="00E14513">
            <w:r>
              <w:rPr>
                <w:b/>
              </w:rP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6CD2F759" w14:textId="77777777" w:rsidR="00494DB1" w:rsidRDefault="00E14513">
            <w:r>
              <w:rPr>
                <w:b/>
              </w:rP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7467FFD9" w14:textId="77777777" w:rsidR="00494DB1" w:rsidRDefault="00E14513">
            <w:r>
              <w:rPr>
                <w:b/>
              </w:rPr>
              <w:t xml:space="preserve">  </w:t>
            </w:r>
          </w:p>
        </w:tc>
      </w:tr>
      <w:tr w:rsidR="00494DB1" w14:paraId="0CC74F19" w14:textId="77777777" w:rsidTr="00B64834">
        <w:trPr>
          <w:trHeight w:val="310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29CCB831" w14:textId="77777777" w:rsidR="00494DB1" w:rsidRDefault="00E14513">
            <w:pPr>
              <w:ind w:left="2"/>
              <w:jc w:val="center"/>
            </w:pPr>
            <w:r>
              <w:rPr>
                <w:b/>
              </w:rP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DC2F530" w14:textId="77777777" w:rsidR="00494DB1" w:rsidRDefault="00E14513">
            <w:pPr>
              <w:ind w:left="2"/>
            </w:pPr>
            <w:r>
              <w:rPr>
                <w:b/>
              </w:rP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B44ED8F" w14:textId="77777777" w:rsidR="00494DB1" w:rsidRDefault="00E14513">
            <w:pPr>
              <w:ind w:right="5"/>
              <w:jc w:val="center"/>
            </w:pPr>
            <w:r>
              <w:t xml:space="preserve">  </w:t>
            </w:r>
          </w:p>
        </w:tc>
        <w:tc>
          <w:tcPr>
            <w:tcW w:w="850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0E5A467E" w14:textId="77777777" w:rsidR="00494DB1" w:rsidRDefault="00E14513">
            <w:r>
              <w:t xml:space="preserve">Electricity and water supply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384F0473" w14:textId="77777777" w:rsidR="00494DB1" w:rsidRDefault="00E14513">
            <w:r>
              <w:rPr>
                <w:b/>
              </w:rP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4A6A7DDA" w14:textId="77777777" w:rsidR="00494DB1" w:rsidRDefault="00E14513">
            <w:r>
              <w:rPr>
                <w:b/>
              </w:rP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726AF85F" w14:textId="77777777" w:rsidR="00494DB1" w:rsidRDefault="00E14513">
            <w:r>
              <w:rPr>
                <w:b/>
              </w:rPr>
              <w:t xml:space="preserve">  </w:t>
            </w:r>
          </w:p>
        </w:tc>
      </w:tr>
      <w:tr w:rsidR="00494DB1" w14:paraId="18E50FB4" w14:textId="77777777" w:rsidTr="00B64834">
        <w:trPr>
          <w:trHeight w:val="310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55322BDA" w14:textId="77777777" w:rsidR="00494DB1" w:rsidRDefault="00E14513">
            <w:pPr>
              <w:ind w:left="2"/>
              <w:jc w:val="center"/>
            </w:pPr>
            <w:r>
              <w:rPr>
                <w:b/>
              </w:rP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0C925C3" w14:textId="77777777" w:rsidR="00494DB1" w:rsidRDefault="00E14513">
            <w:pPr>
              <w:ind w:left="2"/>
            </w:pPr>
            <w:r>
              <w:rPr>
                <w:b/>
              </w:rP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FBA5BF8" w14:textId="77777777" w:rsidR="00494DB1" w:rsidRDefault="00E14513">
            <w:pPr>
              <w:ind w:right="5"/>
              <w:jc w:val="center"/>
            </w:pPr>
            <w:r>
              <w:t xml:space="preserve">  </w:t>
            </w:r>
          </w:p>
        </w:tc>
        <w:tc>
          <w:tcPr>
            <w:tcW w:w="850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6B67006D" w14:textId="77777777" w:rsidR="00494DB1" w:rsidRDefault="00E14513">
            <w:r>
              <w:t xml:space="preserve">Minimum floor area to park at least two vehicles with roof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698837E7" w14:textId="77777777" w:rsidR="00494DB1" w:rsidRDefault="00E14513">
            <w:r>
              <w:rPr>
                <w:b/>
              </w:rP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29D57EBF" w14:textId="77777777" w:rsidR="00494DB1" w:rsidRDefault="00E14513">
            <w:r>
              <w:rPr>
                <w:b/>
              </w:rP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7E6C3974" w14:textId="77777777" w:rsidR="00494DB1" w:rsidRDefault="00E14513">
            <w:r>
              <w:rPr>
                <w:b/>
              </w:rPr>
              <w:t xml:space="preserve">  </w:t>
            </w:r>
          </w:p>
        </w:tc>
      </w:tr>
      <w:tr w:rsidR="00494DB1" w14:paraId="3D74D050" w14:textId="77777777" w:rsidTr="00B64834">
        <w:trPr>
          <w:trHeight w:val="310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269829E9" w14:textId="77777777" w:rsidR="00494DB1" w:rsidRDefault="00E14513">
            <w:pPr>
              <w:ind w:left="2"/>
              <w:jc w:val="center"/>
            </w:pPr>
            <w:r>
              <w:rPr>
                <w:b/>
              </w:rP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68C87FE" w14:textId="77777777" w:rsidR="00494DB1" w:rsidRDefault="00E14513">
            <w:pPr>
              <w:ind w:left="2"/>
            </w:pPr>
            <w:r>
              <w:rPr>
                <w:b/>
              </w:rP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849E587" w14:textId="77777777" w:rsidR="00494DB1" w:rsidRDefault="00E14513">
            <w:pPr>
              <w:ind w:right="5"/>
              <w:jc w:val="center"/>
            </w:pPr>
            <w:r>
              <w:t xml:space="preserve">  </w:t>
            </w:r>
          </w:p>
        </w:tc>
        <w:tc>
          <w:tcPr>
            <w:tcW w:w="850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55F7461B" w14:textId="77777777" w:rsidR="00494DB1" w:rsidRDefault="00E14513">
            <w:r>
              <w:t xml:space="preserve">At least one "Vehicle Inspection Pit" / Vehicle hoist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0A496064" w14:textId="77777777" w:rsidR="00494DB1" w:rsidRDefault="00E14513">
            <w:r>
              <w:rPr>
                <w:b/>
              </w:rP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3C0382FE" w14:textId="77777777" w:rsidR="00494DB1" w:rsidRDefault="00E14513">
            <w:r>
              <w:rPr>
                <w:b/>
              </w:rP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6DC5199F" w14:textId="77777777" w:rsidR="00494DB1" w:rsidRDefault="00E14513">
            <w:r>
              <w:rPr>
                <w:b/>
              </w:rPr>
              <w:t xml:space="preserve">  </w:t>
            </w:r>
          </w:p>
        </w:tc>
      </w:tr>
      <w:tr w:rsidR="00494DB1" w14:paraId="66BCB61F" w14:textId="77777777" w:rsidTr="00B64834">
        <w:trPr>
          <w:trHeight w:val="310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4568681A" w14:textId="77777777" w:rsidR="00494DB1" w:rsidRDefault="00E14513">
            <w:pPr>
              <w:ind w:right="48"/>
              <w:jc w:val="center"/>
            </w:pPr>
            <w:r>
              <w:rPr>
                <w:b/>
              </w:rPr>
              <w:t xml:space="preserve">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16E7B85" w14:textId="77777777" w:rsidR="00494DB1" w:rsidRDefault="00E14513">
            <w:pPr>
              <w:ind w:left="2"/>
            </w:pPr>
            <w:r>
              <w:rPr>
                <w:b/>
              </w:rPr>
              <w:t xml:space="preserve">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6858180" w14:textId="77777777" w:rsidR="00494DB1" w:rsidRDefault="00E14513">
            <w:pPr>
              <w:ind w:right="55"/>
              <w:jc w:val="center"/>
            </w:pPr>
            <w:r>
              <w:t xml:space="preserve"> </w:t>
            </w:r>
          </w:p>
        </w:tc>
        <w:tc>
          <w:tcPr>
            <w:tcW w:w="850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1AC5B95C" w14:textId="77777777" w:rsidR="00494DB1" w:rsidRDefault="00E14513">
            <w:r>
              <w:t xml:space="preserve">Compressed air facility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2E64B831" w14:textId="77777777" w:rsidR="00494DB1" w:rsidRDefault="00E14513">
            <w:r>
              <w:rPr>
                <w:b/>
              </w:rPr>
              <w:t xml:space="preserve">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68FB0B5C" w14:textId="77777777" w:rsidR="00494DB1" w:rsidRDefault="00E14513">
            <w:r>
              <w:rPr>
                <w:b/>
              </w:rPr>
              <w:t xml:space="preserve">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01EFC748" w14:textId="77777777" w:rsidR="00494DB1" w:rsidRDefault="00E14513">
            <w:r>
              <w:rPr>
                <w:b/>
              </w:rPr>
              <w:t xml:space="preserve"> </w:t>
            </w:r>
          </w:p>
        </w:tc>
      </w:tr>
      <w:tr w:rsidR="00494DB1" w14:paraId="3979DC56" w14:textId="77777777">
        <w:trPr>
          <w:trHeight w:val="310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70A3C077" w14:textId="77777777" w:rsidR="00494DB1" w:rsidRDefault="00E14513">
            <w:pPr>
              <w:ind w:left="2"/>
              <w:jc w:val="center"/>
            </w:pPr>
            <w:r>
              <w:rPr>
                <w:b/>
              </w:rP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51B9A14" w14:textId="77777777" w:rsidR="00494DB1" w:rsidRDefault="00E14513">
            <w:pPr>
              <w:ind w:left="2"/>
            </w:pPr>
            <w:r>
              <w:t xml:space="preserve">4) </w:t>
            </w:r>
          </w:p>
        </w:tc>
        <w:tc>
          <w:tcPr>
            <w:tcW w:w="8791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1EF2CD0E" w14:textId="77777777" w:rsidR="00494DB1" w:rsidRDefault="00E14513">
            <w:pPr>
              <w:ind w:left="2"/>
            </w:pPr>
            <w:r>
              <w:t xml:space="preserve">Safety Equipment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63B1591E" w14:textId="77777777" w:rsidR="00494DB1" w:rsidRDefault="00E14513">
            <w:r>
              <w:rPr>
                <w:b/>
              </w:rP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25B4B53B" w14:textId="77777777" w:rsidR="00494DB1" w:rsidRDefault="00E14513">
            <w:r>
              <w:rPr>
                <w:b/>
              </w:rP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20997067" w14:textId="77777777" w:rsidR="00494DB1" w:rsidRDefault="00E14513">
            <w:r>
              <w:rPr>
                <w:b/>
              </w:rPr>
              <w:t xml:space="preserve">  </w:t>
            </w:r>
          </w:p>
        </w:tc>
      </w:tr>
      <w:tr w:rsidR="00494DB1" w14:paraId="753167B5" w14:textId="77777777" w:rsidTr="00B64834">
        <w:trPr>
          <w:trHeight w:val="312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13069C92" w14:textId="77777777" w:rsidR="00494DB1" w:rsidRDefault="00E14513">
            <w:pPr>
              <w:ind w:left="2"/>
              <w:jc w:val="center"/>
            </w:pPr>
            <w:r>
              <w:rPr>
                <w:b/>
              </w:rP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FB151E5" w14:textId="77777777" w:rsidR="00494DB1" w:rsidRDefault="00E14513">
            <w:pPr>
              <w:ind w:left="2"/>
            </w:pPr>
            <w:r>
              <w:rPr>
                <w:b/>
              </w:rP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09FBB9F" w14:textId="77777777" w:rsidR="00494DB1" w:rsidRDefault="00E14513">
            <w:pPr>
              <w:ind w:right="5"/>
              <w:jc w:val="center"/>
            </w:pPr>
            <w:r>
              <w:t xml:space="preserve">  </w:t>
            </w:r>
          </w:p>
        </w:tc>
        <w:tc>
          <w:tcPr>
            <w:tcW w:w="850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1AED9F4D" w14:textId="77777777" w:rsidR="00494DB1" w:rsidRDefault="00E14513">
            <w:r>
              <w:t xml:space="preserve">At least one per following types of fire extinguisher 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29050CF7" w14:textId="77777777" w:rsidR="00494DB1" w:rsidRDefault="00E14513">
            <w:r>
              <w:rPr>
                <w:b/>
              </w:rP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41CF17DA" w14:textId="77777777" w:rsidR="00494DB1" w:rsidRDefault="00E14513">
            <w:r>
              <w:rPr>
                <w:b/>
              </w:rP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40D2E1E8" w14:textId="77777777" w:rsidR="00494DB1" w:rsidRDefault="00E14513">
            <w:r>
              <w:rPr>
                <w:b/>
              </w:rPr>
              <w:t xml:space="preserve">  </w:t>
            </w:r>
          </w:p>
        </w:tc>
      </w:tr>
      <w:tr w:rsidR="00494DB1" w14:paraId="6A8B2E6B" w14:textId="77777777">
        <w:trPr>
          <w:trHeight w:val="310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03647036" w14:textId="77777777" w:rsidR="00494DB1" w:rsidRDefault="00E14513">
            <w:pPr>
              <w:ind w:left="2"/>
              <w:jc w:val="center"/>
            </w:pPr>
            <w:r>
              <w:rPr>
                <w:b/>
              </w:rP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F3178FF" w14:textId="77777777" w:rsidR="00494DB1" w:rsidRDefault="00E14513">
            <w:pPr>
              <w:ind w:left="2"/>
            </w:pPr>
            <w:r>
              <w:rPr>
                <w:b/>
              </w:rP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7FB9D02" w14:textId="77777777" w:rsidR="00494DB1" w:rsidRDefault="00E14513">
            <w:pPr>
              <w:ind w:right="5"/>
              <w:jc w:val="center"/>
            </w:pPr>
            <w:r>
              <w:t xml:space="preserve">  </w:t>
            </w:r>
          </w:p>
        </w:tc>
        <w:tc>
          <w:tcPr>
            <w:tcW w:w="28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AC355C8" w14:textId="77777777" w:rsidR="00494DB1" w:rsidRDefault="00E14513">
            <w:pPr>
              <w:ind w:right="7"/>
              <w:jc w:val="center"/>
            </w:pPr>
            <w:r>
              <w:t xml:space="preserve">  </w:t>
            </w:r>
          </w:p>
        </w:tc>
        <w:tc>
          <w:tcPr>
            <w:tcW w:w="822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72BE9D63" w14:textId="77777777" w:rsidR="00494DB1" w:rsidRDefault="00E14513">
            <w:r>
              <w:t xml:space="preserve">Dry powder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15A8E6F6" w14:textId="77777777" w:rsidR="00494DB1" w:rsidRDefault="00E14513">
            <w:r>
              <w:rPr>
                <w:b/>
              </w:rP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0BB138EC" w14:textId="77777777" w:rsidR="00494DB1" w:rsidRDefault="00E14513">
            <w:r>
              <w:rPr>
                <w:b/>
              </w:rP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28E16923" w14:textId="77777777" w:rsidR="00494DB1" w:rsidRDefault="00E14513">
            <w:r>
              <w:rPr>
                <w:b/>
              </w:rPr>
              <w:t xml:space="preserve">  </w:t>
            </w:r>
          </w:p>
        </w:tc>
      </w:tr>
      <w:tr w:rsidR="00494DB1" w14:paraId="297B0931" w14:textId="77777777">
        <w:trPr>
          <w:trHeight w:val="278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78809C61" w14:textId="77777777" w:rsidR="00494DB1" w:rsidRDefault="00E14513">
            <w:pPr>
              <w:ind w:left="2"/>
              <w:jc w:val="center"/>
            </w:pPr>
            <w:r>
              <w:rPr>
                <w:b/>
              </w:rP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8FC2973" w14:textId="77777777" w:rsidR="00494DB1" w:rsidRDefault="00E14513">
            <w:pPr>
              <w:ind w:left="2"/>
            </w:pPr>
            <w:r>
              <w:rPr>
                <w:b/>
              </w:rP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CCF167C" w14:textId="77777777" w:rsidR="00494DB1" w:rsidRDefault="00E14513">
            <w:pPr>
              <w:ind w:right="5"/>
              <w:jc w:val="center"/>
            </w:pPr>
            <w:r>
              <w:t xml:space="preserve">  </w:t>
            </w:r>
          </w:p>
        </w:tc>
        <w:tc>
          <w:tcPr>
            <w:tcW w:w="28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F9EA10A" w14:textId="77777777" w:rsidR="00494DB1" w:rsidRDefault="00E14513">
            <w:pPr>
              <w:ind w:right="7"/>
              <w:jc w:val="center"/>
            </w:pPr>
            <w:r>
              <w:t xml:space="preserve">  </w:t>
            </w:r>
          </w:p>
        </w:tc>
        <w:tc>
          <w:tcPr>
            <w:tcW w:w="822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7394B833" w14:textId="77777777" w:rsidR="00494DB1" w:rsidRDefault="00E14513">
            <w:r>
              <w:t>CO</w:t>
            </w:r>
            <w:r>
              <w:rPr>
                <w:vertAlign w:val="subscript"/>
              </w:rPr>
              <w:t>2</w:t>
            </w:r>
            <w:r>
              <w:t xml:space="preserve">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2B6B65E1" w14:textId="77777777" w:rsidR="00494DB1" w:rsidRDefault="00E14513">
            <w:r>
              <w:rPr>
                <w:b/>
              </w:rP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52302B33" w14:textId="77777777" w:rsidR="00494DB1" w:rsidRDefault="00E14513">
            <w:r>
              <w:rPr>
                <w:b/>
              </w:rP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1CF621CA" w14:textId="77777777" w:rsidR="00494DB1" w:rsidRDefault="00E14513">
            <w:r>
              <w:rPr>
                <w:b/>
              </w:rPr>
              <w:t xml:space="preserve">  </w:t>
            </w:r>
          </w:p>
        </w:tc>
      </w:tr>
      <w:tr w:rsidR="00494DB1" w14:paraId="2C34C8B3" w14:textId="77777777" w:rsidTr="00B64834">
        <w:trPr>
          <w:trHeight w:val="310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701C693A" w14:textId="77777777" w:rsidR="00494DB1" w:rsidRDefault="00E14513">
            <w:pPr>
              <w:ind w:left="2"/>
              <w:jc w:val="center"/>
            </w:pPr>
            <w:r>
              <w:rPr>
                <w:b/>
              </w:rP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CFDBA67" w14:textId="77777777" w:rsidR="00494DB1" w:rsidRDefault="00E14513">
            <w:pPr>
              <w:ind w:left="2"/>
            </w:pPr>
            <w:r>
              <w:rPr>
                <w:b/>
              </w:rP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CE4BD48" w14:textId="77777777" w:rsidR="00494DB1" w:rsidRDefault="00E14513">
            <w:pPr>
              <w:ind w:right="5"/>
              <w:jc w:val="center"/>
            </w:pPr>
            <w:r>
              <w:t xml:space="preserve">  </w:t>
            </w:r>
          </w:p>
        </w:tc>
        <w:tc>
          <w:tcPr>
            <w:tcW w:w="850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6E3E7860" w14:textId="77777777" w:rsidR="00494DB1" w:rsidRDefault="00E14513">
            <w:r>
              <w:t xml:space="preserve">At least one sand bucket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6D9CF994" w14:textId="77777777" w:rsidR="00494DB1" w:rsidRDefault="00E14513">
            <w:r>
              <w:rPr>
                <w:b/>
              </w:rP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3A1F8299" w14:textId="77777777" w:rsidR="00494DB1" w:rsidRDefault="00E14513">
            <w:r>
              <w:rPr>
                <w:b/>
              </w:rP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65E20DB5" w14:textId="77777777" w:rsidR="00494DB1" w:rsidRDefault="00E14513">
            <w:r>
              <w:rPr>
                <w:b/>
              </w:rPr>
              <w:t xml:space="preserve">  </w:t>
            </w:r>
          </w:p>
        </w:tc>
      </w:tr>
      <w:tr w:rsidR="00494DB1" w14:paraId="3CDACC5F" w14:textId="77777777">
        <w:trPr>
          <w:trHeight w:val="310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00043CBE" w14:textId="77777777" w:rsidR="00494DB1" w:rsidRDefault="00E14513">
            <w:pPr>
              <w:ind w:left="2"/>
              <w:jc w:val="center"/>
            </w:pPr>
            <w:r>
              <w:rPr>
                <w:b/>
              </w:rPr>
              <w:t xml:space="preserve">  </w:t>
            </w:r>
          </w:p>
        </w:tc>
        <w:tc>
          <w:tcPr>
            <w:tcW w:w="9216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3D9B03F7" w14:textId="77777777" w:rsidR="00494DB1" w:rsidRDefault="00E14513">
            <w:pPr>
              <w:ind w:left="2"/>
            </w:pPr>
            <w:r>
              <w:rPr>
                <w:b/>
              </w:rPr>
              <w:t xml:space="preserve">Optional Requirements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7EF3E462" w14:textId="77777777" w:rsidR="00494DB1" w:rsidRDefault="00E14513">
            <w:r>
              <w:rPr>
                <w:b/>
              </w:rP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6D8D8081" w14:textId="77777777" w:rsidR="00494DB1" w:rsidRDefault="00E14513">
            <w:r>
              <w:rPr>
                <w:b/>
              </w:rP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6887CD45" w14:textId="77777777" w:rsidR="00494DB1" w:rsidRDefault="00E14513">
            <w:r>
              <w:rPr>
                <w:b/>
              </w:rPr>
              <w:t xml:space="preserve">  </w:t>
            </w:r>
          </w:p>
        </w:tc>
      </w:tr>
      <w:tr w:rsidR="00494DB1" w14:paraId="23804A55" w14:textId="77777777" w:rsidTr="00B64834">
        <w:trPr>
          <w:trHeight w:val="310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30DF3F77" w14:textId="77777777" w:rsidR="00494DB1" w:rsidRDefault="00E14513">
            <w:pPr>
              <w:ind w:left="2"/>
              <w:jc w:val="center"/>
            </w:pPr>
            <w:r>
              <w:rPr>
                <w:b/>
              </w:rP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F9281BB" w14:textId="77777777" w:rsidR="00494DB1" w:rsidRDefault="00E14513">
            <w:pPr>
              <w:ind w:left="2"/>
            </w:pPr>
            <w:r>
              <w:rPr>
                <w:b/>
              </w:rP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287EA68" w14:textId="77777777" w:rsidR="00494DB1" w:rsidRDefault="00E14513">
            <w:pPr>
              <w:ind w:right="5"/>
              <w:jc w:val="center"/>
            </w:pPr>
            <w:r>
              <w:t xml:space="preserve">  </w:t>
            </w:r>
          </w:p>
        </w:tc>
        <w:tc>
          <w:tcPr>
            <w:tcW w:w="850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23385AD8" w14:textId="77777777" w:rsidR="00494DB1" w:rsidRDefault="00E14513">
            <w:r>
              <w:t xml:space="preserve">Battery charger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4401D9C0" w14:textId="77777777" w:rsidR="00494DB1" w:rsidRDefault="00E14513">
            <w:r>
              <w:rPr>
                <w:b/>
              </w:rP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160B66F4" w14:textId="77777777" w:rsidR="00494DB1" w:rsidRDefault="00E14513">
            <w:r>
              <w:rPr>
                <w:b/>
              </w:rP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4E796E10" w14:textId="77777777" w:rsidR="00494DB1" w:rsidRDefault="00E14513">
            <w:r>
              <w:rPr>
                <w:b/>
              </w:rPr>
              <w:t xml:space="preserve">  </w:t>
            </w:r>
          </w:p>
        </w:tc>
      </w:tr>
      <w:tr w:rsidR="00494DB1" w14:paraId="13282AA8" w14:textId="77777777" w:rsidTr="00B64834">
        <w:trPr>
          <w:trHeight w:val="310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0BB075A6" w14:textId="77777777" w:rsidR="00494DB1" w:rsidRDefault="00E14513">
            <w:pPr>
              <w:ind w:left="2"/>
              <w:jc w:val="center"/>
            </w:pPr>
            <w:r>
              <w:rPr>
                <w:b/>
              </w:rP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B9E21D2" w14:textId="77777777" w:rsidR="00494DB1" w:rsidRDefault="00E14513">
            <w:pPr>
              <w:ind w:left="2"/>
            </w:pPr>
            <w:r>
              <w:rPr>
                <w:b/>
              </w:rP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C8437D3" w14:textId="77777777" w:rsidR="00494DB1" w:rsidRDefault="00E14513">
            <w:pPr>
              <w:ind w:right="5"/>
              <w:jc w:val="center"/>
            </w:pPr>
            <w:r>
              <w:t xml:space="preserve">  </w:t>
            </w:r>
          </w:p>
        </w:tc>
        <w:tc>
          <w:tcPr>
            <w:tcW w:w="850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075E7EE2" w14:textId="30E3D565" w:rsidR="00494DB1" w:rsidRDefault="00E14513">
            <w:r>
              <w:t xml:space="preserve">Any other facility / Tools / </w:t>
            </w:r>
            <w:r w:rsidR="003D183F">
              <w:t>Equipment</w:t>
            </w:r>
            <w:r>
              <w:t xml:space="preserve"> you have </w:t>
            </w:r>
            <w:r>
              <w:rPr>
                <w:i/>
              </w:rPr>
              <w:t>(Please specify)</w:t>
            </w:r>
            <w:r>
              <w:t xml:space="preserve">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4F3666CA" w14:textId="77777777" w:rsidR="00494DB1" w:rsidRDefault="00E14513">
            <w:r>
              <w:rPr>
                <w:b/>
              </w:rP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7512202E" w14:textId="77777777" w:rsidR="00494DB1" w:rsidRDefault="00E14513">
            <w:r>
              <w:rPr>
                <w:b/>
              </w:rP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53698BE1" w14:textId="77777777" w:rsidR="00494DB1" w:rsidRDefault="00E14513">
            <w:r>
              <w:rPr>
                <w:b/>
              </w:rPr>
              <w:t xml:space="preserve">  </w:t>
            </w:r>
          </w:p>
        </w:tc>
      </w:tr>
    </w:tbl>
    <w:p w14:paraId="7442C5A1" w14:textId="77777777" w:rsidR="00494DB1" w:rsidRDefault="00E14513">
      <w:pPr>
        <w:spacing w:after="0" w:line="239" w:lineRule="auto"/>
        <w:ind w:left="-307" w:right="14165"/>
        <w:jc w:val="both"/>
        <w:rPr>
          <w:b/>
        </w:rPr>
      </w:pPr>
      <w:r>
        <w:rPr>
          <w:b/>
        </w:rPr>
        <w:t xml:space="preserve">   </w:t>
      </w:r>
    </w:p>
    <w:p w14:paraId="0847FF84" w14:textId="77777777" w:rsidR="007625FC" w:rsidRDefault="007625FC">
      <w:pPr>
        <w:spacing w:after="0" w:line="239" w:lineRule="auto"/>
        <w:ind w:left="-307" w:right="14165"/>
        <w:jc w:val="both"/>
      </w:pPr>
    </w:p>
    <w:p w14:paraId="41F099E3" w14:textId="1CAB812D" w:rsidR="00494DB1" w:rsidRDefault="00494DB1" w:rsidP="003D183F">
      <w:pPr>
        <w:spacing w:after="0"/>
        <w:jc w:val="both"/>
      </w:pPr>
    </w:p>
    <w:p w14:paraId="7A876F6A" w14:textId="3F56260E" w:rsidR="003D183F" w:rsidRPr="003D183F" w:rsidRDefault="003D183F" w:rsidP="003D183F">
      <w:pPr>
        <w:spacing w:after="0"/>
        <w:jc w:val="both"/>
        <w:rPr>
          <w:b/>
          <w:bCs/>
        </w:rPr>
      </w:pPr>
      <w:r w:rsidRPr="003D183F">
        <w:rPr>
          <w:b/>
          <w:bCs/>
        </w:rPr>
        <w:lastRenderedPageBreak/>
        <w:t>Annexure 03</w:t>
      </w:r>
    </w:p>
    <w:tbl>
      <w:tblPr>
        <w:tblStyle w:val="TableGrid"/>
        <w:tblW w:w="14844" w:type="dxa"/>
        <w:tblInd w:w="-302" w:type="dxa"/>
        <w:tblCellMar>
          <w:top w:w="46" w:type="dxa"/>
          <w:left w:w="108" w:type="dxa"/>
          <w:right w:w="68" w:type="dxa"/>
        </w:tblCellMar>
        <w:tblLook w:val="04A0" w:firstRow="1" w:lastRow="0" w:firstColumn="1" w:lastColumn="0" w:noHBand="0" w:noVBand="1"/>
      </w:tblPr>
      <w:tblGrid>
        <w:gridCol w:w="278"/>
        <w:gridCol w:w="425"/>
        <w:gridCol w:w="283"/>
        <w:gridCol w:w="286"/>
        <w:gridCol w:w="8222"/>
        <w:gridCol w:w="708"/>
        <w:gridCol w:w="708"/>
        <w:gridCol w:w="3934"/>
      </w:tblGrid>
      <w:tr w:rsidR="00494DB1" w14:paraId="3C150FBD" w14:textId="77777777">
        <w:trPr>
          <w:trHeight w:val="326"/>
        </w:trPr>
        <w:tc>
          <w:tcPr>
            <w:tcW w:w="949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4C60B9" w14:textId="77777777" w:rsidR="00494DB1" w:rsidRDefault="00E14513">
            <w:pPr>
              <w:ind w:right="38"/>
              <w:jc w:val="center"/>
            </w:pPr>
            <w:r>
              <w:rPr>
                <w:b/>
              </w:rPr>
              <w:t xml:space="preserve">For Automobile Air-Conditioning Repairs 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276914" w14:textId="77777777" w:rsidR="00494DB1" w:rsidRDefault="00E14513">
            <w:pPr>
              <w:ind w:right="41"/>
              <w:jc w:val="center"/>
            </w:pPr>
            <w:r>
              <w:rPr>
                <w:b/>
              </w:rPr>
              <w:t xml:space="preserve">Yes 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F7163C" w14:textId="77777777" w:rsidR="00494DB1" w:rsidRDefault="00E14513">
            <w:pPr>
              <w:ind w:right="42"/>
              <w:jc w:val="center"/>
            </w:pPr>
            <w:r>
              <w:rPr>
                <w:b/>
              </w:rPr>
              <w:t xml:space="preserve">No </w:t>
            </w:r>
          </w:p>
        </w:tc>
        <w:tc>
          <w:tcPr>
            <w:tcW w:w="3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1CB9E9" w14:textId="77777777" w:rsidR="00494DB1" w:rsidRDefault="00E14513">
            <w:pPr>
              <w:ind w:right="41"/>
              <w:jc w:val="center"/>
            </w:pPr>
            <w:r>
              <w:rPr>
                <w:b/>
              </w:rPr>
              <w:t xml:space="preserve">Specify </w:t>
            </w:r>
          </w:p>
        </w:tc>
      </w:tr>
      <w:tr w:rsidR="00494DB1" w14:paraId="3B597D1F" w14:textId="77777777">
        <w:trPr>
          <w:trHeight w:val="310"/>
        </w:trPr>
        <w:tc>
          <w:tcPr>
            <w:tcW w:w="278" w:type="dxa"/>
            <w:tcBorders>
              <w:top w:val="single" w:sz="4" w:space="0" w:color="000000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0F099550" w14:textId="77777777" w:rsidR="00494DB1" w:rsidRDefault="00E14513">
            <w:pPr>
              <w:ind w:right="48"/>
              <w:jc w:val="center"/>
            </w:pPr>
            <w:r>
              <w:t xml:space="preserve"> </w:t>
            </w:r>
          </w:p>
        </w:tc>
        <w:tc>
          <w:tcPr>
            <w:tcW w:w="9216" w:type="dxa"/>
            <w:gridSpan w:val="4"/>
            <w:tcBorders>
              <w:top w:val="single" w:sz="4" w:space="0" w:color="000000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7DB1D4C2" w14:textId="77777777" w:rsidR="00494DB1" w:rsidRDefault="00E14513">
            <w:r>
              <w:rPr>
                <w:b/>
              </w:rPr>
              <w:t>Minimum Requirements</w:t>
            </w:r>
            <w:r>
              <w:t xml:space="preserve"> 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2A3C073F" w14:textId="77777777" w:rsidR="00494DB1" w:rsidRDefault="00E14513">
            <w:r>
              <w:t xml:space="preserve"> 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5BEEBD99" w14:textId="77777777" w:rsidR="00494DB1" w:rsidRDefault="00E14513">
            <w:r>
              <w:t xml:space="preserve"> </w:t>
            </w:r>
          </w:p>
        </w:tc>
        <w:tc>
          <w:tcPr>
            <w:tcW w:w="3934" w:type="dxa"/>
            <w:tcBorders>
              <w:top w:val="single" w:sz="4" w:space="0" w:color="000000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70EC7BE2" w14:textId="77777777" w:rsidR="00494DB1" w:rsidRDefault="00E14513">
            <w:r>
              <w:t xml:space="preserve"> </w:t>
            </w:r>
          </w:p>
        </w:tc>
      </w:tr>
      <w:tr w:rsidR="00494DB1" w14:paraId="364CAE83" w14:textId="77777777">
        <w:trPr>
          <w:trHeight w:val="310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7321D704" w14:textId="77777777" w:rsidR="00494DB1" w:rsidRDefault="00E14513">
            <w:pPr>
              <w:ind w:left="2"/>
              <w:jc w:val="center"/>
            </w:pPr>
            <w: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4429C9A" w14:textId="77777777" w:rsidR="00494DB1" w:rsidRDefault="00E14513">
            <w:r>
              <w:t xml:space="preserve">1) </w:t>
            </w:r>
          </w:p>
        </w:tc>
        <w:tc>
          <w:tcPr>
            <w:tcW w:w="8791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3A7EAC5E" w14:textId="77777777" w:rsidR="00494DB1" w:rsidRDefault="00E14513">
            <w:r>
              <w:t xml:space="preserve">Human resources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28A765B2" w14:textId="77777777" w:rsidR="00494DB1" w:rsidRDefault="00E14513">
            <w: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38F52572" w14:textId="77777777" w:rsidR="00494DB1" w:rsidRDefault="00E14513">
            <w: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2FAA60B4" w14:textId="77777777" w:rsidR="00494DB1" w:rsidRDefault="00E14513">
            <w:r>
              <w:t xml:space="preserve">  </w:t>
            </w:r>
          </w:p>
        </w:tc>
      </w:tr>
      <w:tr w:rsidR="00494DB1" w14:paraId="412D7702" w14:textId="77777777">
        <w:trPr>
          <w:trHeight w:val="310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36CF9841" w14:textId="77777777" w:rsidR="00494DB1" w:rsidRDefault="00E14513">
            <w:pPr>
              <w:ind w:left="2"/>
              <w:jc w:val="center"/>
            </w:pPr>
            <w: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510C616" w14:textId="77777777" w:rsidR="00494DB1" w:rsidRDefault="00E14513">
            <w:r>
              <w:t xml:space="preserve">  </w:t>
            </w:r>
          </w:p>
        </w:tc>
        <w:tc>
          <w:tcPr>
            <w:tcW w:w="28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F8C16FA" w14:textId="77777777" w:rsidR="00494DB1" w:rsidRDefault="00E14513">
            <w:pPr>
              <w:ind w:right="7"/>
              <w:jc w:val="center"/>
            </w:pPr>
            <w:r>
              <w:t xml:space="preserve">  </w:t>
            </w:r>
          </w:p>
        </w:tc>
        <w:tc>
          <w:tcPr>
            <w:tcW w:w="850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3C5A5E9F" w14:textId="77777777" w:rsidR="00494DB1" w:rsidRDefault="00E14513">
            <w:pPr>
              <w:ind w:left="2"/>
            </w:pPr>
            <w:r>
              <w:t xml:space="preserve">Forman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71ECBF84" w14:textId="77777777" w:rsidR="00494DB1" w:rsidRDefault="00E14513">
            <w: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227C2F47" w14:textId="77777777" w:rsidR="00494DB1" w:rsidRDefault="00E14513">
            <w: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112E883E" w14:textId="77777777" w:rsidR="00494DB1" w:rsidRDefault="00E14513">
            <w:r>
              <w:t xml:space="preserve">  </w:t>
            </w:r>
          </w:p>
        </w:tc>
      </w:tr>
      <w:tr w:rsidR="00494DB1" w14:paraId="23BF7299" w14:textId="77777777">
        <w:trPr>
          <w:trHeight w:val="310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083B6252" w14:textId="77777777" w:rsidR="00494DB1" w:rsidRDefault="00E14513">
            <w:pPr>
              <w:ind w:left="2"/>
              <w:jc w:val="center"/>
            </w:pPr>
            <w: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937880D" w14:textId="77777777" w:rsidR="00494DB1" w:rsidRDefault="00E14513">
            <w:r>
              <w:t xml:space="preserve">  </w:t>
            </w:r>
          </w:p>
        </w:tc>
        <w:tc>
          <w:tcPr>
            <w:tcW w:w="28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26B57A2" w14:textId="77777777" w:rsidR="00494DB1" w:rsidRDefault="00E14513">
            <w:pPr>
              <w:ind w:right="7"/>
              <w:jc w:val="center"/>
            </w:pPr>
            <w: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B0D8D76" w14:textId="77777777" w:rsidR="00494DB1" w:rsidRDefault="00E14513">
            <w:pPr>
              <w:ind w:right="5"/>
              <w:jc w:val="center"/>
            </w:pPr>
            <w:r>
              <w:t xml:space="preserve">  </w:t>
            </w:r>
          </w:p>
        </w:tc>
        <w:tc>
          <w:tcPr>
            <w:tcW w:w="822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11F8B6C5" w14:textId="77777777" w:rsidR="00494DB1" w:rsidRDefault="00E14513">
            <w:r>
              <w:rPr>
                <w:i/>
              </w:rPr>
              <w:t>Qualification</w:t>
            </w:r>
            <w:r>
              <w:t xml:space="preserve">: NVQ level 4 or higher (At least 5-year experience in automobile field)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0D886150" w14:textId="77777777" w:rsidR="00494DB1" w:rsidRDefault="00E14513">
            <w: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4409E0F3" w14:textId="77777777" w:rsidR="00494DB1" w:rsidRDefault="00E14513">
            <w: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4A07AE88" w14:textId="77777777" w:rsidR="00494DB1" w:rsidRDefault="00E14513">
            <w:r>
              <w:t xml:space="preserve">  </w:t>
            </w:r>
          </w:p>
        </w:tc>
      </w:tr>
      <w:tr w:rsidR="00494DB1" w14:paraId="0895FD95" w14:textId="77777777">
        <w:trPr>
          <w:trHeight w:val="312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029C0D3C" w14:textId="77777777" w:rsidR="00494DB1" w:rsidRDefault="00E14513">
            <w:pPr>
              <w:ind w:left="2"/>
              <w:jc w:val="center"/>
            </w:pPr>
            <w: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7B46C5F" w14:textId="77777777" w:rsidR="00494DB1" w:rsidRDefault="00E14513">
            <w:r>
              <w:t xml:space="preserve">  </w:t>
            </w:r>
          </w:p>
        </w:tc>
        <w:tc>
          <w:tcPr>
            <w:tcW w:w="28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FAE4D7C" w14:textId="77777777" w:rsidR="00494DB1" w:rsidRDefault="00E14513">
            <w:pPr>
              <w:ind w:right="7"/>
              <w:jc w:val="center"/>
            </w:pPr>
            <w:r>
              <w:t xml:space="preserve">  </w:t>
            </w:r>
          </w:p>
        </w:tc>
        <w:tc>
          <w:tcPr>
            <w:tcW w:w="850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7CDF57C6" w14:textId="77777777" w:rsidR="00494DB1" w:rsidRDefault="00E14513">
            <w:pPr>
              <w:ind w:left="2"/>
            </w:pPr>
            <w:r>
              <w:t xml:space="preserve">AC Technician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1F373CF2" w14:textId="77777777" w:rsidR="00494DB1" w:rsidRDefault="00E14513">
            <w: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2529C6B0" w14:textId="77777777" w:rsidR="00494DB1" w:rsidRDefault="00E14513">
            <w: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4EB81F4F" w14:textId="77777777" w:rsidR="00494DB1" w:rsidRDefault="00E14513">
            <w:r>
              <w:t xml:space="preserve">  </w:t>
            </w:r>
          </w:p>
        </w:tc>
      </w:tr>
      <w:tr w:rsidR="00494DB1" w14:paraId="007FF6EC" w14:textId="77777777">
        <w:trPr>
          <w:trHeight w:val="310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7D2DF579" w14:textId="77777777" w:rsidR="00494DB1" w:rsidRDefault="00E14513">
            <w:pPr>
              <w:ind w:left="2"/>
              <w:jc w:val="center"/>
            </w:pPr>
            <w: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72F1392" w14:textId="77777777" w:rsidR="00494DB1" w:rsidRDefault="00E14513">
            <w:r>
              <w:t xml:space="preserve">  </w:t>
            </w:r>
          </w:p>
        </w:tc>
        <w:tc>
          <w:tcPr>
            <w:tcW w:w="28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40EC88B" w14:textId="77777777" w:rsidR="00494DB1" w:rsidRDefault="00E14513">
            <w:pPr>
              <w:ind w:right="7"/>
              <w:jc w:val="center"/>
            </w:pPr>
            <w: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63043AE" w14:textId="77777777" w:rsidR="00494DB1" w:rsidRDefault="00E14513">
            <w:pPr>
              <w:ind w:right="5"/>
              <w:jc w:val="center"/>
            </w:pPr>
            <w:r>
              <w:t xml:space="preserve">  </w:t>
            </w:r>
          </w:p>
        </w:tc>
        <w:tc>
          <w:tcPr>
            <w:tcW w:w="822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54A1331D" w14:textId="77777777" w:rsidR="00494DB1" w:rsidRDefault="00E14513">
            <w:r>
              <w:rPr>
                <w:i/>
              </w:rPr>
              <w:t>Qualification</w:t>
            </w:r>
            <w:r>
              <w:t xml:space="preserve">: NVQ level 4 or higher (At least 3-year experience in automobile field)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4732D59F" w14:textId="77777777" w:rsidR="00494DB1" w:rsidRDefault="00E14513">
            <w: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043A18CC" w14:textId="77777777" w:rsidR="00494DB1" w:rsidRDefault="00E14513">
            <w: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43D5EA07" w14:textId="77777777" w:rsidR="00494DB1" w:rsidRDefault="00E14513">
            <w:r>
              <w:t xml:space="preserve">  </w:t>
            </w:r>
          </w:p>
        </w:tc>
      </w:tr>
      <w:tr w:rsidR="00494DB1" w14:paraId="18291DDB" w14:textId="77777777">
        <w:trPr>
          <w:trHeight w:val="310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4830702F" w14:textId="77777777" w:rsidR="00494DB1" w:rsidRDefault="00E14513">
            <w:pPr>
              <w:ind w:left="2"/>
              <w:jc w:val="center"/>
            </w:pPr>
            <w: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54C9A9D" w14:textId="77777777" w:rsidR="00494DB1" w:rsidRDefault="00E14513">
            <w:r>
              <w:t xml:space="preserve">2) </w:t>
            </w:r>
          </w:p>
        </w:tc>
        <w:tc>
          <w:tcPr>
            <w:tcW w:w="8791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66D42850" w14:textId="77777777" w:rsidR="00494DB1" w:rsidRDefault="00E14513">
            <w:r>
              <w:t xml:space="preserve">Tools and Equipment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741B7680" w14:textId="77777777" w:rsidR="00494DB1" w:rsidRDefault="00E14513">
            <w: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5C9E0CDA" w14:textId="77777777" w:rsidR="00494DB1" w:rsidRDefault="00E14513">
            <w: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365FE6E1" w14:textId="77777777" w:rsidR="00494DB1" w:rsidRDefault="00E14513">
            <w:r>
              <w:t xml:space="preserve">  </w:t>
            </w:r>
          </w:p>
        </w:tc>
      </w:tr>
      <w:tr w:rsidR="00494DB1" w14:paraId="197460F8" w14:textId="77777777">
        <w:trPr>
          <w:trHeight w:val="547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7C6B2569" w14:textId="77777777" w:rsidR="00494DB1" w:rsidRDefault="00E14513">
            <w:pPr>
              <w:ind w:left="2"/>
              <w:jc w:val="center"/>
            </w:pPr>
            <w: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5871898" w14:textId="77777777" w:rsidR="00494DB1" w:rsidRDefault="00E14513">
            <w:r>
              <w:t xml:space="preserve">  </w:t>
            </w:r>
          </w:p>
        </w:tc>
        <w:tc>
          <w:tcPr>
            <w:tcW w:w="28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AC744FB" w14:textId="77777777" w:rsidR="00494DB1" w:rsidRDefault="00E14513">
            <w:pPr>
              <w:ind w:right="7"/>
              <w:jc w:val="center"/>
            </w:pPr>
            <w:r>
              <w:t xml:space="preserve">  </w:t>
            </w:r>
          </w:p>
        </w:tc>
        <w:tc>
          <w:tcPr>
            <w:tcW w:w="850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69AE08C7" w14:textId="77777777" w:rsidR="00494DB1" w:rsidRDefault="00E14513">
            <w:pPr>
              <w:ind w:left="2"/>
            </w:pPr>
            <w:r>
              <w:t xml:space="preserve">Adequate number of  tools and equipment for auto air-conditioning work in all types of vehicles from a car to a bus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5493B1F4" w14:textId="77777777" w:rsidR="00494DB1" w:rsidRDefault="00E14513">
            <w: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411EBA8D" w14:textId="77777777" w:rsidR="00494DB1" w:rsidRDefault="00E14513">
            <w: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52E7960D" w14:textId="77777777" w:rsidR="00494DB1" w:rsidRDefault="00E14513">
            <w:r>
              <w:t xml:space="preserve">  </w:t>
            </w:r>
          </w:p>
        </w:tc>
      </w:tr>
      <w:tr w:rsidR="00494DB1" w14:paraId="664865E8" w14:textId="77777777">
        <w:trPr>
          <w:trHeight w:val="310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20B8C151" w14:textId="77777777" w:rsidR="00494DB1" w:rsidRDefault="00E14513">
            <w:pPr>
              <w:ind w:left="2"/>
              <w:jc w:val="center"/>
            </w:pPr>
            <w: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ADD153E" w14:textId="77777777" w:rsidR="00494DB1" w:rsidRDefault="00E14513">
            <w:r>
              <w:t xml:space="preserve">  </w:t>
            </w:r>
          </w:p>
        </w:tc>
        <w:tc>
          <w:tcPr>
            <w:tcW w:w="28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E84DD0A" w14:textId="77777777" w:rsidR="00494DB1" w:rsidRDefault="00E14513">
            <w:pPr>
              <w:ind w:right="7"/>
              <w:jc w:val="center"/>
            </w:pPr>
            <w:r>
              <w:t xml:space="preserve">  </w:t>
            </w:r>
          </w:p>
        </w:tc>
        <w:tc>
          <w:tcPr>
            <w:tcW w:w="850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0A20A9AB" w14:textId="77777777" w:rsidR="00494DB1" w:rsidRDefault="00E14513">
            <w:pPr>
              <w:ind w:left="2"/>
            </w:pPr>
            <w:r>
              <w:t xml:space="preserve">OBDII - Universal vehicle scanner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2219C137" w14:textId="77777777" w:rsidR="00494DB1" w:rsidRDefault="00E14513">
            <w: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51162861" w14:textId="77777777" w:rsidR="00494DB1" w:rsidRDefault="00E14513">
            <w: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5A18036D" w14:textId="77777777" w:rsidR="00494DB1" w:rsidRDefault="00E14513">
            <w:r>
              <w:t xml:space="preserve">  </w:t>
            </w:r>
          </w:p>
        </w:tc>
      </w:tr>
      <w:tr w:rsidR="00494DB1" w14:paraId="3528DA3C" w14:textId="77777777">
        <w:trPr>
          <w:trHeight w:val="310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027A520C" w14:textId="77777777" w:rsidR="00494DB1" w:rsidRDefault="00E14513">
            <w:pPr>
              <w:ind w:left="2"/>
              <w:jc w:val="center"/>
            </w:pPr>
            <w: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9AA44E4" w14:textId="77777777" w:rsidR="00494DB1" w:rsidRDefault="00E14513">
            <w:r>
              <w:t xml:space="preserve">  </w:t>
            </w:r>
          </w:p>
        </w:tc>
        <w:tc>
          <w:tcPr>
            <w:tcW w:w="28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421B0F5" w14:textId="77777777" w:rsidR="00494DB1" w:rsidRDefault="00E14513">
            <w:pPr>
              <w:ind w:right="7"/>
              <w:jc w:val="center"/>
            </w:pPr>
            <w:r>
              <w:t xml:space="preserve">  </w:t>
            </w:r>
          </w:p>
        </w:tc>
        <w:tc>
          <w:tcPr>
            <w:tcW w:w="850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1B8E4E1E" w14:textId="77777777" w:rsidR="00494DB1" w:rsidRDefault="00E14513">
            <w:pPr>
              <w:ind w:left="2"/>
            </w:pPr>
            <w:proofErr w:type="spellStart"/>
            <w:r>
              <w:t>Multimeter</w:t>
            </w:r>
            <w:proofErr w:type="spellEnd"/>
            <w:r>
              <w:t xml:space="preserve"> - CAT III (1000 V) safety rating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3D57A7B2" w14:textId="77777777" w:rsidR="00494DB1" w:rsidRDefault="00E14513">
            <w: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66C9267D" w14:textId="77777777" w:rsidR="00494DB1" w:rsidRDefault="00E14513">
            <w: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4DD6668C" w14:textId="77777777" w:rsidR="00494DB1" w:rsidRDefault="00E14513">
            <w:r>
              <w:t xml:space="preserve">  </w:t>
            </w:r>
          </w:p>
        </w:tc>
      </w:tr>
      <w:tr w:rsidR="00494DB1" w14:paraId="1841EFD9" w14:textId="77777777">
        <w:trPr>
          <w:trHeight w:val="310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7B48ED4F" w14:textId="77777777" w:rsidR="00494DB1" w:rsidRDefault="00E14513">
            <w:pPr>
              <w:ind w:left="2"/>
              <w:jc w:val="center"/>
            </w:pPr>
            <w: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7C4F4C6" w14:textId="77777777" w:rsidR="00494DB1" w:rsidRDefault="00E14513">
            <w:r>
              <w:t xml:space="preserve">  </w:t>
            </w:r>
          </w:p>
        </w:tc>
        <w:tc>
          <w:tcPr>
            <w:tcW w:w="28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9EF1A30" w14:textId="77777777" w:rsidR="00494DB1" w:rsidRDefault="00E14513">
            <w:pPr>
              <w:ind w:right="7"/>
              <w:jc w:val="center"/>
            </w:pPr>
            <w:r>
              <w:t xml:space="preserve">  </w:t>
            </w:r>
          </w:p>
        </w:tc>
        <w:tc>
          <w:tcPr>
            <w:tcW w:w="850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04CC5724" w14:textId="77777777" w:rsidR="00494DB1" w:rsidRDefault="00E14513">
            <w:pPr>
              <w:ind w:left="2"/>
            </w:pPr>
            <w:r>
              <w:t xml:space="preserve">12V/24V power source (power supply unit)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2E37C04B" w14:textId="77777777" w:rsidR="00494DB1" w:rsidRDefault="00E14513">
            <w: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2BD8CA46" w14:textId="77777777" w:rsidR="00494DB1" w:rsidRDefault="00E14513">
            <w: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36D4AEC8" w14:textId="77777777" w:rsidR="00494DB1" w:rsidRDefault="00E14513">
            <w:r>
              <w:t xml:space="preserve">  </w:t>
            </w:r>
          </w:p>
        </w:tc>
      </w:tr>
      <w:tr w:rsidR="00494DB1" w14:paraId="6C80F0CF" w14:textId="77777777">
        <w:trPr>
          <w:trHeight w:val="312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349B0C5C" w14:textId="77777777" w:rsidR="00494DB1" w:rsidRDefault="00E14513">
            <w:pPr>
              <w:ind w:left="2"/>
              <w:jc w:val="center"/>
            </w:pPr>
            <w: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B35E590" w14:textId="77777777" w:rsidR="00494DB1" w:rsidRDefault="00E14513">
            <w:r>
              <w:t xml:space="preserve">  </w:t>
            </w:r>
          </w:p>
        </w:tc>
        <w:tc>
          <w:tcPr>
            <w:tcW w:w="28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DB48B5F" w14:textId="77777777" w:rsidR="00494DB1" w:rsidRDefault="00E14513">
            <w:pPr>
              <w:ind w:right="7"/>
              <w:jc w:val="center"/>
            </w:pPr>
            <w:r>
              <w:t xml:space="preserve">  </w:t>
            </w:r>
          </w:p>
        </w:tc>
        <w:tc>
          <w:tcPr>
            <w:tcW w:w="850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32538EFC" w14:textId="77777777" w:rsidR="00494DB1" w:rsidRDefault="00E14513">
            <w:pPr>
              <w:ind w:left="2"/>
            </w:pPr>
            <w:r>
              <w:t xml:space="preserve">Vacuum pump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4AA11A5C" w14:textId="77777777" w:rsidR="00494DB1" w:rsidRDefault="00E14513">
            <w: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217D19D5" w14:textId="77777777" w:rsidR="00494DB1" w:rsidRDefault="00E14513">
            <w: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5754D51F" w14:textId="77777777" w:rsidR="00494DB1" w:rsidRDefault="00E14513">
            <w:r>
              <w:t xml:space="preserve">  </w:t>
            </w:r>
          </w:p>
        </w:tc>
      </w:tr>
      <w:tr w:rsidR="00494DB1" w14:paraId="2E8AA1CB" w14:textId="77777777">
        <w:trPr>
          <w:trHeight w:val="310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29A31A47" w14:textId="77777777" w:rsidR="00494DB1" w:rsidRDefault="00E14513">
            <w:pPr>
              <w:ind w:left="2"/>
              <w:jc w:val="center"/>
            </w:pPr>
            <w: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133F0FA" w14:textId="77777777" w:rsidR="00494DB1" w:rsidRDefault="00E14513">
            <w:r>
              <w:t xml:space="preserve">  </w:t>
            </w:r>
          </w:p>
        </w:tc>
        <w:tc>
          <w:tcPr>
            <w:tcW w:w="28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0B0A931" w14:textId="77777777" w:rsidR="00494DB1" w:rsidRDefault="00E14513">
            <w:pPr>
              <w:ind w:right="7"/>
              <w:jc w:val="center"/>
            </w:pPr>
            <w:r>
              <w:t xml:space="preserve">  </w:t>
            </w:r>
          </w:p>
        </w:tc>
        <w:tc>
          <w:tcPr>
            <w:tcW w:w="850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4457BF1A" w14:textId="77777777" w:rsidR="00494DB1" w:rsidRDefault="00E14513">
            <w:pPr>
              <w:ind w:left="2"/>
            </w:pPr>
            <w:r>
              <w:t xml:space="preserve">Refrigerant manifold gauge set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754B1D7C" w14:textId="77777777" w:rsidR="00494DB1" w:rsidRDefault="00E14513">
            <w: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5DB72477" w14:textId="77777777" w:rsidR="00494DB1" w:rsidRDefault="00E14513">
            <w: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55FEE456" w14:textId="77777777" w:rsidR="00494DB1" w:rsidRDefault="00E14513">
            <w:r>
              <w:t xml:space="preserve">  </w:t>
            </w:r>
          </w:p>
        </w:tc>
      </w:tr>
      <w:tr w:rsidR="00494DB1" w14:paraId="586B87F4" w14:textId="77777777" w:rsidTr="003D183F">
        <w:trPr>
          <w:trHeight w:val="223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176DA777" w14:textId="77777777" w:rsidR="00494DB1" w:rsidRDefault="00E14513">
            <w:pPr>
              <w:ind w:left="2"/>
              <w:jc w:val="center"/>
            </w:pPr>
            <w: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4BE34FA" w14:textId="77777777" w:rsidR="00494DB1" w:rsidRDefault="00E14513">
            <w:r>
              <w:t xml:space="preserve">  </w:t>
            </w:r>
          </w:p>
        </w:tc>
        <w:tc>
          <w:tcPr>
            <w:tcW w:w="28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0035639" w14:textId="77777777" w:rsidR="00494DB1" w:rsidRDefault="00E14513">
            <w:pPr>
              <w:ind w:right="7"/>
              <w:jc w:val="center"/>
            </w:pPr>
            <w:r>
              <w:t xml:space="preserve">  </w:t>
            </w:r>
          </w:p>
        </w:tc>
        <w:tc>
          <w:tcPr>
            <w:tcW w:w="850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4B0FCF21" w14:textId="77777777" w:rsidR="00494DB1" w:rsidRDefault="00E14513">
            <w:pPr>
              <w:ind w:left="2"/>
            </w:pPr>
            <w:r>
              <w:t xml:space="preserve">Thermometer (infrared)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3889F9BC" w14:textId="77777777" w:rsidR="00494DB1" w:rsidRDefault="00E14513">
            <w: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203E657C" w14:textId="77777777" w:rsidR="00494DB1" w:rsidRDefault="00E14513">
            <w: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14C804C4" w14:textId="77777777" w:rsidR="00494DB1" w:rsidRDefault="00E14513">
            <w:r>
              <w:t xml:space="preserve">  </w:t>
            </w:r>
          </w:p>
        </w:tc>
      </w:tr>
      <w:tr w:rsidR="00494DB1" w14:paraId="7A5C72D5" w14:textId="77777777" w:rsidTr="003D183F">
        <w:trPr>
          <w:trHeight w:val="259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304B70AF" w14:textId="77777777" w:rsidR="00494DB1" w:rsidRDefault="00E14513">
            <w:pPr>
              <w:ind w:left="2"/>
              <w:jc w:val="center"/>
            </w:pPr>
            <w: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92EC9A2" w14:textId="77777777" w:rsidR="00494DB1" w:rsidRDefault="00E14513">
            <w:r>
              <w:t xml:space="preserve">3) </w:t>
            </w:r>
          </w:p>
        </w:tc>
        <w:tc>
          <w:tcPr>
            <w:tcW w:w="8791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72FA2071" w14:textId="77777777" w:rsidR="00494DB1" w:rsidRDefault="00E14513">
            <w:r>
              <w:t xml:space="preserve">Infrastructure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00BB9208" w14:textId="77777777" w:rsidR="00494DB1" w:rsidRDefault="00E14513">
            <w: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36DDDD80" w14:textId="77777777" w:rsidR="00494DB1" w:rsidRDefault="00E14513">
            <w: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788751DD" w14:textId="77777777" w:rsidR="00494DB1" w:rsidRDefault="00E14513">
            <w:r>
              <w:t xml:space="preserve">  </w:t>
            </w:r>
          </w:p>
        </w:tc>
      </w:tr>
      <w:tr w:rsidR="00494DB1" w14:paraId="5E820CC1" w14:textId="77777777">
        <w:trPr>
          <w:trHeight w:val="310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47AE56C8" w14:textId="77777777" w:rsidR="00494DB1" w:rsidRDefault="00E14513">
            <w:pPr>
              <w:ind w:left="2"/>
              <w:jc w:val="center"/>
            </w:pPr>
            <w: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64404CF" w14:textId="77777777" w:rsidR="00494DB1" w:rsidRDefault="00E14513">
            <w:r>
              <w:t xml:space="preserve">  </w:t>
            </w:r>
          </w:p>
        </w:tc>
        <w:tc>
          <w:tcPr>
            <w:tcW w:w="28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A793DFB" w14:textId="77777777" w:rsidR="00494DB1" w:rsidRDefault="00E14513">
            <w:pPr>
              <w:ind w:right="7"/>
              <w:jc w:val="center"/>
            </w:pPr>
            <w:r>
              <w:t xml:space="preserve">  </w:t>
            </w:r>
          </w:p>
        </w:tc>
        <w:tc>
          <w:tcPr>
            <w:tcW w:w="850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184BBCA6" w14:textId="77777777" w:rsidR="00494DB1" w:rsidRDefault="00E14513">
            <w:pPr>
              <w:ind w:left="2"/>
            </w:pPr>
            <w:r>
              <w:t xml:space="preserve">Electricity and water supply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2C90E687" w14:textId="77777777" w:rsidR="00494DB1" w:rsidRDefault="00E14513">
            <w: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4DE881B0" w14:textId="77777777" w:rsidR="00494DB1" w:rsidRDefault="00E14513">
            <w: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6BC42310" w14:textId="77777777" w:rsidR="00494DB1" w:rsidRDefault="00E14513">
            <w:r>
              <w:t xml:space="preserve">  </w:t>
            </w:r>
          </w:p>
        </w:tc>
      </w:tr>
      <w:tr w:rsidR="00494DB1" w14:paraId="475601F0" w14:textId="77777777">
        <w:trPr>
          <w:trHeight w:val="310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3E303057" w14:textId="77777777" w:rsidR="00494DB1" w:rsidRDefault="00E14513">
            <w:pPr>
              <w:ind w:left="2"/>
              <w:jc w:val="center"/>
            </w:pPr>
            <w: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9BB467B" w14:textId="77777777" w:rsidR="00494DB1" w:rsidRDefault="00E14513">
            <w:r>
              <w:t xml:space="preserve">  </w:t>
            </w:r>
          </w:p>
        </w:tc>
        <w:tc>
          <w:tcPr>
            <w:tcW w:w="28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08BC477" w14:textId="77777777" w:rsidR="00494DB1" w:rsidRDefault="00E14513">
            <w:pPr>
              <w:ind w:right="7"/>
              <w:jc w:val="center"/>
            </w:pPr>
            <w:r>
              <w:t xml:space="preserve">  </w:t>
            </w:r>
          </w:p>
        </w:tc>
        <w:tc>
          <w:tcPr>
            <w:tcW w:w="850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0CFCAC4D" w14:textId="77777777" w:rsidR="00494DB1" w:rsidRDefault="00E14513">
            <w:pPr>
              <w:ind w:left="2"/>
            </w:pPr>
            <w:r>
              <w:t xml:space="preserve">Minimum floor area to park at least two vehicles with roof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546AB9C0" w14:textId="77777777" w:rsidR="00494DB1" w:rsidRDefault="00E14513">
            <w: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1D64CD70" w14:textId="77777777" w:rsidR="00494DB1" w:rsidRDefault="00E14513">
            <w: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3F29F2D7" w14:textId="77777777" w:rsidR="00494DB1" w:rsidRDefault="00E14513">
            <w:r>
              <w:t xml:space="preserve">  </w:t>
            </w:r>
          </w:p>
        </w:tc>
      </w:tr>
      <w:tr w:rsidR="00494DB1" w14:paraId="5D2887A6" w14:textId="77777777">
        <w:trPr>
          <w:trHeight w:val="312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49953A3D" w14:textId="77777777" w:rsidR="00494DB1" w:rsidRDefault="00E14513">
            <w:pPr>
              <w:ind w:left="2"/>
              <w:jc w:val="center"/>
            </w:pPr>
            <w: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CE81F22" w14:textId="77777777" w:rsidR="00494DB1" w:rsidRDefault="00E14513">
            <w:r>
              <w:t xml:space="preserve">  </w:t>
            </w:r>
          </w:p>
        </w:tc>
        <w:tc>
          <w:tcPr>
            <w:tcW w:w="28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FFF478C" w14:textId="77777777" w:rsidR="00494DB1" w:rsidRDefault="00E14513">
            <w:pPr>
              <w:ind w:right="7"/>
              <w:jc w:val="center"/>
            </w:pPr>
            <w:r>
              <w:t xml:space="preserve">  </w:t>
            </w:r>
          </w:p>
        </w:tc>
        <w:tc>
          <w:tcPr>
            <w:tcW w:w="850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2F68AACA" w14:textId="77777777" w:rsidR="00494DB1" w:rsidRDefault="00E14513">
            <w:pPr>
              <w:ind w:left="2"/>
            </w:pPr>
            <w:r>
              <w:t xml:space="preserve">At least one "Vehicle Inspection Pit" / Vehicle hoist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5D6CD4A2" w14:textId="77777777" w:rsidR="00494DB1" w:rsidRDefault="00E14513">
            <w: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33262F1B" w14:textId="77777777" w:rsidR="00494DB1" w:rsidRDefault="00E14513">
            <w: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5AE9F9FF" w14:textId="77777777" w:rsidR="00494DB1" w:rsidRDefault="00E14513">
            <w:r>
              <w:t xml:space="preserve">  </w:t>
            </w:r>
          </w:p>
        </w:tc>
      </w:tr>
      <w:tr w:rsidR="00494DB1" w14:paraId="3C7AD482" w14:textId="77777777">
        <w:trPr>
          <w:trHeight w:val="310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76E8C73D" w14:textId="77777777" w:rsidR="00494DB1" w:rsidRDefault="00E14513">
            <w:pPr>
              <w:ind w:right="48"/>
              <w:jc w:val="center"/>
            </w:pPr>
            <w:r>
              <w:t xml:space="preserve">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B306A7E" w14:textId="77777777" w:rsidR="00494DB1" w:rsidRDefault="00E14513">
            <w:r>
              <w:t xml:space="preserve"> </w:t>
            </w:r>
          </w:p>
        </w:tc>
        <w:tc>
          <w:tcPr>
            <w:tcW w:w="28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B723D03" w14:textId="77777777" w:rsidR="00494DB1" w:rsidRDefault="00E14513">
            <w:pPr>
              <w:ind w:right="58"/>
              <w:jc w:val="center"/>
            </w:pPr>
            <w:r>
              <w:t xml:space="preserve"> </w:t>
            </w:r>
          </w:p>
        </w:tc>
        <w:tc>
          <w:tcPr>
            <w:tcW w:w="850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189B82BF" w14:textId="77777777" w:rsidR="00494DB1" w:rsidRDefault="00E14513">
            <w:pPr>
              <w:ind w:left="2"/>
            </w:pPr>
            <w:r>
              <w:t xml:space="preserve">Compressed air facility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20F3872C" w14:textId="77777777" w:rsidR="00494DB1" w:rsidRDefault="00E14513">
            <w:r>
              <w:t xml:space="preserve">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399555C9" w14:textId="77777777" w:rsidR="00494DB1" w:rsidRDefault="00E14513">
            <w:r>
              <w:t xml:space="preserve">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3108DFB4" w14:textId="77777777" w:rsidR="00494DB1" w:rsidRDefault="00E14513">
            <w:r>
              <w:t xml:space="preserve"> </w:t>
            </w:r>
          </w:p>
        </w:tc>
      </w:tr>
      <w:tr w:rsidR="00494DB1" w14:paraId="0A376C05" w14:textId="77777777" w:rsidTr="003D183F">
        <w:trPr>
          <w:trHeight w:val="259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4F374A14" w14:textId="77777777" w:rsidR="00494DB1" w:rsidRDefault="00E14513">
            <w:pPr>
              <w:ind w:left="2"/>
              <w:jc w:val="center"/>
            </w:pPr>
            <w: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721CCB7" w14:textId="77777777" w:rsidR="00494DB1" w:rsidRDefault="00E14513">
            <w:r>
              <w:t xml:space="preserve">4) </w:t>
            </w:r>
          </w:p>
        </w:tc>
        <w:tc>
          <w:tcPr>
            <w:tcW w:w="8791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06B74E18" w14:textId="77777777" w:rsidR="00494DB1" w:rsidRDefault="00E14513">
            <w:r>
              <w:t xml:space="preserve">Safety Equipment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413B9861" w14:textId="77777777" w:rsidR="00494DB1" w:rsidRDefault="00E14513">
            <w: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26519AC8" w14:textId="77777777" w:rsidR="00494DB1" w:rsidRDefault="00E14513">
            <w: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23ABA075" w14:textId="77777777" w:rsidR="00494DB1" w:rsidRDefault="00E14513">
            <w:r>
              <w:t xml:space="preserve">  </w:t>
            </w:r>
          </w:p>
        </w:tc>
      </w:tr>
      <w:tr w:rsidR="00494DB1" w14:paraId="5AA42CC0" w14:textId="77777777">
        <w:trPr>
          <w:trHeight w:val="310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0B37A22F" w14:textId="77777777" w:rsidR="00494DB1" w:rsidRDefault="00E14513">
            <w:pPr>
              <w:ind w:left="2"/>
              <w:jc w:val="center"/>
            </w:pPr>
            <w: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055988C" w14:textId="77777777" w:rsidR="00494DB1" w:rsidRDefault="00E14513">
            <w:r>
              <w:t xml:space="preserve">  </w:t>
            </w:r>
          </w:p>
        </w:tc>
        <w:tc>
          <w:tcPr>
            <w:tcW w:w="28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ECA2AE6" w14:textId="77777777" w:rsidR="00494DB1" w:rsidRDefault="00E14513">
            <w:pPr>
              <w:ind w:right="7"/>
              <w:jc w:val="center"/>
            </w:pPr>
            <w:r>
              <w:t xml:space="preserve">  </w:t>
            </w:r>
          </w:p>
        </w:tc>
        <w:tc>
          <w:tcPr>
            <w:tcW w:w="850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4CDC6CBB" w14:textId="77777777" w:rsidR="00494DB1" w:rsidRDefault="00E14513">
            <w:pPr>
              <w:ind w:left="2"/>
            </w:pPr>
            <w:r>
              <w:t xml:space="preserve">At least one per following types of fire extinguisher 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3F441E19" w14:textId="77777777" w:rsidR="00494DB1" w:rsidRDefault="00E14513">
            <w: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33436898" w14:textId="77777777" w:rsidR="00494DB1" w:rsidRDefault="00E14513">
            <w: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3C105BF2" w14:textId="77777777" w:rsidR="00494DB1" w:rsidRDefault="00E14513">
            <w:r>
              <w:t xml:space="preserve">  </w:t>
            </w:r>
          </w:p>
        </w:tc>
      </w:tr>
      <w:tr w:rsidR="00494DB1" w14:paraId="60E5C6EA" w14:textId="77777777" w:rsidTr="003D183F">
        <w:trPr>
          <w:trHeight w:val="205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6755B9C8" w14:textId="77777777" w:rsidR="00494DB1" w:rsidRDefault="00E14513">
            <w:pPr>
              <w:ind w:left="2"/>
              <w:jc w:val="center"/>
            </w:pPr>
            <w: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EC52D68" w14:textId="77777777" w:rsidR="00494DB1" w:rsidRDefault="00E14513">
            <w:r>
              <w:t xml:space="preserve">  </w:t>
            </w:r>
          </w:p>
        </w:tc>
        <w:tc>
          <w:tcPr>
            <w:tcW w:w="28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D6BE35F" w14:textId="77777777" w:rsidR="00494DB1" w:rsidRDefault="00E14513">
            <w:pPr>
              <w:ind w:right="7"/>
              <w:jc w:val="center"/>
            </w:pPr>
            <w: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EFE7F44" w14:textId="77777777" w:rsidR="00494DB1" w:rsidRDefault="00E14513">
            <w:pPr>
              <w:ind w:right="5"/>
              <w:jc w:val="center"/>
            </w:pPr>
            <w:r>
              <w:t xml:space="preserve">  </w:t>
            </w:r>
          </w:p>
        </w:tc>
        <w:tc>
          <w:tcPr>
            <w:tcW w:w="822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44651FAE" w14:textId="77777777" w:rsidR="00494DB1" w:rsidRDefault="00E14513">
            <w:r>
              <w:t xml:space="preserve">Dry powder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767D3717" w14:textId="77777777" w:rsidR="00494DB1" w:rsidRDefault="00E14513">
            <w: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3CB7683D" w14:textId="77777777" w:rsidR="00494DB1" w:rsidRDefault="00E14513">
            <w: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6326C1CD" w14:textId="77777777" w:rsidR="00494DB1" w:rsidRDefault="00E14513">
            <w:r>
              <w:t xml:space="preserve">  </w:t>
            </w:r>
          </w:p>
        </w:tc>
      </w:tr>
      <w:tr w:rsidR="00494DB1" w14:paraId="5F82B73B" w14:textId="77777777" w:rsidTr="003D183F">
        <w:trPr>
          <w:trHeight w:val="187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6A0CD8FF" w14:textId="77777777" w:rsidR="00494DB1" w:rsidRDefault="00E14513">
            <w:pPr>
              <w:ind w:left="2"/>
              <w:jc w:val="center"/>
            </w:pPr>
            <w: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9ED8E40" w14:textId="77777777" w:rsidR="00494DB1" w:rsidRDefault="00E14513">
            <w:r>
              <w:t xml:space="preserve">  </w:t>
            </w:r>
          </w:p>
        </w:tc>
        <w:tc>
          <w:tcPr>
            <w:tcW w:w="28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976D808" w14:textId="77777777" w:rsidR="00494DB1" w:rsidRDefault="00E14513">
            <w:pPr>
              <w:ind w:right="7"/>
              <w:jc w:val="center"/>
            </w:pPr>
            <w: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F4AA03E" w14:textId="77777777" w:rsidR="00494DB1" w:rsidRDefault="00E14513">
            <w:pPr>
              <w:ind w:right="5"/>
              <w:jc w:val="center"/>
            </w:pPr>
            <w:r>
              <w:t xml:space="preserve">  </w:t>
            </w:r>
          </w:p>
        </w:tc>
        <w:tc>
          <w:tcPr>
            <w:tcW w:w="822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4CF255BF" w14:textId="77777777" w:rsidR="00494DB1" w:rsidRDefault="00E14513">
            <w:r>
              <w:t>CO</w:t>
            </w:r>
            <w:r>
              <w:rPr>
                <w:vertAlign w:val="subscript"/>
              </w:rPr>
              <w:t>2</w:t>
            </w:r>
            <w:r>
              <w:t xml:space="preserve">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07D05775" w14:textId="77777777" w:rsidR="00494DB1" w:rsidRDefault="00E14513">
            <w: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5EB7D987" w14:textId="77777777" w:rsidR="00494DB1" w:rsidRDefault="00E14513">
            <w: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4E20E875" w14:textId="77777777" w:rsidR="00494DB1" w:rsidRDefault="00E14513">
            <w:r>
              <w:t xml:space="preserve">  </w:t>
            </w:r>
          </w:p>
        </w:tc>
      </w:tr>
      <w:tr w:rsidR="00494DB1" w14:paraId="7DF4A212" w14:textId="77777777">
        <w:trPr>
          <w:trHeight w:val="310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34BC2D66" w14:textId="77777777" w:rsidR="00494DB1" w:rsidRDefault="00E14513">
            <w:pPr>
              <w:ind w:left="2"/>
              <w:jc w:val="center"/>
            </w:pPr>
            <w: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226692A" w14:textId="77777777" w:rsidR="00494DB1" w:rsidRDefault="00E14513">
            <w:r>
              <w:t xml:space="preserve">  </w:t>
            </w:r>
          </w:p>
        </w:tc>
        <w:tc>
          <w:tcPr>
            <w:tcW w:w="28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69D3233" w14:textId="77777777" w:rsidR="00494DB1" w:rsidRDefault="00E14513">
            <w:pPr>
              <w:ind w:right="7"/>
              <w:jc w:val="center"/>
            </w:pPr>
            <w:r>
              <w:t xml:space="preserve">  </w:t>
            </w:r>
          </w:p>
        </w:tc>
        <w:tc>
          <w:tcPr>
            <w:tcW w:w="850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579B7C02" w14:textId="77777777" w:rsidR="00494DB1" w:rsidRDefault="00E14513">
            <w:pPr>
              <w:ind w:left="2"/>
            </w:pPr>
            <w:r>
              <w:t xml:space="preserve">At least one sand bucket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02F13C63" w14:textId="77777777" w:rsidR="00494DB1" w:rsidRDefault="00E14513">
            <w: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7BA64567" w14:textId="77777777" w:rsidR="00494DB1" w:rsidRDefault="00E14513">
            <w: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34C17D67" w14:textId="77777777" w:rsidR="00494DB1" w:rsidRDefault="00E14513">
            <w:r>
              <w:t xml:space="preserve">  </w:t>
            </w:r>
          </w:p>
        </w:tc>
      </w:tr>
      <w:tr w:rsidR="00494DB1" w14:paraId="31979E11" w14:textId="77777777">
        <w:trPr>
          <w:trHeight w:val="312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2CFA7B96" w14:textId="77777777" w:rsidR="00494DB1" w:rsidRDefault="00E14513">
            <w:pPr>
              <w:ind w:left="2"/>
              <w:jc w:val="center"/>
            </w:pPr>
            <w:r>
              <w:t xml:space="preserve">  </w:t>
            </w:r>
          </w:p>
        </w:tc>
        <w:tc>
          <w:tcPr>
            <w:tcW w:w="9216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2063E477" w14:textId="77777777" w:rsidR="00494DB1" w:rsidRDefault="00E14513">
            <w:r>
              <w:rPr>
                <w:b/>
              </w:rPr>
              <w:t xml:space="preserve">Optional Requirements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33405AD6" w14:textId="77777777" w:rsidR="00494DB1" w:rsidRDefault="00E14513">
            <w: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46E980A9" w14:textId="77777777" w:rsidR="00494DB1" w:rsidRDefault="00E14513">
            <w: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06F9A0B9" w14:textId="77777777" w:rsidR="00494DB1" w:rsidRDefault="00E14513">
            <w:r>
              <w:t xml:space="preserve">  </w:t>
            </w:r>
          </w:p>
        </w:tc>
      </w:tr>
      <w:tr w:rsidR="00494DB1" w14:paraId="07A1FB5D" w14:textId="77777777">
        <w:trPr>
          <w:trHeight w:val="310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2097C93F" w14:textId="77777777" w:rsidR="00494DB1" w:rsidRDefault="00E14513">
            <w:pPr>
              <w:ind w:left="2"/>
              <w:jc w:val="center"/>
            </w:pPr>
            <w: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A102BE8" w14:textId="77777777" w:rsidR="00494DB1" w:rsidRDefault="00E14513">
            <w:r>
              <w:t xml:space="preserve">  </w:t>
            </w:r>
          </w:p>
        </w:tc>
        <w:tc>
          <w:tcPr>
            <w:tcW w:w="28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971620F" w14:textId="77777777" w:rsidR="00494DB1" w:rsidRDefault="00E14513">
            <w:pPr>
              <w:ind w:right="7"/>
              <w:jc w:val="center"/>
            </w:pPr>
            <w:r>
              <w:t xml:space="preserve">  </w:t>
            </w:r>
          </w:p>
        </w:tc>
        <w:tc>
          <w:tcPr>
            <w:tcW w:w="850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6DCBC02C" w14:textId="77777777" w:rsidR="00494DB1" w:rsidRDefault="00E14513">
            <w:pPr>
              <w:ind w:left="2"/>
            </w:pPr>
            <w:r>
              <w:t xml:space="preserve">Refrigerant Leakage Detector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3C985950" w14:textId="77777777" w:rsidR="00494DB1" w:rsidRDefault="00E14513">
            <w: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3BA71952" w14:textId="77777777" w:rsidR="00494DB1" w:rsidRDefault="00E14513">
            <w: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14832EAA" w14:textId="77777777" w:rsidR="00494DB1" w:rsidRDefault="00E14513">
            <w:r>
              <w:t xml:space="preserve">  </w:t>
            </w:r>
          </w:p>
        </w:tc>
      </w:tr>
      <w:tr w:rsidR="00494DB1" w14:paraId="71F9E4B9" w14:textId="77777777">
        <w:trPr>
          <w:trHeight w:val="310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6C34DCD3" w14:textId="77777777" w:rsidR="00494DB1" w:rsidRDefault="00E14513">
            <w:pPr>
              <w:ind w:left="2"/>
              <w:jc w:val="center"/>
            </w:pPr>
            <w: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30873C7" w14:textId="77777777" w:rsidR="00494DB1" w:rsidRDefault="00E14513">
            <w:r>
              <w:t xml:space="preserve">  </w:t>
            </w:r>
          </w:p>
        </w:tc>
        <w:tc>
          <w:tcPr>
            <w:tcW w:w="28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64E6D23" w14:textId="77777777" w:rsidR="00494DB1" w:rsidRDefault="00E14513">
            <w:pPr>
              <w:ind w:right="7"/>
              <w:jc w:val="center"/>
            </w:pPr>
            <w:r>
              <w:t xml:space="preserve">  </w:t>
            </w:r>
          </w:p>
        </w:tc>
        <w:tc>
          <w:tcPr>
            <w:tcW w:w="850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79BDBB5E" w14:textId="77777777" w:rsidR="00494DB1" w:rsidRDefault="00E14513">
            <w:pPr>
              <w:ind w:left="2"/>
            </w:pPr>
            <w:r>
              <w:t xml:space="preserve">Refrigerant Recovery/Recycling/Evacuation/ Recharging Machine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7EC9F550" w14:textId="77777777" w:rsidR="00494DB1" w:rsidRDefault="00E14513">
            <w: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24D4FB1F" w14:textId="77777777" w:rsidR="00494DB1" w:rsidRDefault="00E14513">
            <w: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19B28DE2" w14:textId="77777777" w:rsidR="00494DB1" w:rsidRDefault="00E14513">
            <w:r>
              <w:t xml:space="preserve">  </w:t>
            </w:r>
          </w:p>
        </w:tc>
      </w:tr>
      <w:tr w:rsidR="00494DB1" w14:paraId="6A3E1319" w14:textId="77777777">
        <w:trPr>
          <w:trHeight w:val="310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1AC8944E" w14:textId="77777777" w:rsidR="00494DB1" w:rsidRDefault="00E14513">
            <w:pPr>
              <w:ind w:left="2"/>
              <w:jc w:val="center"/>
            </w:pPr>
            <w: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BEE3AFF" w14:textId="77777777" w:rsidR="00494DB1" w:rsidRDefault="00E14513">
            <w:r>
              <w:t xml:space="preserve">  </w:t>
            </w:r>
          </w:p>
        </w:tc>
        <w:tc>
          <w:tcPr>
            <w:tcW w:w="28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D5A0721" w14:textId="77777777" w:rsidR="00494DB1" w:rsidRDefault="00E14513">
            <w:pPr>
              <w:ind w:right="7"/>
              <w:jc w:val="center"/>
            </w:pPr>
            <w:r>
              <w:t xml:space="preserve">  </w:t>
            </w:r>
          </w:p>
        </w:tc>
        <w:tc>
          <w:tcPr>
            <w:tcW w:w="850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21D04333" w14:textId="1A3FE02B" w:rsidR="00494DB1" w:rsidRDefault="00E14513">
            <w:pPr>
              <w:ind w:left="2"/>
            </w:pPr>
            <w:r>
              <w:t xml:space="preserve">Any other facility / Tools / </w:t>
            </w:r>
            <w:r w:rsidR="003D183F">
              <w:t>Equipment</w:t>
            </w:r>
            <w:r>
              <w:t xml:space="preserve"> you have </w:t>
            </w:r>
            <w:r>
              <w:rPr>
                <w:i/>
              </w:rPr>
              <w:t>(Please specify)</w:t>
            </w:r>
            <w:r>
              <w:t xml:space="preserve">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4DAEB692" w14:textId="77777777" w:rsidR="00494DB1" w:rsidRDefault="00E14513">
            <w:r>
              <w:t xml:space="preserve">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429EDDF9" w14:textId="77777777" w:rsidR="00494DB1" w:rsidRDefault="00E14513">
            <w:r>
              <w:t xml:space="preserve">  </w:t>
            </w:r>
          </w:p>
        </w:tc>
        <w:tc>
          <w:tcPr>
            <w:tcW w:w="3934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63B6789D" w14:textId="77777777" w:rsidR="00494DB1" w:rsidRDefault="00E14513">
            <w:r>
              <w:t xml:space="preserve">  </w:t>
            </w:r>
          </w:p>
        </w:tc>
      </w:tr>
    </w:tbl>
    <w:p w14:paraId="4D221BF5" w14:textId="77777777" w:rsidR="007625FC" w:rsidRDefault="007625FC" w:rsidP="003D183F">
      <w:pPr>
        <w:spacing w:after="0"/>
        <w:jc w:val="both"/>
        <w:rPr>
          <w:b/>
        </w:rPr>
      </w:pPr>
    </w:p>
    <w:p w14:paraId="4AE16FB5" w14:textId="09B64451" w:rsidR="00494DB1" w:rsidRDefault="003D183F" w:rsidP="003D183F">
      <w:pPr>
        <w:spacing w:after="0"/>
        <w:jc w:val="both"/>
      </w:pPr>
      <w:bookmarkStart w:id="0" w:name="_GoBack"/>
      <w:bookmarkEnd w:id="0"/>
      <w:r>
        <w:rPr>
          <w:b/>
        </w:rPr>
        <w:lastRenderedPageBreak/>
        <w:t>Annexure 04</w:t>
      </w:r>
    </w:p>
    <w:tbl>
      <w:tblPr>
        <w:tblStyle w:val="TableGrid"/>
        <w:tblW w:w="14866" w:type="dxa"/>
        <w:tblInd w:w="-302" w:type="dxa"/>
        <w:tblCellMar>
          <w:top w:w="46" w:type="dxa"/>
          <w:left w:w="108" w:type="dxa"/>
          <w:right w:w="68" w:type="dxa"/>
        </w:tblCellMar>
        <w:tblLook w:val="04A0" w:firstRow="1" w:lastRow="0" w:firstColumn="1" w:lastColumn="0" w:noHBand="0" w:noVBand="1"/>
      </w:tblPr>
      <w:tblGrid>
        <w:gridCol w:w="278"/>
        <w:gridCol w:w="425"/>
        <w:gridCol w:w="286"/>
        <w:gridCol w:w="283"/>
        <w:gridCol w:w="8238"/>
        <w:gridCol w:w="708"/>
        <w:gridCol w:w="710"/>
        <w:gridCol w:w="3938"/>
      </w:tblGrid>
      <w:tr w:rsidR="00494DB1" w14:paraId="34E6485A" w14:textId="77777777" w:rsidTr="003D183F">
        <w:trPr>
          <w:trHeight w:val="196"/>
        </w:trPr>
        <w:tc>
          <w:tcPr>
            <w:tcW w:w="951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874D58" w14:textId="77777777" w:rsidR="00494DB1" w:rsidRDefault="00E14513">
            <w:pPr>
              <w:ind w:right="38"/>
              <w:jc w:val="center"/>
            </w:pPr>
            <w:r>
              <w:rPr>
                <w:b/>
              </w:rPr>
              <w:t xml:space="preserve">For  Automobile Body Repairs and Painting 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EF398" w14:textId="77777777" w:rsidR="00494DB1" w:rsidRDefault="00E14513">
            <w:pPr>
              <w:ind w:right="41"/>
              <w:jc w:val="center"/>
            </w:pPr>
            <w:r>
              <w:rPr>
                <w:b/>
              </w:rPr>
              <w:t xml:space="preserve">Yes 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C40B20" w14:textId="77777777" w:rsidR="00494DB1" w:rsidRDefault="00E14513">
            <w:pPr>
              <w:ind w:right="34"/>
              <w:jc w:val="center"/>
            </w:pPr>
            <w:r>
              <w:rPr>
                <w:b/>
              </w:rPr>
              <w:t xml:space="preserve">No </w:t>
            </w:r>
          </w:p>
        </w:tc>
        <w:tc>
          <w:tcPr>
            <w:tcW w:w="3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EB9CAC" w14:textId="77777777" w:rsidR="00494DB1" w:rsidRDefault="00E14513">
            <w:pPr>
              <w:ind w:right="41"/>
              <w:jc w:val="center"/>
            </w:pPr>
            <w:r>
              <w:rPr>
                <w:b/>
              </w:rPr>
              <w:t xml:space="preserve">Specify </w:t>
            </w:r>
          </w:p>
        </w:tc>
      </w:tr>
      <w:tr w:rsidR="00494DB1" w14:paraId="635E3272" w14:textId="77777777" w:rsidTr="003D183F">
        <w:trPr>
          <w:trHeight w:val="259"/>
        </w:trPr>
        <w:tc>
          <w:tcPr>
            <w:tcW w:w="278" w:type="dxa"/>
            <w:tcBorders>
              <w:top w:val="single" w:sz="4" w:space="0" w:color="000000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017284AF" w14:textId="77777777" w:rsidR="00494DB1" w:rsidRDefault="00E14513">
            <w:pPr>
              <w:ind w:left="3"/>
              <w:jc w:val="center"/>
            </w:pPr>
            <w:r>
              <w:t xml:space="preserve">  </w:t>
            </w:r>
          </w:p>
        </w:tc>
        <w:tc>
          <w:tcPr>
            <w:tcW w:w="9232" w:type="dxa"/>
            <w:gridSpan w:val="4"/>
            <w:tcBorders>
              <w:top w:val="single" w:sz="4" w:space="0" w:color="000000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2158D4D7" w14:textId="77777777" w:rsidR="00494DB1" w:rsidRDefault="00E14513">
            <w:pPr>
              <w:ind w:left="3"/>
            </w:pPr>
            <w:r>
              <w:rPr>
                <w:b/>
              </w:rPr>
              <w:t xml:space="preserve">Minimum Requirements 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67E9F679" w14:textId="77777777" w:rsidR="00494DB1" w:rsidRDefault="00E14513">
            <w:r>
              <w:t xml:space="preserve">  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15A17868" w14:textId="77777777" w:rsidR="00494DB1" w:rsidRDefault="00E14513">
            <w:pPr>
              <w:ind w:left="3"/>
            </w:pPr>
            <w:r>
              <w:t xml:space="preserve">  </w:t>
            </w:r>
          </w:p>
        </w:tc>
        <w:tc>
          <w:tcPr>
            <w:tcW w:w="3938" w:type="dxa"/>
            <w:tcBorders>
              <w:top w:val="single" w:sz="4" w:space="0" w:color="000000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6E94F3E9" w14:textId="77777777" w:rsidR="00494DB1" w:rsidRDefault="00E14513">
            <w:r>
              <w:t xml:space="preserve">  </w:t>
            </w:r>
          </w:p>
        </w:tc>
      </w:tr>
      <w:tr w:rsidR="00494DB1" w14:paraId="131E62C0" w14:textId="77777777" w:rsidTr="003D183F">
        <w:trPr>
          <w:trHeight w:val="178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2FC2228C" w14:textId="77777777" w:rsidR="00494DB1" w:rsidRDefault="00E14513">
            <w:pPr>
              <w:ind w:left="3"/>
              <w:jc w:val="center"/>
            </w:pPr>
            <w: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5B41440" w14:textId="77777777" w:rsidR="00494DB1" w:rsidRDefault="00E14513">
            <w:pPr>
              <w:ind w:left="3"/>
            </w:pPr>
            <w:r>
              <w:t xml:space="preserve">1) </w:t>
            </w:r>
          </w:p>
        </w:tc>
        <w:tc>
          <w:tcPr>
            <w:tcW w:w="8807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2879A85A" w14:textId="77777777" w:rsidR="00494DB1" w:rsidRDefault="00E14513">
            <w:pPr>
              <w:ind w:left="3"/>
            </w:pPr>
            <w:r>
              <w:t xml:space="preserve">Human resources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5E3C5B03" w14:textId="77777777" w:rsidR="00494DB1" w:rsidRDefault="00E14513">
            <w:r>
              <w:t xml:space="preserve">  </w:t>
            </w:r>
          </w:p>
        </w:tc>
        <w:tc>
          <w:tcPr>
            <w:tcW w:w="710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4C7C6585" w14:textId="77777777" w:rsidR="00494DB1" w:rsidRDefault="00E14513">
            <w:pPr>
              <w:ind w:left="3"/>
            </w:pPr>
            <w:r>
              <w:t xml:space="preserve">  </w:t>
            </w:r>
          </w:p>
        </w:tc>
        <w:tc>
          <w:tcPr>
            <w:tcW w:w="393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5B4F7A94" w14:textId="77777777" w:rsidR="00494DB1" w:rsidRDefault="00E14513">
            <w:r>
              <w:t xml:space="preserve">  </w:t>
            </w:r>
          </w:p>
        </w:tc>
      </w:tr>
      <w:tr w:rsidR="00494DB1" w14:paraId="17E46A64" w14:textId="77777777" w:rsidTr="003D183F">
        <w:trPr>
          <w:trHeight w:val="214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0FBF1135" w14:textId="77777777" w:rsidR="00494DB1" w:rsidRDefault="00E14513">
            <w:pPr>
              <w:ind w:left="3"/>
              <w:jc w:val="center"/>
            </w:pPr>
            <w: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003CD3C" w14:textId="77777777" w:rsidR="00494DB1" w:rsidRDefault="00E14513">
            <w:pPr>
              <w:ind w:left="3"/>
            </w:pPr>
            <w: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CE54C5E" w14:textId="77777777" w:rsidR="00494DB1" w:rsidRDefault="00E14513">
            <w:pPr>
              <w:ind w:right="5"/>
              <w:jc w:val="center"/>
            </w:pPr>
            <w:r>
              <w:t xml:space="preserve">  </w:t>
            </w:r>
          </w:p>
        </w:tc>
        <w:tc>
          <w:tcPr>
            <w:tcW w:w="8521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23AF7643" w14:textId="0F8B09D4" w:rsidR="00494DB1" w:rsidRDefault="00E14513">
            <w:r>
              <w:t xml:space="preserve">Forman </w:t>
            </w:r>
            <w:r w:rsidR="003D183F">
              <w:t>:</w:t>
            </w:r>
            <w:r w:rsidR="003D183F">
              <w:rPr>
                <w:i/>
              </w:rPr>
              <w:t xml:space="preserve"> Qualification</w:t>
            </w:r>
            <w:r w:rsidR="003D183F">
              <w:t>: NVQ level 4 or higher (At least 5-year experience in automobile field)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1D58A017" w14:textId="77777777" w:rsidR="00494DB1" w:rsidRDefault="00E14513">
            <w:r>
              <w:t xml:space="preserve">  </w:t>
            </w:r>
          </w:p>
        </w:tc>
        <w:tc>
          <w:tcPr>
            <w:tcW w:w="710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6C024B39" w14:textId="77777777" w:rsidR="00494DB1" w:rsidRDefault="00E14513">
            <w:pPr>
              <w:ind w:left="3"/>
            </w:pPr>
            <w:r>
              <w:t xml:space="preserve">  </w:t>
            </w:r>
          </w:p>
        </w:tc>
        <w:tc>
          <w:tcPr>
            <w:tcW w:w="393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2F0CC4BE" w14:textId="77777777" w:rsidR="00494DB1" w:rsidRDefault="00E14513">
            <w:r>
              <w:t xml:space="preserve">  </w:t>
            </w:r>
          </w:p>
        </w:tc>
      </w:tr>
      <w:tr w:rsidR="00494DB1" w14:paraId="59335000" w14:textId="77777777" w:rsidTr="003D183F">
        <w:trPr>
          <w:trHeight w:val="223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3BC8870E" w14:textId="77777777" w:rsidR="00494DB1" w:rsidRDefault="00E14513">
            <w:pPr>
              <w:ind w:left="3"/>
              <w:jc w:val="center"/>
            </w:pPr>
            <w: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6F1F40A" w14:textId="77777777" w:rsidR="00494DB1" w:rsidRDefault="00E14513">
            <w:pPr>
              <w:ind w:left="3"/>
            </w:pPr>
            <w: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B2BCFD7" w14:textId="77777777" w:rsidR="00494DB1" w:rsidRDefault="00E14513">
            <w:pPr>
              <w:ind w:right="5"/>
              <w:jc w:val="center"/>
            </w:pPr>
            <w:r>
              <w:t xml:space="preserve">  </w:t>
            </w:r>
          </w:p>
        </w:tc>
        <w:tc>
          <w:tcPr>
            <w:tcW w:w="8521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3AD14B64" w14:textId="77777777" w:rsidR="00494DB1" w:rsidRDefault="00E14513">
            <w:r>
              <w:t xml:space="preserve">Body repair technician (Tinker)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0A45FE78" w14:textId="77777777" w:rsidR="00494DB1" w:rsidRDefault="00E14513">
            <w:r>
              <w:t xml:space="preserve">  </w:t>
            </w:r>
          </w:p>
        </w:tc>
        <w:tc>
          <w:tcPr>
            <w:tcW w:w="710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3A3FEB7B" w14:textId="77777777" w:rsidR="00494DB1" w:rsidRDefault="00E14513">
            <w:pPr>
              <w:ind w:left="3"/>
            </w:pPr>
            <w:r>
              <w:t xml:space="preserve">  </w:t>
            </w:r>
          </w:p>
        </w:tc>
        <w:tc>
          <w:tcPr>
            <w:tcW w:w="393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413995C4" w14:textId="77777777" w:rsidR="00494DB1" w:rsidRDefault="00E14513">
            <w:r>
              <w:t xml:space="preserve">  </w:t>
            </w:r>
          </w:p>
        </w:tc>
      </w:tr>
      <w:tr w:rsidR="00494DB1" w14:paraId="65B8F28F" w14:textId="77777777" w:rsidTr="003D183F">
        <w:trPr>
          <w:trHeight w:val="169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2090FB00" w14:textId="77777777" w:rsidR="00494DB1" w:rsidRDefault="00E14513">
            <w:pPr>
              <w:ind w:left="3"/>
              <w:jc w:val="center"/>
            </w:pPr>
            <w: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4F9F129" w14:textId="77777777" w:rsidR="00494DB1" w:rsidRDefault="00E14513">
            <w:pPr>
              <w:ind w:left="3"/>
            </w:pPr>
            <w: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3A59AA5" w14:textId="77777777" w:rsidR="00494DB1" w:rsidRDefault="00E14513">
            <w:pPr>
              <w:ind w:right="5"/>
              <w:jc w:val="center"/>
            </w:pPr>
            <w:r>
              <w:t xml:space="preserve">  </w:t>
            </w:r>
          </w:p>
        </w:tc>
        <w:tc>
          <w:tcPr>
            <w:tcW w:w="28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32A8361" w14:textId="77777777" w:rsidR="00494DB1" w:rsidRDefault="00E14513">
            <w:pPr>
              <w:ind w:right="7"/>
              <w:jc w:val="center"/>
            </w:pPr>
            <w:r>
              <w:t xml:space="preserve">  </w:t>
            </w:r>
          </w:p>
        </w:tc>
        <w:tc>
          <w:tcPr>
            <w:tcW w:w="823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40FF1F78" w14:textId="77777777" w:rsidR="00494DB1" w:rsidRDefault="00E14513">
            <w:r>
              <w:rPr>
                <w:i/>
              </w:rPr>
              <w:t>Qualification</w:t>
            </w:r>
            <w:r>
              <w:t xml:space="preserve">: NVQ level 4 or higher (At least 3-year experience in automobile field)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1667028E" w14:textId="77777777" w:rsidR="00494DB1" w:rsidRDefault="00E14513">
            <w:r>
              <w:t xml:space="preserve">  </w:t>
            </w:r>
          </w:p>
        </w:tc>
        <w:tc>
          <w:tcPr>
            <w:tcW w:w="710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08D9D1C3" w14:textId="77777777" w:rsidR="00494DB1" w:rsidRDefault="00E14513">
            <w:pPr>
              <w:ind w:left="3"/>
            </w:pPr>
            <w:r>
              <w:t xml:space="preserve">  </w:t>
            </w:r>
          </w:p>
        </w:tc>
        <w:tc>
          <w:tcPr>
            <w:tcW w:w="393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2750E6F4" w14:textId="77777777" w:rsidR="00494DB1" w:rsidRDefault="00E14513">
            <w:r>
              <w:t xml:space="preserve">  </w:t>
            </w:r>
          </w:p>
        </w:tc>
      </w:tr>
      <w:tr w:rsidR="00494DB1" w14:paraId="5CF07509" w14:textId="77777777" w:rsidTr="003D183F">
        <w:trPr>
          <w:trHeight w:val="115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033E4294" w14:textId="77777777" w:rsidR="00494DB1" w:rsidRDefault="00E14513">
            <w:pPr>
              <w:ind w:right="48"/>
              <w:jc w:val="center"/>
            </w:pPr>
            <w:r>
              <w:t xml:space="preserve">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68CC717" w14:textId="77777777" w:rsidR="00494DB1" w:rsidRDefault="00E14513">
            <w:pPr>
              <w:ind w:left="3"/>
            </w:pPr>
            <w:r>
              <w:t xml:space="preserve">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1BE6DFC" w14:textId="77777777" w:rsidR="00494DB1" w:rsidRDefault="00E14513">
            <w:pPr>
              <w:ind w:right="55"/>
              <w:jc w:val="center"/>
            </w:pPr>
            <w:r>
              <w:t xml:space="preserve"> </w:t>
            </w:r>
          </w:p>
        </w:tc>
        <w:tc>
          <w:tcPr>
            <w:tcW w:w="8521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618E48F5" w14:textId="77777777" w:rsidR="00494DB1" w:rsidRDefault="00E14513">
            <w:r>
              <w:t xml:space="preserve">Automobile painter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2A91C98E" w14:textId="77777777" w:rsidR="00494DB1" w:rsidRDefault="00E14513">
            <w:r>
              <w:t xml:space="preserve"> </w:t>
            </w:r>
          </w:p>
        </w:tc>
        <w:tc>
          <w:tcPr>
            <w:tcW w:w="710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35EE0B4D" w14:textId="77777777" w:rsidR="00494DB1" w:rsidRDefault="00E14513">
            <w:pPr>
              <w:ind w:left="3"/>
            </w:pPr>
            <w:r>
              <w:t xml:space="preserve"> </w:t>
            </w:r>
          </w:p>
        </w:tc>
        <w:tc>
          <w:tcPr>
            <w:tcW w:w="393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08346417" w14:textId="77777777" w:rsidR="00494DB1" w:rsidRDefault="00E14513">
            <w:r>
              <w:t xml:space="preserve"> </w:t>
            </w:r>
          </w:p>
        </w:tc>
      </w:tr>
      <w:tr w:rsidR="00494DB1" w14:paraId="69D42B53" w14:textId="77777777" w:rsidTr="003D183F">
        <w:trPr>
          <w:trHeight w:val="151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0FC6BA55" w14:textId="77777777" w:rsidR="00494DB1" w:rsidRDefault="00E14513">
            <w:pPr>
              <w:ind w:right="48"/>
              <w:jc w:val="center"/>
            </w:pPr>
            <w:r>
              <w:t xml:space="preserve">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5E6FD1C" w14:textId="77777777" w:rsidR="00494DB1" w:rsidRDefault="00E14513">
            <w:pPr>
              <w:ind w:left="3"/>
            </w:pPr>
            <w:r>
              <w:t xml:space="preserve">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988F7C9" w14:textId="77777777" w:rsidR="00494DB1" w:rsidRDefault="00E14513">
            <w:pPr>
              <w:ind w:right="55"/>
              <w:jc w:val="center"/>
            </w:pPr>
            <w:r>
              <w:t xml:space="preserve"> </w:t>
            </w:r>
          </w:p>
        </w:tc>
        <w:tc>
          <w:tcPr>
            <w:tcW w:w="28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696A0FA" w14:textId="77777777" w:rsidR="00494DB1" w:rsidRDefault="00E14513">
            <w:pPr>
              <w:ind w:right="57"/>
              <w:jc w:val="center"/>
            </w:pPr>
            <w:r>
              <w:t xml:space="preserve"> </w:t>
            </w:r>
          </w:p>
        </w:tc>
        <w:tc>
          <w:tcPr>
            <w:tcW w:w="823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4BAA712F" w14:textId="77777777" w:rsidR="00494DB1" w:rsidRDefault="00E14513">
            <w:r>
              <w:rPr>
                <w:i/>
              </w:rPr>
              <w:t>Qualification</w:t>
            </w:r>
            <w:r>
              <w:t xml:space="preserve">: NVQ level 4 or higher (At least 3-year experience in automobile field)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64C4F429" w14:textId="77777777" w:rsidR="00494DB1" w:rsidRDefault="00E14513">
            <w:r>
              <w:t xml:space="preserve"> </w:t>
            </w:r>
          </w:p>
        </w:tc>
        <w:tc>
          <w:tcPr>
            <w:tcW w:w="710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72D7ABCC" w14:textId="77777777" w:rsidR="00494DB1" w:rsidRDefault="00E14513">
            <w:pPr>
              <w:ind w:left="3"/>
            </w:pPr>
            <w:r>
              <w:t xml:space="preserve"> </w:t>
            </w:r>
          </w:p>
        </w:tc>
        <w:tc>
          <w:tcPr>
            <w:tcW w:w="393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56E6A852" w14:textId="77777777" w:rsidR="00494DB1" w:rsidRDefault="00E14513">
            <w:r>
              <w:t xml:space="preserve"> </w:t>
            </w:r>
          </w:p>
        </w:tc>
      </w:tr>
      <w:tr w:rsidR="00494DB1" w14:paraId="6F0FBCEB" w14:textId="77777777" w:rsidTr="003D183F">
        <w:trPr>
          <w:trHeight w:val="187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0B8F11AE" w14:textId="77777777" w:rsidR="00494DB1" w:rsidRDefault="00E14513">
            <w:pPr>
              <w:ind w:left="3"/>
              <w:jc w:val="center"/>
            </w:pPr>
            <w: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AA603BA" w14:textId="77777777" w:rsidR="00494DB1" w:rsidRDefault="00E14513">
            <w:pPr>
              <w:ind w:left="3"/>
            </w:pPr>
            <w:r>
              <w:t xml:space="preserve">2) </w:t>
            </w:r>
          </w:p>
        </w:tc>
        <w:tc>
          <w:tcPr>
            <w:tcW w:w="8807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1DE99CF0" w14:textId="77777777" w:rsidR="00494DB1" w:rsidRDefault="00E14513">
            <w:pPr>
              <w:ind w:left="3"/>
            </w:pPr>
            <w:r>
              <w:t xml:space="preserve">Tools and Equipment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263656AA" w14:textId="77777777" w:rsidR="00494DB1" w:rsidRDefault="00E14513">
            <w:r>
              <w:t xml:space="preserve">  </w:t>
            </w:r>
          </w:p>
        </w:tc>
        <w:tc>
          <w:tcPr>
            <w:tcW w:w="710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0DA7896F" w14:textId="77777777" w:rsidR="00494DB1" w:rsidRDefault="00E14513">
            <w:pPr>
              <w:ind w:left="3"/>
            </w:pPr>
            <w:r>
              <w:t xml:space="preserve">  </w:t>
            </w:r>
          </w:p>
        </w:tc>
        <w:tc>
          <w:tcPr>
            <w:tcW w:w="393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6F501A59" w14:textId="77777777" w:rsidR="00494DB1" w:rsidRDefault="00E14513">
            <w:r>
              <w:t xml:space="preserve">  </w:t>
            </w:r>
          </w:p>
        </w:tc>
      </w:tr>
      <w:tr w:rsidR="00494DB1" w14:paraId="21A21814" w14:textId="77777777" w:rsidTr="003D183F">
        <w:trPr>
          <w:trHeight w:val="223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49CF757D" w14:textId="77777777" w:rsidR="00494DB1" w:rsidRDefault="00E14513" w:rsidP="003D183F">
            <w:pPr>
              <w:ind w:left="3"/>
              <w:jc w:val="center"/>
            </w:pPr>
            <w: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6DB0877" w14:textId="77777777" w:rsidR="00494DB1" w:rsidRDefault="00E14513" w:rsidP="003D183F">
            <w:pPr>
              <w:ind w:left="3"/>
            </w:pPr>
            <w: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BE07EB9" w14:textId="77777777" w:rsidR="00494DB1" w:rsidRDefault="00E14513" w:rsidP="003D183F">
            <w:pPr>
              <w:ind w:right="5"/>
              <w:jc w:val="center"/>
            </w:pPr>
            <w:r>
              <w:t xml:space="preserve">  </w:t>
            </w:r>
          </w:p>
        </w:tc>
        <w:tc>
          <w:tcPr>
            <w:tcW w:w="8521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3E6A293E" w14:textId="77777777" w:rsidR="00494DB1" w:rsidRDefault="00E14513" w:rsidP="003D183F">
            <w:r>
              <w:t xml:space="preserve">At least one paint booth (with air filtering and heating facilities)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09BD058B" w14:textId="77777777" w:rsidR="00494DB1" w:rsidRDefault="00E14513" w:rsidP="003D183F">
            <w:r>
              <w:t xml:space="preserve">  </w:t>
            </w:r>
          </w:p>
        </w:tc>
        <w:tc>
          <w:tcPr>
            <w:tcW w:w="710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338A6D0E" w14:textId="77777777" w:rsidR="00494DB1" w:rsidRDefault="00E14513" w:rsidP="003D183F">
            <w:pPr>
              <w:ind w:left="3"/>
            </w:pPr>
            <w:r>
              <w:t xml:space="preserve">  </w:t>
            </w:r>
          </w:p>
        </w:tc>
        <w:tc>
          <w:tcPr>
            <w:tcW w:w="393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60867778" w14:textId="77777777" w:rsidR="00494DB1" w:rsidRDefault="00E14513" w:rsidP="003D183F">
            <w:r>
              <w:t xml:space="preserve">  </w:t>
            </w:r>
          </w:p>
        </w:tc>
      </w:tr>
      <w:tr w:rsidR="00494DB1" w14:paraId="2F6F519D" w14:textId="77777777" w:rsidTr="003D183F">
        <w:trPr>
          <w:trHeight w:val="259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628276CE" w14:textId="77777777" w:rsidR="00494DB1" w:rsidRDefault="00E14513" w:rsidP="003D183F">
            <w:pPr>
              <w:ind w:left="3"/>
              <w:jc w:val="center"/>
            </w:pPr>
            <w: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21497E0" w14:textId="77777777" w:rsidR="00494DB1" w:rsidRDefault="00E14513" w:rsidP="003D183F">
            <w:pPr>
              <w:ind w:left="3"/>
            </w:pPr>
            <w: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B133A74" w14:textId="77777777" w:rsidR="00494DB1" w:rsidRDefault="00E14513" w:rsidP="003D183F">
            <w:pPr>
              <w:ind w:right="5"/>
              <w:jc w:val="center"/>
            </w:pPr>
            <w:r>
              <w:t xml:space="preserve">  </w:t>
            </w:r>
          </w:p>
        </w:tc>
        <w:tc>
          <w:tcPr>
            <w:tcW w:w="8521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1BB631F6" w14:textId="77777777" w:rsidR="00494DB1" w:rsidRDefault="00E14513" w:rsidP="003D183F">
            <w:r>
              <w:t xml:space="preserve">Adequate number of  tools and equipment for Body Repairs and Painting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37A75839" w14:textId="77777777" w:rsidR="00494DB1" w:rsidRDefault="00E14513" w:rsidP="003D183F">
            <w:r>
              <w:t xml:space="preserve">  </w:t>
            </w:r>
          </w:p>
        </w:tc>
        <w:tc>
          <w:tcPr>
            <w:tcW w:w="710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29F062D7" w14:textId="77777777" w:rsidR="00494DB1" w:rsidRDefault="00E14513" w:rsidP="003D183F">
            <w:pPr>
              <w:ind w:left="3"/>
            </w:pPr>
            <w:r>
              <w:t xml:space="preserve">  </w:t>
            </w:r>
          </w:p>
        </w:tc>
        <w:tc>
          <w:tcPr>
            <w:tcW w:w="393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060CADAC" w14:textId="77777777" w:rsidR="00494DB1" w:rsidRDefault="00E14513" w:rsidP="003D183F">
            <w:r>
              <w:t xml:space="preserve">  </w:t>
            </w:r>
          </w:p>
        </w:tc>
      </w:tr>
      <w:tr w:rsidR="00494DB1" w14:paraId="1C0B58C7" w14:textId="77777777" w:rsidTr="003D183F">
        <w:trPr>
          <w:trHeight w:val="205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5C9ABB5E" w14:textId="77777777" w:rsidR="00494DB1" w:rsidRDefault="00E14513" w:rsidP="003D183F">
            <w:pPr>
              <w:ind w:left="3"/>
              <w:jc w:val="center"/>
            </w:pPr>
            <w: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712DBFE" w14:textId="77777777" w:rsidR="00494DB1" w:rsidRDefault="00E14513" w:rsidP="003D183F">
            <w:pPr>
              <w:ind w:left="3"/>
            </w:pPr>
            <w: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98E66C1" w14:textId="77777777" w:rsidR="00494DB1" w:rsidRDefault="00E14513" w:rsidP="003D183F">
            <w:pPr>
              <w:ind w:right="5"/>
              <w:jc w:val="center"/>
            </w:pPr>
            <w:r>
              <w:t xml:space="preserve">  </w:t>
            </w:r>
          </w:p>
        </w:tc>
        <w:tc>
          <w:tcPr>
            <w:tcW w:w="8521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1708DEE5" w14:textId="77777777" w:rsidR="00494DB1" w:rsidRDefault="00E14513" w:rsidP="003D183F">
            <w:r>
              <w:t xml:space="preserve">Vehicle frame alignment bench or compatible facility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4A5BB66E" w14:textId="77777777" w:rsidR="00494DB1" w:rsidRDefault="00E14513" w:rsidP="003D183F">
            <w:r>
              <w:t xml:space="preserve">  </w:t>
            </w:r>
          </w:p>
        </w:tc>
        <w:tc>
          <w:tcPr>
            <w:tcW w:w="710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3B727F7D" w14:textId="77777777" w:rsidR="00494DB1" w:rsidRDefault="00E14513" w:rsidP="003D183F">
            <w:pPr>
              <w:ind w:left="3"/>
            </w:pPr>
            <w:r>
              <w:t xml:space="preserve">  </w:t>
            </w:r>
          </w:p>
        </w:tc>
        <w:tc>
          <w:tcPr>
            <w:tcW w:w="393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3291BCF9" w14:textId="77777777" w:rsidR="00494DB1" w:rsidRDefault="00E14513" w:rsidP="003D183F">
            <w:r>
              <w:t xml:space="preserve">  </w:t>
            </w:r>
          </w:p>
        </w:tc>
      </w:tr>
      <w:tr w:rsidR="00494DB1" w14:paraId="49322A8B" w14:textId="77777777" w:rsidTr="003D183F">
        <w:trPr>
          <w:trHeight w:val="310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7A59863B" w14:textId="77777777" w:rsidR="00494DB1" w:rsidRDefault="00E14513" w:rsidP="003D183F">
            <w:pPr>
              <w:ind w:left="3"/>
              <w:jc w:val="center"/>
            </w:pPr>
            <w: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77F91A0" w14:textId="77777777" w:rsidR="00494DB1" w:rsidRDefault="00E14513" w:rsidP="003D183F">
            <w:pPr>
              <w:ind w:left="3"/>
            </w:pPr>
            <w: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4027B45" w14:textId="77777777" w:rsidR="00494DB1" w:rsidRDefault="00E14513" w:rsidP="003D183F">
            <w:pPr>
              <w:ind w:right="5"/>
              <w:jc w:val="center"/>
            </w:pPr>
            <w:r>
              <w:t xml:space="preserve">  </w:t>
            </w:r>
          </w:p>
        </w:tc>
        <w:tc>
          <w:tcPr>
            <w:tcW w:w="8521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7E3FDF3A" w14:textId="77777777" w:rsidR="00494DB1" w:rsidRDefault="00E14513" w:rsidP="003D183F">
            <w:r>
              <w:t xml:space="preserve">Oxy-acetylene welding machine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7363BA1D" w14:textId="77777777" w:rsidR="00494DB1" w:rsidRDefault="00E14513" w:rsidP="003D183F">
            <w:r>
              <w:t xml:space="preserve">  </w:t>
            </w:r>
          </w:p>
        </w:tc>
        <w:tc>
          <w:tcPr>
            <w:tcW w:w="710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53E7E917" w14:textId="77777777" w:rsidR="00494DB1" w:rsidRDefault="00E14513" w:rsidP="003D183F">
            <w:pPr>
              <w:ind w:left="3"/>
            </w:pPr>
            <w:r>
              <w:t xml:space="preserve">  </w:t>
            </w:r>
          </w:p>
        </w:tc>
        <w:tc>
          <w:tcPr>
            <w:tcW w:w="393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02E5E942" w14:textId="77777777" w:rsidR="00494DB1" w:rsidRDefault="00E14513" w:rsidP="003D183F">
            <w:r>
              <w:t xml:space="preserve">  </w:t>
            </w:r>
          </w:p>
        </w:tc>
      </w:tr>
      <w:tr w:rsidR="00494DB1" w14:paraId="45236EFC" w14:textId="77777777" w:rsidTr="003D183F">
        <w:trPr>
          <w:trHeight w:val="232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2496FEBA" w14:textId="77777777" w:rsidR="00494DB1" w:rsidRDefault="00E14513" w:rsidP="003D183F">
            <w:pPr>
              <w:ind w:left="3"/>
              <w:jc w:val="center"/>
            </w:pPr>
            <w: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FB6E316" w14:textId="77777777" w:rsidR="00494DB1" w:rsidRDefault="00E14513" w:rsidP="003D183F">
            <w:pPr>
              <w:ind w:left="3"/>
            </w:pPr>
            <w: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632A1B4" w14:textId="77777777" w:rsidR="00494DB1" w:rsidRDefault="00E14513" w:rsidP="003D183F">
            <w:pPr>
              <w:ind w:right="5"/>
              <w:jc w:val="center"/>
            </w:pPr>
            <w:r>
              <w:t xml:space="preserve">  </w:t>
            </w:r>
          </w:p>
        </w:tc>
        <w:tc>
          <w:tcPr>
            <w:tcW w:w="8521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4F7240A5" w14:textId="77777777" w:rsidR="00494DB1" w:rsidRDefault="00E14513" w:rsidP="003D183F">
            <w:r>
              <w:t xml:space="preserve">Tungsten Inert Gas (TIG) welding machine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6D26D401" w14:textId="77777777" w:rsidR="00494DB1" w:rsidRDefault="00E14513" w:rsidP="003D183F">
            <w:r>
              <w:t xml:space="preserve">  </w:t>
            </w:r>
          </w:p>
        </w:tc>
        <w:tc>
          <w:tcPr>
            <w:tcW w:w="710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05A010F2" w14:textId="77777777" w:rsidR="00494DB1" w:rsidRDefault="00E14513" w:rsidP="003D183F">
            <w:pPr>
              <w:ind w:left="3"/>
            </w:pPr>
            <w:r>
              <w:t xml:space="preserve">  </w:t>
            </w:r>
          </w:p>
        </w:tc>
        <w:tc>
          <w:tcPr>
            <w:tcW w:w="393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68B6BAA6" w14:textId="77777777" w:rsidR="00494DB1" w:rsidRDefault="00E14513" w:rsidP="003D183F">
            <w:r>
              <w:t xml:space="preserve">  </w:t>
            </w:r>
          </w:p>
        </w:tc>
      </w:tr>
      <w:tr w:rsidR="00494DB1" w14:paraId="76E3CD7E" w14:textId="77777777" w:rsidTr="003D183F">
        <w:trPr>
          <w:trHeight w:val="178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7B659CF9" w14:textId="77777777" w:rsidR="00494DB1" w:rsidRDefault="00E14513" w:rsidP="003D183F">
            <w:pPr>
              <w:ind w:left="3"/>
              <w:jc w:val="center"/>
            </w:pPr>
            <w: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443FE16" w14:textId="77777777" w:rsidR="00494DB1" w:rsidRDefault="00E14513" w:rsidP="003D183F">
            <w:pPr>
              <w:ind w:left="3"/>
            </w:pPr>
            <w: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F774EC2" w14:textId="77777777" w:rsidR="00494DB1" w:rsidRDefault="00E14513" w:rsidP="003D183F">
            <w:pPr>
              <w:ind w:right="5"/>
              <w:jc w:val="center"/>
            </w:pPr>
            <w:r>
              <w:t xml:space="preserve">  </w:t>
            </w:r>
          </w:p>
        </w:tc>
        <w:tc>
          <w:tcPr>
            <w:tcW w:w="8521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5F154E3A" w14:textId="77777777" w:rsidR="00494DB1" w:rsidRDefault="00E14513" w:rsidP="003D183F">
            <w:r>
              <w:t xml:space="preserve">Metal Inert Gas (MIG) welding machine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4F66FA89" w14:textId="77777777" w:rsidR="00494DB1" w:rsidRDefault="00E14513" w:rsidP="003D183F">
            <w:r>
              <w:t xml:space="preserve">  </w:t>
            </w:r>
          </w:p>
        </w:tc>
        <w:tc>
          <w:tcPr>
            <w:tcW w:w="710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3CA63016" w14:textId="77777777" w:rsidR="00494DB1" w:rsidRDefault="00E14513" w:rsidP="003D183F">
            <w:pPr>
              <w:ind w:left="3"/>
            </w:pPr>
            <w:r>
              <w:t xml:space="preserve">  </w:t>
            </w:r>
          </w:p>
        </w:tc>
        <w:tc>
          <w:tcPr>
            <w:tcW w:w="393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4E8F9F6C" w14:textId="77777777" w:rsidR="00494DB1" w:rsidRDefault="00E14513" w:rsidP="003D183F">
            <w:r>
              <w:t xml:space="preserve">  </w:t>
            </w:r>
          </w:p>
        </w:tc>
      </w:tr>
      <w:tr w:rsidR="00494DB1" w14:paraId="745F42E3" w14:textId="77777777" w:rsidTr="003D183F">
        <w:trPr>
          <w:trHeight w:val="214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1C4F641F" w14:textId="77777777" w:rsidR="00494DB1" w:rsidRDefault="00E14513" w:rsidP="003D183F">
            <w:pPr>
              <w:ind w:left="3"/>
              <w:jc w:val="center"/>
            </w:pPr>
            <w: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CC0AACA" w14:textId="77777777" w:rsidR="00494DB1" w:rsidRDefault="00E14513" w:rsidP="003D183F">
            <w:pPr>
              <w:ind w:left="3"/>
            </w:pPr>
            <w: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664E3B1" w14:textId="77777777" w:rsidR="00494DB1" w:rsidRDefault="00E14513" w:rsidP="003D183F">
            <w:pPr>
              <w:ind w:right="5"/>
              <w:jc w:val="center"/>
            </w:pPr>
            <w:r>
              <w:t xml:space="preserve">  </w:t>
            </w:r>
          </w:p>
        </w:tc>
        <w:tc>
          <w:tcPr>
            <w:tcW w:w="8521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177FF51D" w14:textId="77777777" w:rsidR="00494DB1" w:rsidRDefault="00E14513" w:rsidP="003D183F">
            <w:r>
              <w:t xml:space="preserve">Electrical arc-welding machine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22EB1E19" w14:textId="77777777" w:rsidR="00494DB1" w:rsidRDefault="00E14513" w:rsidP="003D183F">
            <w:r>
              <w:t xml:space="preserve">  </w:t>
            </w:r>
          </w:p>
        </w:tc>
        <w:tc>
          <w:tcPr>
            <w:tcW w:w="710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30EE6047" w14:textId="77777777" w:rsidR="00494DB1" w:rsidRDefault="00E14513" w:rsidP="003D183F">
            <w:pPr>
              <w:ind w:left="3"/>
            </w:pPr>
            <w:r>
              <w:t xml:space="preserve">  </w:t>
            </w:r>
          </w:p>
        </w:tc>
        <w:tc>
          <w:tcPr>
            <w:tcW w:w="393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43F04A4D" w14:textId="77777777" w:rsidR="00494DB1" w:rsidRDefault="00E14513" w:rsidP="003D183F">
            <w:r>
              <w:t xml:space="preserve">  </w:t>
            </w:r>
          </w:p>
        </w:tc>
      </w:tr>
      <w:tr w:rsidR="00494DB1" w14:paraId="3B1AEA47" w14:textId="77777777" w:rsidTr="003D183F">
        <w:trPr>
          <w:trHeight w:val="307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0595F348" w14:textId="77777777" w:rsidR="00494DB1" w:rsidRDefault="00E14513" w:rsidP="003D183F">
            <w:pPr>
              <w:ind w:left="3"/>
              <w:jc w:val="center"/>
            </w:pPr>
            <w: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4A2CB86" w14:textId="77777777" w:rsidR="00494DB1" w:rsidRDefault="00E14513" w:rsidP="003D183F">
            <w:pPr>
              <w:ind w:left="3"/>
            </w:pPr>
            <w: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466C0A0" w14:textId="77777777" w:rsidR="00494DB1" w:rsidRDefault="00E14513" w:rsidP="003D183F">
            <w:pPr>
              <w:ind w:right="5"/>
              <w:jc w:val="center"/>
            </w:pPr>
            <w:r>
              <w:t xml:space="preserve">  </w:t>
            </w:r>
          </w:p>
        </w:tc>
        <w:tc>
          <w:tcPr>
            <w:tcW w:w="8521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04F89804" w14:textId="77777777" w:rsidR="00494DB1" w:rsidRDefault="00E14513" w:rsidP="003D183F">
            <w:r>
              <w:t xml:space="preserve">Long arm hydraulic engine crane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4FEC756B" w14:textId="77777777" w:rsidR="00494DB1" w:rsidRDefault="00E14513" w:rsidP="003D183F">
            <w:r>
              <w:t xml:space="preserve">  </w:t>
            </w:r>
          </w:p>
        </w:tc>
        <w:tc>
          <w:tcPr>
            <w:tcW w:w="710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3D616AE7" w14:textId="77777777" w:rsidR="00494DB1" w:rsidRDefault="00E14513" w:rsidP="003D183F">
            <w:pPr>
              <w:ind w:left="3"/>
            </w:pPr>
            <w:r>
              <w:t xml:space="preserve">  </w:t>
            </w:r>
          </w:p>
        </w:tc>
        <w:tc>
          <w:tcPr>
            <w:tcW w:w="393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5D4F025F" w14:textId="77777777" w:rsidR="00494DB1" w:rsidRDefault="00E14513" w:rsidP="003D183F">
            <w:r>
              <w:t xml:space="preserve">  </w:t>
            </w:r>
          </w:p>
        </w:tc>
      </w:tr>
      <w:tr w:rsidR="00494DB1" w14:paraId="7C8C5312" w14:textId="77777777" w:rsidTr="003D183F">
        <w:trPr>
          <w:trHeight w:val="250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129A71A0" w14:textId="77777777" w:rsidR="00494DB1" w:rsidRDefault="00E14513" w:rsidP="003D183F">
            <w:pPr>
              <w:ind w:left="3"/>
              <w:jc w:val="center"/>
            </w:pPr>
            <w: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A05B3B5" w14:textId="77777777" w:rsidR="00494DB1" w:rsidRDefault="00E14513" w:rsidP="003D183F">
            <w:pPr>
              <w:ind w:left="3"/>
            </w:pPr>
            <w: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7CC0384" w14:textId="77777777" w:rsidR="00494DB1" w:rsidRDefault="00E14513" w:rsidP="003D183F">
            <w:pPr>
              <w:ind w:right="5"/>
              <w:jc w:val="center"/>
            </w:pPr>
            <w:r>
              <w:t xml:space="preserve">  </w:t>
            </w:r>
          </w:p>
        </w:tc>
        <w:tc>
          <w:tcPr>
            <w:tcW w:w="8521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48AFB3D9" w14:textId="77777777" w:rsidR="00494DB1" w:rsidRDefault="00E14513" w:rsidP="003D183F">
            <w:r>
              <w:t xml:space="preserve">Transmission jack &amp; Hydraulic jacks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17935DF5" w14:textId="77777777" w:rsidR="00494DB1" w:rsidRDefault="00E14513" w:rsidP="003D183F">
            <w:r>
              <w:t xml:space="preserve">  </w:t>
            </w:r>
          </w:p>
        </w:tc>
        <w:tc>
          <w:tcPr>
            <w:tcW w:w="710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0B88367B" w14:textId="77777777" w:rsidR="00494DB1" w:rsidRDefault="00E14513" w:rsidP="003D183F">
            <w:pPr>
              <w:ind w:left="3"/>
            </w:pPr>
            <w:r>
              <w:t xml:space="preserve">  </w:t>
            </w:r>
          </w:p>
        </w:tc>
        <w:tc>
          <w:tcPr>
            <w:tcW w:w="393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039EC230" w14:textId="77777777" w:rsidR="00494DB1" w:rsidRDefault="00E14513" w:rsidP="003D183F">
            <w:r>
              <w:t xml:space="preserve">  </w:t>
            </w:r>
          </w:p>
        </w:tc>
      </w:tr>
      <w:tr w:rsidR="00494DB1" w14:paraId="7E6EF166" w14:textId="77777777" w:rsidTr="003D183F">
        <w:trPr>
          <w:trHeight w:val="196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2E5BDD1D" w14:textId="77777777" w:rsidR="00494DB1" w:rsidRDefault="00E14513" w:rsidP="003D183F">
            <w:pPr>
              <w:ind w:right="48"/>
              <w:jc w:val="center"/>
            </w:pPr>
            <w:r>
              <w:t xml:space="preserve">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53E79E1" w14:textId="77777777" w:rsidR="00494DB1" w:rsidRDefault="00E14513" w:rsidP="003D183F">
            <w:pPr>
              <w:ind w:left="3"/>
            </w:pPr>
            <w:r>
              <w:t xml:space="preserve">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8D66623" w14:textId="77777777" w:rsidR="00494DB1" w:rsidRDefault="00E14513" w:rsidP="003D183F">
            <w:pPr>
              <w:ind w:right="55"/>
              <w:jc w:val="center"/>
            </w:pPr>
            <w:r>
              <w:t xml:space="preserve"> </w:t>
            </w:r>
          </w:p>
        </w:tc>
        <w:tc>
          <w:tcPr>
            <w:tcW w:w="8521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7419056F" w14:textId="77777777" w:rsidR="00494DB1" w:rsidRDefault="00E14513" w:rsidP="003D183F">
            <w:r>
              <w:t xml:space="preserve">Safe supporting devices (e.g. jack stands, wood blocks)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7EF2606B" w14:textId="77777777" w:rsidR="00494DB1" w:rsidRDefault="00E14513" w:rsidP="003D183F">
            <w:r>
              <w:t xml:space="preserve"> </w:t>
            </w:r>
          </w:p>
        </w:tc>
        <w:tc>
          <w:tcPr>
            <w:tcW w:w="710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3369D4B2" w14:textId="77777777" w:rsidR="00494DB1" w:rsidRDefault="00E14513" w:rsidP="003D183F">
            <w:pPr>
              <w:ind w:left="3"/>
            </w:pPr>
            <w:r>
              <w:t xml:space="preserve"> </w:t>
            </w:r>
          </w:p>
        </w:tc>
        <w:tc>
          <w:tcPr>
            <w:tcW w:w="393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7E1172D3" w14:textId="77777777" w:rsidR="00494DB1" w:rsidRDefault="00E14513" w:rsidP="003D183F">
            <w:r>
              <w:t xml:space="preserve"> </w:t>
            </w:r>
          </w:p>
        </w:tc>
      </w:tr>
      <w:tr w:rsidR="00494DB1" w14:paraId="555B687C" w14:textId="77777777" w:rsidTr="003D183F">
        <w:trPr>
          <w:trHeight w:val="232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012FD3DD" w14:textId="77777777" w:rsidR="00494DB1" w:rsidRDefault="00E14513">
            <w:pPr>
              <w:ind w:left="3"/>
              <w:jc w:val="center"/>
            </w:pPr>
            <w: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2DF77DD" w14:textId="77777777" w:rsidR="00494DB1" w:rsidRDefault="00E14513">
            <w:pPr>
              <w:ind w:left="3"/>
            </w:pPr>
            <w:r>
              <w:t xml:space="preserve">3) </w:t>
            </w:r>
          </w:p>
        </w:tc>
        <w:tc>
          <w:tcPr>
            <w:tcW w:w="8807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72062410" w14:textId="77777777" w:rsidR="00494DB1" w:rsidRDefault="00E14513">
            <w:pPr>
              <w:ind w:left="3"/>
            </w:pPr>
            <w:r>
              <w:t xml:space="preserve">Infrastructure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70A269CA" w14:textId="77777777" w:rsidR="00494DB1" w:rsidRDefault="00E14513">
            <w:r>
              <w:t xml:space="preserve">  </w:t>
            </w:r>
          </w:p>
        </w:tc>
        <w:tc>
          <w:tcPr>
            <w:tcW w:w="710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21C1693D" w14:textId="77777777" w:rsidR="00494DB1" w:rsidRDefault="00E14513">
            <w:pPr>
              <w:ind w:left="3"/>
            </w:pPr>
            <w:r>
              <w:t xml:space="preserve">  </w:t>
            </w:r>
          </w:p>
        </w:tc>
        <w:tc>
          <w:tcPr>
            <w:tcW w:w="393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13EF1092" w14:textId="77777777" w:rsidR="00494DB1" w:rsidRDefault="00E14513">
            <w:r>
              <w:t xml:space="preserve">  </w:t>
            </w:r>
          </w:p>
        </w:tc>
      </w:tr>
      <w:tr w:rsidR="00494DB1" w14:paraId="3273EEBA" w14:textId="77777777" w:rsidTr="003D183F">
        <w:trPr>
          <w:trHeight w:val="178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2EC446C6" w14:textId="77777777" w:rsidR="00494DB1" w:rsidRDefault="00E14513">
            <w:pPr>
              <w:ind w:left="3"/>
              <w:jc w:val="center"/>
            </w:pPr>
            <w: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ADBD8B8" w14:textId="77777777" w:rsidR="00494DB1" w:rsidRDefault="00E14513">
            <w:pPr>
              <w:ind w:left="3"/>
            </w:pPr>
            <w: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F15ECED" w14:textId="77777777" w:rsidR="00494DB1" w:rsidRDefault="00E14513">
            <w:pPr>
              <w:ind w:right="5"/>
              <w:jc w:val="center"/>
            </w:pPr>
            <w:r>
              <w:t xml:space="preserve">  </w:t>
            </w:r>
          </w:p>
        </w:tc>
        <w:tc>
          <w:tcPr>
            <w:tcW w:w="8521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272F1106" w14:textId="77777777" w:rsidR="00494DB1" w:rsidRDefault="00E14513">
            <w:r>
              <w:t xml:space="preserve">Electricity and water supply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53ACCD40" w14:textId="77777777" w:rsidR="00494DB1" w:rsidRDefault="00E14513">
            <w:r>
              <w:t xml:space="preserve">  </w:t>
            </w:r>
          </w:p>
        </w:tc>
        <w:tc>
          <w:tcPr>
            <w:tcW w:w="710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274AE153" w14:textId="77777777" w:rsidR="00494DB1" w:rsidRDefault="00E14513">
            <w:pPr>
              <w:ind w:left="3"/>
            </w:pPr>
            <w:r>
              <w:t xml:space="preserve">  </w:t>
            </w:r>
          </w:p>
        </w:tc>
        <w:tc>
          <w:tcPr>
            <w:tcW w:w="393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7EB2F528" w14:textId="77777777" w:rsidR="00494DB1" w:rsidRDefault="00E14513">
            <w:r>
              <w:t xml:space="preserve">  </w:t>
            </w:r>
          </w:p>
        </w:tc>
      </w:tr>
      <w:tr w:rsidR="00494DB1" w14:paraId="1AC1758E" w14:textId="77777777" w:rsidTr="003D183F">
        <w:trPr>
          <w:trHeight w:val="214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249A1E54" w14:textId="77777777" w:rsidR="00494DB1" w:rsidRDefault="00E14513">
            <w:pPr>
              <w:ind w:left="3"/>
              <w:jc w:val="center"/>
            </w:pPr>
            <w: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78A3E4D" w14:textId="77777777" w:rsidR="00494DB1" w:rsidRDefault="00E14513">
            <w:pPr>
              <w:ind w:left="3"/>
            </w:pPr>
            <w: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D84FC3F" w14:textId="77777777" w:rsidR="00494DB1" w:rsidRDefault="00E14513">
            <w:pPr>
              <w:ind w:right="5"/>
              <w:jc w:val="center"/>
            </w:pPr>
            <w:r>
              <w:t xml:space="preserve">  </w:t>
            </w:r>
          </w:p>
        </w:tc>
        <w:tc>
          <w:tcPr>
            <w:tcW w:w="8521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11CDC26C" w14:textId="77777777" w:rsidR="00494DB1" w:rsidRDefault="00E14513">
            <w:r>
              <w:t xml:space="preserve">Minimum floor area to park at least two vehicles with roof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1DA8724B" w14:textId="77777777" w:rsidR="00494DB1" w:rsidRDefault="00E14513">
            <w:r>
              <w:t xml:space="preserve">  </w:t>
            </w:r>
          </w:p>
        </w:tc>
        <w:tc>
          <w:tcPr>
            <w:tcW w:w="710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62355E8B" w14:textId="77777777" w:rsidR="00494DB1" w:rsidRDefault="00E14513">
            <w:pPr>
              <w:ind w:left="3"/>
            </w:pPr>
            <w:r>
              <w:t xml:space="preserve">  </w:t>
            </w:r>
          </w:p>
        </w:tc>
        <w:tc>
          <w:tcPr>
            <w:tcW w:w="393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3478D649" w14:textId="77777777" w:rsidR="00494DB1" w:rsidRDefault="00E14513">
            <w:r>
              <w:t xml:space="preserve">  </w:t>
            </w:r>
          </w:p>
        </w:tc>
      </w:tr>
      <w:tr w:rsidR="00494DB1" w14:paraId="35B5D708" w14:textId="77777777" w:rsidTr="003D183F">
        <w:trPr>
          <w:trHeight w:val="250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0AC7838F" w14:textId="77777777" w:rsidR="00494DB1" w:rsidRDefault="00E14513">
            <w:pPr>
              <w:ind w:left="3"/>
              <w:jc w:val="center"/>
            </w:pPr>
            <w: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30EB68E" w14:textId="77777777" w:rsidR="00494DB1" w:rsidRDefault="00E14513">
            <w:pPr>
              <w:ind w:left="3"/>
            </w:pPr>
            <w: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67E2282" w14:textId="77777777" w:rsidR="00494DB1" w:rsidRDefault="00E14513">
            <w:pPr>
              <w:ind w:right="5"/>
              <w:jc w:val="center"/>
            </w:pPr>
            <w:r>
              <w:t xml:space="preserve">  </w:t>
            </w:r>
          </w:p>
        </w:tc>
        <w:tc>
          <w:tcPr>
            <w:tcW w:w="8521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2FFE7C31" w14:textId="77777777" w:rsidR="00494DB1" w:rsidRDefault="00E14513">
            <w:r>
              <w:t xml:space="preserve">At least one "Vehicle Inspection Pit" / Vehicle hoist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50EF28A9" w14:textId="77777777" w:rsidR="00494DB1" w:rsidRDefault="00E14513">
            <w:r>
              <w:t xml:space="preserve">  </w:t>
            </w:r>
          </w:p>
        </w:tc>
        <w:tc>
          <w:tcPr>
            <w:tcW w:w="710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01F7B277" w14:textId="77777777" w:rsidR="00494DB1" w:rsidRDefault="00E14513">
            <w:pPr>
              <w:ind w:left="3"/>
            </w:pPr>
            <w:r>
              <w:t xml:space="preserve">  </w:t>
            </w:r>
          </w:p>
        </w:tc>
        <w:tc>
          <w:tcPr>
            <w:tcW w:w="393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16863542" w14:textId="77777777" w:rsidR="00494DB1" w:rsidRDefault="00E14513">
            <w:r>
              <w:t xml:space="preserve">  </w:t>
            </w:r>
          </w:p>
        </w:tc>
      </w:tr>
      <w:tr w:rsidR="00494DB1" w14:paraId="2545169D" w14:textId="77777777" w:rsidTr="003D183F">
        <w:trPr>
          <w:trHeight w:val="196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1C072546" w14:textId="77777777" w:rsidR="00494DB1" w:rsidRDefault="00E14513">
            <w:pPr>
              <w:ind w:right="48"/>
              <w:jc w:val="center"/>
            </w:pPr>
            <w:r>
              <w:t xml:space="preserve">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92DC053" w14:textId="77777777" w:rsidR="00494DB1" w:rsidRDefault="00E14513">
            <w:pPr>
              <w:ind w:left="3"/>
            </w:pPr>
            <w:r>
              <w:t xml:space="preserve">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B381E72" w14:textId="77777777" w:rsidR="00494DB1" w:rsidRDefault="00E14513">
            <w:pPr>
              <w:ind w:right="55"/>
              <w:jc w:val="center"/>
            </w:pPr>
            <w:r>
              <w:t xml:space="preserve"> </w:t>
            </w:r>
          </w:p>
        </w:tc>
        <w:tc>
          <w:tcPr>
            <w:tcW w:w="8521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42F4E3A4" w14:textId="77777777" w:rsidR="00494DB1" w:rsidRDefault="00E14513">
            <w:r>
              <w:t xml:space="preserve">Compressed air facility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47CDD774" w14:textId="77777777" w:rsidR="00494DB1" w:rsidRDefault="00E14513">
            <w:r>
              <w:t xml:space="preserve"> </w:t>
            </w:r>
          </w:p>
        </w:tc>
        <w:tc>
          <w:tcPr>
            <w:tcW w:w="710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3ECF64EB" w14:textId="77777777" w:rsidR="00494DB1" w:rsidRDefault="00E14513">
            <w:pPr>
              <w:ind w:left="3"/>
            </w:pPr>
            <w:r>
              <w:t xml:space="preserve"> </w:t>
            </w:r>
          </w:p>
        </w:tc>
        <w:tc>
          <w:tcPr>
            <w:tcW w:w="393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355F54CD" w14:textId="77777777" w:rsidR="00494DB1" w:rsidRDefault="00E14513">
            <w:r>
              <w:t xml:space="preserve"> </w:t>
            </w:r>
          </w:p>
        </w:tc>
      </w:tr>
      <w:tr w:rsidR="00494DB1" w14:paraId="5EBC65A9" w14:textId="77777777" w:rsidTr="003D183F">
        <w:trPr>
          <w:trHeight w:val="232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66814C37" w14:textId="77777777" w:rsidR="00494DB1" w:rsidRDefault="00E14513" w:rsidP="003D183F">
            <w:pPr>
              <w:ind w:left="3"/>
              <w:jc w:val="center"/>
            </w:pPr>
            <w: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955C941" w14:textId="77777777" w:rsidR="00494DB1" w:rsidRDefault="00E14513" w:rsidP="003D183F">
            <w:pPr>
              <w:ind w:left="3"/>
            </w:pPr>
            <w:r>
              <w:t xml:space="preserve">4) </w:t>
            </w:r>
          </w:p>
        </w:tc>
        <w:tc>
          <w:tcPr>
            <w:tcW w:w="8807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3B166BF9" w14:textId="77777777" w:rsidR="00494DB1" w:rsidRDefault="00E14513" w:rsidP="003D183F">
            <w:pPr>
              <w:ind w:left="3"/>
            </w:pPr>
            <w:r>
              <w:t xml:space="preserve">Safety Equipment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6639137C" w14:textId="77777777" w:rsidR="00494DB1" w:rsidRDefault="00E14513" w:rsidP="003D183F">
            <w:r>
              <w:t xml:space="preserve">  </w:t>
            </w:r>
          </w:p>
        </w:tc>
        <w:tc>
          <w:tcPr>
            <w:tcW w:w="710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36AD68B2" w14:textId="77777777" w:rsidR="00494DB1" w:rsidRDefault="00E14513" w:rsidP="003D183F">
            <w:pPr>
              <w:ind w:left="3"/>
            </w:pPr>
            <w:r>
              <w:t xml:space="preserve">  </w:t>
            </w:r>
          </w:p>
        </w:tc>
        <w:tc>
          <w:tcPr>
            <w:tcW w:w="393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359636AD" w14:textId="77777777" w:rsidR="00494DB1" w:rsidRDefault="00E14513" w:rsidP="003D183F">
            <w:r>
              <w:t xml:space="preserve">  </w:t>
            </w:r>
          </w:p>
        </w:tc>
      </w:tr>
      <w:tr w:rsidR="00494DB1" w14:paraId="1CCF9FAB" w14:textId="77777777" w:rsidTr="003D183F">
        <w:trPr>
          <w:trHeight w:val="268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7C94E3ED" w14:textId="77777777" w:rsidR="00494DB1" w:rsidRDefault="00E14513" w:rsidP="003D183F">
            <w:pPr>
              <w:ind w:left="3"/>
              <w:jc w:val="center"/>
            </w:pPr>
            <w: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6F8EBA3" w14:textId="77777777" w:rsidR="00494DB1" w:rsidRDefault="00E14513" w:rsidP="003D183F">
            <w:pPr>
              <w:ind w:left="3"/>
            </w:pPr>
            <w: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674C5D3" w14:textId="77777777" w:rsidR="00494DB1" w:rsidRDefault="00E14513" w:rsidP="003D183F">
            <w:pPr>
              <w:ind w:right="5"/>
              <w:jc w:val="center"/>
            </w:pPr>
            <w:r>
              <w:t xml:space="preserve">  </w:t>
            </w:r>
          </w:p>
        </w:tc>
        <w:tc>
          <w:tcPr>
            <w:tcW w:w="8521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08D60201" w14:textId="77777777" w:rsidR="00494DB1" w:rsidRDefault="00E14513" w:rsidP="003D183F">
            <w:r>
              <w:t xml:space="preserve">At least one per following types of fire extinguisher  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15178561" w14:textId="77777777" w:rsidR="00494DB1" w:rsidRDefault="00E14513" w:rsidP="003D183F">
            <w:r>
              <w:t xml:space="preserve">  </w:t>
            </w:r>
          </w:p>
        </w:tc>
        <w:tc>
          <w:tcPr>
            <w:tcW w:w="710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4264A9BD" w14:textId="77777777" w:rsidR="00494DB1" w:rsidRDefault="00E14513" w:rsidP="003D183F">
            <w:pPr>
              <w:ind w:left="3"/>
            </w:pPr>
            <w:r>
              <w:t xml:space="preserve">  </w:t>
            </w:r>
          </w:p>
        </w:tc>
        <w:tc>
          <w:tcPr>
            <w:tcW w:w="393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2AD086C9" w14:textId="77777777" w:rsidR="00494DB1" w:rsidRDefault="00E14513" w:rsidP="003D183F">
            <w:r>
              <w:t xml:space="preserve">  </w:t>
            </w:r>
          </w:p>
        </w:tc>
      </w:tr>
      <w:tr w:rsidR="00494DB1" w14:paraId="649CC075" w14:textId="77777777" w:rsidTr="003D183F">
        <w:trPr>
          <w:trHeight w:val="214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642D2402" w14:textId="77777777" w:rsidR="00494DB1" w:rsidRDefault="00E14513" w:rsidP="003D183F">
            <w:pPr>
              <w:ind w:left="3"/>
              <w:jc w:val="center"/>
            </w:pPr>
            <w: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2CB461B" w14:textId="77777777" w:rsidR="00494DB1" w:rsidRDefault="00E14513" w:rsidP="003D183F">
            <w:pPr>
              <w:ind w:left="3"/>
            </w:pPr>
            <w: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B4D4A6F" w14:textId="77777777" w:rsidR="00494DB1" w:rsidRDefault="00E14513" w:rsidP="003D183F">
            <w:pPr>
              <w:ind w:right="5"/>
              <w:jc w:val="center"/>
            </w:pPr>
            <w:r>
              <w:t xml:space="preserve">  </w:t>
            </w:r>
          </w:p>
        </w:tc>
        <w:tc>
          <w:tcPr>
            <w:tcW w:w="28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F2D48E3" w14:textId="77777777" w:rsidR="00494DB1" w:rsidRDefault="00E14513" w:rsidP="003D183F">
            <w:pPr>
              <w:ind w:right="7"/>
              <w:jc w:val="center"/>
            </w:pPr>
            <w:r>
              <w:t xml:space="preserve">  </w:t>
            </w:r>
          </w:p>
        </w:tc>
        <w:tc>
          <w:tcPr>
            <w:tcW w:w="823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2751E7A9" w14:textId="77777777" w:rsidR="00494DB1" w:rsidRDefault="00E14513" w:rsidP="003D183F">
            <w:r>
              <w:t xml:space="preserve">Dry powder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0C3104E8" w14:textId="77777777" w:rsidR="00494DB1" w:rsidRDefault="00E14513" w:rsidP="003D183F">
            <w:r>
              <w:t xml:space="preserve">  </w:t>
            </w:r>
          </w:p>
        </w:tc>
        <w:tc>
          <w:tcPr>
            <w:tcW w:w="710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4F95E8D6" w14:textId="77777777" w:rsidR="00494DB1" w:rsidRDefault="00E14513" w:rsidP="003D183F">
            <w:pPr>
              <w:ind w:left="3"/>
            </w:pPr>
            <w:r>
              <w:t xml:space="preserve">  </w:t>
            </w:r>
          </w:p>
        </w:tc>
        <w:tc>
          <w:tcPr>
            <w:tcW w:w="393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45122831" w14:textId="77777777" w:rsidR="00494DB1" w:rsidRDefault="00E14513" w:rsidP="003D183F">
            <w:r>
              <w:t xml:space="preserve">  </w:t>
            </w:r>
          </w:p>
        </w:tc>
      </w:tr>
      <w:tr w:rsidR="00494DB1" w14:paraId="1D724BED" w14:textId="77777777" w:rsidTr="003D183F">
        <w:trPr>
          <w:trHeight w:val="205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6C902E7B" w14:textId="77777777" w:rsidR="00494DB1" w:rsidRDefault="00E14513" w:rsidP="003D183F">
            <w:pPr>
              <w:ind w:left="3"/>
              <w:jc w:val="center"/>
            </w:pPr>
            <w: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25406B0" w14:textId="77777777" w:rsidR="00494DB1" w:rsidRDefault="00E14513" w:rsidP="003D183F">
            <w:pPr>
              <w:ind w:left="3"/>
            </w:pPr>
            <w: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C917E42" w14:textId="77777777" w:rsidR="00494DB1" w:rsidRDefault="00E14513" w:rsidP="003D183F">
            <w:pPr>
              <w:ind w:right="5"/>
              <w:jc w:val="center"/>
            </w:pPr>
            <w:r>
              <w:t xml:space="preserve">  </w:t>
            </w:r>
          </w:p>
        </w:tc>
        <w:tc>
          <w:tcPr>
            <w:tcW w:w="28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4A5683F" w14:textId="77777777" w:rsidR="00494DB1" w:rsidRDefault="00E14513" w:rsidP="003D183F">
            <w:pPr>
              <w:ind w:right="7"/>
              <w:jc w:val="center"/>
            </w:pPr>
            <w:r>
              <w:t xml:space="preserve">  </w:t>
            </w:r>
          </w:p>
        </w:tc>
        <w:tc>
          <w:tcPr>
            <w:tcW w:w="823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289CEA31" w14:textId="77777777" w:rsidR="00494DB1" w:rsidRDefault="00E14513" w:rsidP="003D183F">
            <w:r>
              <w:t>CO</w:t>
            </w:r>
            <w:r>
              <w:rPr>
                <w:vertAlign w:val="subscript"/>
              </w:rPr>
              <w:t>2</w:t>
            </w:r>
            <w:r>
              <w:t xml:space="preserve">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26D12136" w14:textId="77777777" w:rsidR="00494DB1" w:rsidRDefault="00E14513" w:rsidP="003D183F">
            <w:r>
              <w:t xml:space="preserve">  </w:t>
            </w:r>
          </w:p>
        </w:tc>
        <w:tc>
          <w:tcPr>
            <w:tcW w:w="710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3FF3CC11" w14:textId="77777777" w:rsidR="00494DB1" w:rsidRDefault="00E14513" w:rsidP="003D183F">
            <w:pPr>
              <w:ind w:left="3"/>
            </w:pPr>
            <w:r>
              <w:t xml:space="preserve">  </w:t>
            </w:r>
          </w:p>
        </w:tc>
        <w:tc>
          <w:tcPr>
            <w:tcW w:w="393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06E86B8A" w14:textId="77777777" w:rsidR="00494DB1" w:rsidRDefault="00E14513" w:rsidP="003D183F">
            <w:r>
              <w:t xml:space="preserve">  </w:t>
            </w:r>
          </w:p>
        </w:tc>
      </w:tr>
      <w:tr w:rsidR="00494DB1" w14:paraId="12709202" w14:textId="77777777" w:rsidTr="003D183F">
        <w:trPr>
          <w:trHeight w:val="196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44D77ED1" w14:textId="77777777" w:rsidR="00494DB1" w:rsidRDefault="00E14513" w:rsidP="003D183F">
            <w:pPr>
              <w:ind w:left="3"/>
              <w:jc w:val="center"/>
            </w:pPr>
            <w: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A28E8DA" w14:textId="77777777" w:rsidR="00494DB1" w:rsidRDefault="00E14513" w:rsidP="003D183F">
            <w:pPr>
              <w:ind w:left="3"/>
            </w:pPr>
            <w: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E79AD44" w14:textId="77777777" w:rsidR="00494DB1" w:rsidRDefault="00E14513" w:rsidP="003D183F">
            <w:pPr>
              <w:ind w:right="5"/>
              <w:jc w:val="center"/>
            </w:pPr>
            <w:r>
              <w:t xml:space="preserve">  </w:t>
            </w:r>
          </w:p>
        </w:tc>
        <w:tc>
          <w:tcPr>
            <w:tcW w:w="8521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0CF8DAC7" w14:textId="77777777" w:rsidR="00494DB1" w:rsidRDefault="00E14513" w:rsidP="003D183F">
            <w:r>
              <w:t xml:space="preserve">At least one sand bucket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41EDCC4D" w14:textId="77777777" w:rsidR="00494DB1" w:rsidRDefault="00E14513" w:rsidP="003D183F">
            <w:r>
              <w:t xml:space="preserve">  </w:t>
            </w:r>
          </w:p>
        </w:tc>
        <w:tc>
          <w:tcPr>
            <w:tcW w:w="710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5AC36ECD" w14:textId="77777777" w:rsidR="00494DB1" w:rsidRDefault="00E14513" w:rsidP="003D183F">
            <w:pPr>
              <w:ind w:left="3"/>
            </w:pPr>
            <w:r>
              <w:t xml:space="preserve">  </w:t>
            </w:r>
          </w:p>
        </w:tc>
        <w:tc>
          <w:tcPr>
            <w:tcW w:w="393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167E9D98" w14:textId="77777777" w:rsidR="00494DB1" w:rsidRDefault="00E14513" w:rsidP="003D183F">
            <w:r>
              <w:t xml:space="preserve">  </w:t>
            </w:r>
          </w:p>
        </w:tc>
      </w:tr>
      <w:tr w:rsidR="00494DB1" w14:paraId="7BCBA1DE" w14:textId="77777777" w:rsidTr="003D183F">
        <w:trPr>
          <w:trHeight w:val="187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039E1CA4" w14:textId="77777777" w:rsidR="00494DB1" w:rsidRDefault="00E14513" w:rsidP="003D183F">
            <w:pPr>
              <w:ind w:left="3"/>
              <w:jc w:val="center"/>
            </w:pPr>
            <w:r>
              <w:t xml:space="preserve">  </w:t>
            </w:r>
          </w:p>
        </w:tc>
        <w:tc>
          <w:tcPr>
            <w:tcW w:w="9232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63BD5EBF" w14:textId="77777777" w:rsidR="00494DB1" w:rsidRDefault="00E14513" w:rsidP="003D183F">
            <w:pPr>
              <w:ind w:left="3"/>
            </w:pPr>
            <w:r>
              <w:rPr>
                <w:b/>
              </w:rPr>
              <w:t xml:space="preserve">Optional Requirements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72E8B4CD" w14:textId="77777777" w:rsidR="00494DB1" w:rsidRDefault="00E14513" w:rsidP="003D183F">
            <w:r>
              <w:t xml:space="preserve">  </w:t>
            </w:r>
          </w:p>
        </w:tc>
        <w:tc>
          <w:tcPr>
            <w:tcW w:w="710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646D207F" w14:textId="77777777" w:rsidR="00494DB1" w:rsidRDefault="00E14513" w:rsidP="003D183F">
            <w:pPr>
              <w:ind w:left="3"/>
            </w:pPr>
            <w:r>
              <w:t xml:space="preserve">  </w:t>
            </w:r>
          </w:p>
        </w:tc>
        <w:tc>
          <w:tcPr>
            <w:tcW w:w="393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49848413" w14:textId="77777777" w:rsidR="00494DB1" w:rsidRDefault="00E14513" w:rsidP="003D183F">
            <w:r>
              <w:t xml:space="preserve">  </w:t>
            </w:r>
          </w:p>
        </w:tc>
      </w:tr>
      <w:tr w:rsidR="00494DB1" w14:paraId="5BF7483C" w14:textId="77777777" w:rsidTr="003D183F">
        <w:trPr>
          <w:trHeight w:val="307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4E0DC11A" w14:textId="77777777" w:rsidR="00494DB1" w:rsidRDefault="00E14513" w:rsidP="003D183F">
            <w:pPr>
              <w:ind w:left="3"/>
              <w:jc w:val="center"/>
            </w:pPr>
            <w: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0B5DB3D" w14:textId="77777777" w:rsidR="00494DB1" w:rsidRDefault="00E14513" w:rsidP="003D183F">
            <w:pPr>
              <w:ind w:left="3"/>
            </w:pPr>
            <w: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BA87000" w14:textId="77777777" w:rsidR="00494DB1" w:rsidRDefault="00E14513" w:rsidP="003D183F">
            <w:pPr>
              <w:ind w:right="5"/>
              <w:jc w:val="center"/>
            </w:pPr>
            <w:r>
              <w:t xml:space="preserve">  </w:t>
            </w:r>
          </w:p>
        </w:tc>
        <w:tc>
          <w:tcPr>
            <w:tcW w:w="8521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67DD9CB8" w14:textId="77777777" w:rsidR="00494DB1" w:rsidRDefault="00E14513" w:rsidP="003D183F">
            <w:r>
              <w:t xml:space="preserve">Paint mixing machine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3BD239A7" w14:textId="77777777" w:rsidR="00494DB1" w:rsidRDefault="00E14513" w:rsidP="003D183F">
            <w:r>
              <w:t xml:space="preserve">  </w:t>
            </w:r>
          </w:p>
        </w:tc>
        <w:tc>
          <w:tcPr>
            <w:tcW w:w="710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0AFA8A59" w14:textId="77777777" w:rsidR="00494DB1" w:rsidRDefault="00E14513" w:rsidP="003D183F">
            <w:pPr>
              <w:ind w:left="3"/>
            </w:pPr>
            <w:r>
              <w:t xml:space="preserve">  </w:t>
            </w:r>
          </w:p>
        </w:tc>
        <w:tc>
          <w:tcPr>
            <w:tcW w:w="393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489A212B" w14:textId="77777777" w:rsidR="00494DB1" w:rsidRDefault="00E14513" w:rsidP="003D183F">
            <w:r>
              <w:t xml:space="preserve">  </w:t>
            </w:r>
          </w:p>
        </w:tc>
      </w:tr>
      <w:tr w:rsidR="00494DB1" w14:paraId="09EB7F02" w14:textId="77777777" w:rsidTr="003D183F">
        <w:trPr>
          <w:trHeight w:val="307"/>
        </w:trPr>
        <w:tc>
          <w:tcPr>
            <w:tcW w:w="27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BFBFBF"/>
            </w:tcBorders>
          </w:tcPr>
          <w:p w14:paraId="389B08EE" w14:textId="77777777" w:rsidR="00494DB1" w:rsidRDefault="00E14513">
            <w:pPr>
              <w:ind w:left="3"/>
              <w:jc w:val="center"/>
            </w:pPr>
            <w:r>
              <w:t xml:space="preserve">  </w:t>
            </w:r>
          </w:p>
        </w:tc>
        <w:tc>
          <w:tcPr>
            <w:tcW w:w="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EB251DA" w14:textId="77777777" w:rsidR="00494DB1" w:rsidRDefault="00E14513">
            <w:pPr>
              <w:ind w:left="3"/>
            </w:pPr>
            <w:r>
              <w:t xml:space="preserve">  </w:t>
            </w:r>
          </w:p>
        </w:tc>
        <w:tc>
          <w:tcPr>
            <w:tcW w:w="2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9FAE54D" w14:textId="77777777" w:rsidR="00494DB1" w:rsidRDefault="00E14513">
            <w:pPr>
              <w:ind w:right="5"/>
              <w:jc w:val="center"/>
            </w:pPr>
            <w:r>
              <w:t xml:space="preserve">  </w:t>
            </w:r>
          </w:p>
        </w:tc>
        <w:tc>
          <w:tcPr>
            <w:tcW w:w="8521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</w:tcPr>
          <w:p w14:paraId="793B6AEC" w14:textId="21D4C96C" w:rsidR="00494DB1" w:rsidRDefault="00E14513">
            <w:r>
              <w:t xml:space="preserve">Any other facility / Tools / </w:t>
            </w:r>
            <w:r w:rsidR="003D183F">
              <w:t>Equipment</w:t>
            </w:r>
            <w:r>
              <w:t xml:space="preserve"> you have </w:t>
            </w:r>
            <w:r>
              <w:rPr>
                <w:i/>
              </w:rPr>
              <w:t>(Please specify)</w:t>
            </w:r>
            <w:r>
              <w:t xml:space="preserve"> 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7781E986" w14:textId="77777777" w:rsidR="00494DB1" w:rsidRDefault="00E14513">
            <w:r>
              <w:t xml:space="preserve">  </w:t>
            </w:r>
          </w:p>
        </w:tc>
        <w:tc>
          <w:tcPr>
            <w:tcW w:w="710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4DE8BB61" w14:textId="77777777" w:rsidR="00494DB1" w:rsidRDefault="00E14513">
            <w:pPr>
              <w:ind w:left="3"/>
            </w:pPr>
            <w:r>
              <w:t xml:space="preserve">  </w:t>
            </w:r>
          </w:p>
        </w:tc>
        <w:tc>
          <w:tcPr>
            <w:tcW w:w="3938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  <w:right w:val="single" w:sz="4" w:space="0" w:color="000000"/>
            </w:tcBorders>
          </w:tcPr>
          <w:p w14:paraId="74696242" w14:textId="77777777" w:rsidR="00494DB1" w:rsidRDefault="00E14513">
            <w:r>
              <w:t xml:space="preserve">  </w:t>
            </w:r>
          </w:p>
        </w:tc>
      </w:tr>
    </w:tbl>
    <w:p w14:paraId="1BD5A601" w14:textId="4BF00003" w:rsidR="003D183F" w:rsidRPr="00030C0E" w:rsidRDefault="003D183F" w:rsidP="00030C0E">
      <w:pPr>
        <w:tabs>
          <w:tab w:val="left" w:pos="5748"/>
        </w:tabs>
      </w:pPr>
    </w:p>
    <w:sectPr w:rsidR="003D183F" w:rsidRPr="00030C0E" w:rsidSect="004A7AF9">
      <w:pgSz w:w="16838" w:h="11906" w:orient="landscape"/>
      <w:pgMar w:top="180" w:right="1440" w:bottom="406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DE1Nja2MDQ0NjFQ0lEKTi0uzszPAykwrAUAp1ZYBiwAAAA="/>
  </w:docVars>
  <w:rsids>
    <w:rsidRoot w:val="00494DB1"/>
    <w:rsid w:val="00030C0E"/>
    <w:rsid w:val="003D183F"/>
    <w:rsid w:val="00494DB1"/>
    <w:rsid w:val="004A7AF9"/>
    <w:rsid w:val="007625FC"/>
    <w:rsid w:val="00AA6BB7"/>
    <w:rsid w:val="00B64834"/>
    <w:rsid w:val="00E145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22C36C"/>
  <w15:docId w15:val="{6EC4891D-817E-43B8-ABF6-982C806BD5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995</Words>
  <Characters>567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han Oruthota</dc:creator>
  <cp:keywords/>
  <cp:lastModifiedBy>Admin</cp:lastModifiedBy>
  <cp:revision>5</cp:revision>
  <dcterms:created xsi:type="dcterms:W3CDTF">2020-11-20T09:08:00Z</dcterms:created>
  <dcterms:modified xsi:type="dcterms:W3CDTF">2020-11-21T10:00:00Z</dcterms:modified>
</cp:coreProperties>
</file>